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24644739"/>
        <w:docPartObj>
          <w:docPartGallery w:val="Cover Pages"/>
          <w:docPartUnique/>
        </w:docPartObj>
      </w:sdtPr>
      <w:sdtEndPr/>
      <w:sdtContent>
        <w:p w:rsidR="00100F89" w:rsidRDefault="00100F89"/>
        <w:p w:rsidR="00100F89" w:rsidRDefault="00100F89">
          <w:pPr>
            <w:rPr>
              <w:rFonts w:asciiTheme="majorHAnsi" w:eastAsiaTheme="majorEastAsia" w:hAnsiTheme="majorHAnsi" w:cstheme="majorBidi"/>
              <w:caps/>
              <w:color w:val="44546A" w:themeColor="text2"/>
              <w:spacing w:val="10"/>
              <w:sz w:val="52"/>
              <w:szCs w:val="52"/>
            </w:rPr>
          </w:pPr>
          <w:r>
            <w:rPr>
              <w:noProof/>
              <w:lang w:val="en-NZ" w:eastAsia="en-NZ"/>
            </w:rPr>
            <mc:AlternateContent>
              <mc:Choice Requires="wpg">
                <w:drawing>
                  <wp:anchor distT="0" distB="0" distL="114300" distR="114300" simplePos="0" relativeHeight="251659264" behindDoc="1" locked="0" layoutInCell="1" allowOverlap="1" wp14:anchorId="0B311785" wp14:editId="75600A5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A215F4" w:rsidRDefault="00043B36" w:rsidP="00583A1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8E7D1C">
                                        <w:rPr>
                                          <w:color w:val="FFFFFF" w:themeColor="background1"/>
                                          <w:sz w:val="72"/>
                                          <w:szCs w:val="72"/>
                                        </w:rPr>
                                        <w:t>PROJECT 2:</w:t>
                                      </w:r>
                                      <w:r w:rsidR="00A215F4" w:rsidRPr="00583A18">
                                        <w:rPr>
                                          <w:color w:val="FFFFFF" w:themeColor="background1"/>
                                          <w:sz w:val="72"/>
                                          <w:szCs w:val="72"/>
                                        </w:rPr>
                                        <w:t xml:space="preserve"> Exploring </w:t>
                                      </w:r>
                                      <w:r w:rsidR="00A215F4">
                                        <w:rPr>
                                          <w:color w:val="FFFFFF" w:themeColor="background1"/>
                                          <w:sz w:val="72"/>
                                          <w:szCs w:val="72"/>
                                        </w:rPr>
                                        <w:t>&amp; D</w:t>
                                      </w:r>
                                      <w:r w:rsidR="00A215F4" w:rsidRPr="00583A18">
                                        <w:rPr>
                                          <w:color w:val="FFFFFF" w:themeColor="background1"/>
                                          <w:sz w:val="72"/>
                                          <w:szCs w:val="72"/>
                                        </w:rPr>
                                        <w:t xml:space="preserve">eveloping </w:t>
                                      </w:r>
                                      <w:r w:rsidR="00A215F4">
                                        <w:rPr>
                                          <w:color w:val="FFFFFF" w:themeColor="background1"/>
                                          <w:sz w:val="72"/>
                                          <w:szCs w:val="72"/>
                                        </w:rPr>
                                        <w:t>cutting edge</w:t>
                                      </w:r>
                                      <w:r w:rsidR="00A215F4" w:rsidRPr="00583A18">
                                        <w:rPr>
                                          <w:color w:val="FFFFFF" w:themeColor="background1"/>
                                          <w:sz w:val="72"/>
                                          <w:szCs w:val="72"/>
                                        </w:rPr>
                                        <w:t xml:space="preserve"> Web Tec</w:t>
                                      </w:r>
                                      <w:r w:rsidR="00A215F4">
                                        <w:rPr>
                                          <w:color w:val="FFFFFF" w:themeColor="background1"/>
                                          <w:sz w:val="72"/>
                                          <w:szCs w:val="72"/>
                                        </w:rPr>
                                        <w:t>h!</w:t>
                                      </w:r>
                                    </w:sdtContent>
                                  </w:sdt>
                                  <w:bookmarkStart w:id="0" w:name="_GoBack"/>
                                  <w:bookmarkEnd w:id="0"/>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B31178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" adj="-11796480,,5400" path="m,c,644,,644,,644v23,6,62,14,113,21c250,685,476,700,720,644v,-27,,-27,,-27c720,,720,,720,,,,,,,e" fillcolor="#44546a [3202]" stroked="f">
                      <v:fill color2="#44546a [3202]" rotate="t"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A215F4" w:rsidRDefault="00043B36" w:rsidP="00583A1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8E7D1C">
                                  <w:rPr>
                                    <w:color w:val="FFFFFF" w:themeColor="background1"/>
                                    <w:sz w:val="72"/>
                                    <w:szCs w:val="72"/>
                                  </w:rPr>
                                  <w:t>PROJECT 2:</w:t>
                                </w:r>
                                <w:r w:rsidR="00A215F4" w:rsidRPr="00583A18">
                                  <w:rPr>
                                    <w:color w:val="FFFFFF" w:themeColor="background1"/>
                                    <w:sz w:val="72"/>
                                    <w:szCs w:val="72"/>
                                  </w:rPr>
                                  <w:t xml:space="preserve"> Exploring </w:t>
                                </w:r>
                                <w:r w:rsidR="00A215F4">
                                  <w:rPr>
                                    <w:color w:val="FFFFFF" w:themeColor="background1"/>
                                    <w:sz w:val="72"/>
                                    <w:szCs w:val="72"/>
                                  </w:rPr>
                                  <w:t>&amp; D</w:t>
                                </w:r>
                                <w:r w:rsidR="00A215F4" w:rsidRPr="00583A18">
                                  <w:rPr>
                                    <w:color w:val="FFFFFF" w:themeColor="background1"/>
                                    <w:sz w:val="72"/>
                                    <w:szCs w:val="72"/>
                                  </w:rPr>
                                  <w:t xml:space="preserve">eveloping </w:t>
                                </w:r>
                                <w:r w:rsidR="00A215F4">
                                  <w:rPr>
                                    <w:color w:val="FFFFFF" w:themeColor="background1"/>
                                    <w:sz w:val="72"/>
                                    <w:szCs w:val="72"/>
                                  </w:rPr>
                                  <w:t>cutting edge</w:t>
                                </w:r>
                                <w:r w:rsidR="00A215F4" w:rsidRPr="00583A18">
                                  <w:rPr>
                                    <w:color w:val="FFFFFF" w:themeColor="background1"/>
                                    <w:sz w:val="72"/>
                                    <w:szCs w:val="72"/>
                                  </w:rPr>
                                  <w:t xml:space="preserve"> Web Tec</w:t>
                                </w:r>
                                <w:r w:rsidR="00A215F4">
                                  <w:rPr>
                                    <w:color w:val="FFFFFF" w:themeColor="background1"/>
                                    <w:sz w:val="72"/>
                                    <w:szCs w:val="72"/>
                                  </w:rPr>
                                  <w:t>h!</w:t>
                                </w:r>
                              </w:sdtContent>
                            </w:sdt>
                            <w:bookmarkStart w:id="1" w:name="_GoBack"/>
                            <w:bookmarkEnd w:id="1"/>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val="en-NZ" w:eastAsia="en-NZ"/>
            </w:rPr>
            <mc:AlternateContent>
              <mc:Choice Requires="wps">
                <w:drawing>
                  <wp:anchor distT="0" distB="0" distL="114300" distR="114300" simplePos="0" relativeHeight="251662336" behindDoc="0" locked="0" layoutInCell="1" allowOverlap="1" wp14:anchorId="007A1204" wp14:editId="6611C58B">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15F4" w:rsidRDefault="00A215F4">
                                <w:pPr>
                                  <w:pStyle w:val="NoSpacing"/>
                                  <w:rPr>
                                    <w:color w:val="7F7F7F" w:themeColor="text1" w:themeTint="80"/>
                                    <w:sz w:val="18"/>
                                    <w:szCs w:val="18"/>
                                  </w:rPr>
                                </w:pPr>
                                <w:proofErr w:type="gramStart"/>
                                <w:r>
                                  <w:rPr>
                                    <w:caps/>
                                    <w:color w:val="7F7F7F" w:themeColor="text1" w:themeTint="80"/>
                                    <w:sz w:val="18"/>
                                    <w:szCs w:val="18"/>
                                  </w:rPr>
                                  <w:t>JUNE,</w:t>
                                </w:r>
                                <w:proofErr w:type="gramEnd"/>
                                <w:r>
                                  <w:rPr>
                                    <w:caps/>
                                    <w:color w:val="7F7F7F" w:themeColor="text1" w:themeTint="80"/>
                                    <w:sz w:val="18"/>
                                    <w:szCs w:val="18"/>
                                  </w:rPr>
                                  <w:t xml:space="preserve"> 2019</w:t>
                                </w:r>
                                <w:r>
                                  <w:rPr>
                                    <w:color w:val="7F7F7F" w:themeColor="text1" w:themeTint="80"/>
                                    <w:sz w:val="18"/>
                                    <w:szCs w:val="18"/>
                                  </w:rPr>
                                  <w:t> </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07A1204"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A215F4" w:rsidRDefault="00A215F4">
                          <w:pPr>
                            <w:pStyle w:val="NoSpacing"/>
                            <w:rPr>
                              <w:color w:val="7F7F7F" w:themeColor="text1" w:themeTint="80"/>
                              <w:sz w:val="18"/>
                              <w:szCs w:val="18"/>
                            </w:rPr>
                          </w:pPr>
                          <w:proofErr w:type="gramStart"/>
                          <w:r>
                            <w:rPr>
                              <w:caps/>
                              <w:color w:val="7F7F7F" w:themeColor="text1" w:themeTint="80"/>
                              <w:sz w:val="18"/>
                              <w:szCs w:val="18"/>
                            </w:rPr>
                            <w:t>JUNE,</w:t>
                          </w:r>
                          <w:proofErr w:type="gramEnd"/>
                          <w:r>
                            <w:rPr>
                              <w:caps/>
                              <w:color w:val="7F7F7F" w:themeColor="text1" w:themeTint="80"/>
                              <w:sz w:val="18"/>
                              <w:szCs w:val="18"/>
                            </w:rPr>
                            <w:t xml:space="preserve"> 2019</w:t>
                          </w:r>
                          <w:r>
                            <w:rPr>
                              <w:color w:val="7F7F7F" w:themeColor="text1" w:themeTint="80"/>
                              <w:sz w:val="18"/>
                              <w:szCs w:val="18"/>
                            </w:rPr>
                            <w:t> </w:t>
                          </w:r>
                        </w:p>
                      </w:txbxContent>
                    </v:textbox>
                    <w10:wrap type="square" anchorx="page" anchory="margin"/>
                  </v:shape>
                </w:pict>
              </mc:Fallback>
            </mc:AlternateContent>
          </w:r>
          <w:r>
            <w:rPr>
              <w:noProof/>
              <w:lang w:val="en-NZ" w:eastAsia="en-NZ"/>
            </w:rPr>
            <mc:AlternateContent>
              <mc:Choice Requires="wps">
                <w:drawing>
                  <wp:anchor distT="0" distB="0" distL="114300" distR="114300" simplePos="0" relativeHeight="251661312" behindDoc="0" locked="0" layoutInCell="1" allowOverlap="1" wp14:anchorId="52D45823" wp14:editId="37461892">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A215F4" w:rsidRDefault="00A215F4">
                                    <w:pPr>
                                      <w:pStyle w:val="NoSpacing"/>
                                      <w:spacing w:before="40" w:after="40"/>
                                      <w:rPr>
                                        <w:caps/>
                                        <w:color w:val="5B9BD5" w:themeColor="accent1"/>
                                        <w:sz w:val="28"/>
                                        <w:szCs w:val="28"/>
                                      </w:rPr>
                                    </w:pPr>
                                    <w:r>
                                      <w:rPr>
                                        <w:caps/>
                                        <w:color w:val="5B9BD5" w:themeColor="accent1"/>
                                        <w:sz w:val="28"/>
                                        <w:szCs w:val="28"/>
                                      </w:rPr>
                                      <w:t>WEB701</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A215F4" w:rsidRDefault="00A215F4">
                                    <w:pPr>
                                      <w:pStyle w:val="NoSpacing"/>
                                      <w:spacing w:before="40" w:after="40"/>
                                      <w:rPr>
                                        <w:caps/>
                                        <w:color w:val="4472C4" w:themeColor="accent5"/>
                                        <w:sz w:val="24"/>
                                        <w:szCs w:val="24"/>
                                      </w:rPr>
                                    </w:pPr>
                                    <w:r>
                                      <w:rPr>
                                        <w:caps/>
                                        <w:color w:val="4472C4" w:themeColor="accent5"/>
                                        <w:sz w:val="24"/>
                                        <w:szCs w:val="24"/>
                                      </w:rPr>
                                      <w:t>Dean Stanley-Hun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52D4582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A215F4" w:rsidRDefault="00A215F4">
                              <w:pPr>
                                <w:pStyle w:val="NoSpacing"/>
                                <w:spacing w:before="40" w:after="40"/>
                                <w:rPr>
                                  <w:caps/>
                                  <w:color w:val="5B9BD5" w:themeColor="accent1"/>
                                  <w:sz w:val="28"/>
                                  <w:szCs w:val="28"/>
                                </w:rPr>
                              </w:pPr>
                              <w:r>
                                <w:rPr>
                                  <w:caps/>
                                  <w:color w:val="5B9BD5" w:themeColor="accent1"/>
                                  <w:sz w:val="28"/>
                                  <w:szCs w:val="28"/>
                                </w:rPr>
                                <w:t>WEB701</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A215F4" w:rsidRDefault="00A215F4">
                              <w:pPr>
                                <w:pStyle w:val="NoSpacing"/>
                                <w:spacing w:before="40" w:after="40"/>
                                <w:rPr>
                                  <w:caps/>
                                  <w:color w:val="4472C4" w:themeColor="accent5"/>
                                  <w:sz w:val="24"/>
                                  <w:szCs w:val="24"/>
                                </w:rPr>
                              </w:pPr>
                              <w:r>
                                <w:rPr>
                                  <w:caps/>
                                  <w:color w:val="4472C4" w:themeColor="accent5"/>
                                  <w:sz w:val="24"/>
                                  <w:szCs w:val="24"/>
                                </w:rPr>
                                <w:t>Dean Stanley-Hunt</w:t>
                              </w:r>
                            </w:p>
                          </w:sdtContent>
                        </w:sdt>
                      </w:txbxContent>
                    </v:textbox>
                    <w10:wrap type="square" anchorx="page" anchory="page"/>
                  </v:shape>
                </w:pict>
              </mc:Fallback>
            </mc:AlternateContent>
          </w:r>
          <w:r>
            <w:rPr>
              <w:noProof/>
              <w:lang w:val="en-NZ" w:eastAsia="en-NZ"/>
            </w:rPr>
            <mc:AlternateContent>
              <mc:Choice Requires="wps">
                <w:drawing>
                  <wp:anchor distT="0" distB="0" distL="114300" distR="114300" simplePos="0" relativeHeight="251660288" behindDoc="0" locked="0" layoutInCell="1" allowOverlap="1" wp14:anchorId="17297B6C" wp14:editId="2D70A4AB">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rsidR="00A215F4" w:rsidRDefault="00A215F4">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7297B6C"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rsidR="00A215F4" w:rsidRDefault="00A215F4">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sdt>
          <w:sdtPr>
            <w:rPr>
              <w:rFonts w:asciiTheme="minorHAnsi" w:eastAsiaTheme="minorEastAsia" w:hAnsiTheme="minorHAnsi" w:cstheme="minorBidi"/>
              <w:caps w:val="0"/>
              <w:color w:val="auto"/>
              <w:spacing w:val="0"/>
            </w:rPr>
            <w:id w:val="-433514237"/>
            <w:docPartObj>
              <w:docPartGallery w:val="Table of Contents"/>
              <w:docPartUnique/>
            </w:docPartObj>
          </w:sdtPr>
          <w:sdtEndPr>
            <w:rPr>
              <w:b/>
              <w:bCs/>
              <w:noProof/>
            </w:rPr>
          </w:sdtEndPr>
          <w:sdtContent>
            <w:p w:rsidR="00100F89" w:rsidRDefault="00100F89">
              <w:pPr>
                <w:pStyle w:val="TOCHeading"/>
              </w:pPr>
              <w:r>
                <w:t>Contents</w:t>
              </w:r>
            </w:p>
            <w:p w:rsidR="006F1714" w:rsidRDefault="00100F89">
              <w:pPr>
                <w:pStyle w:val="TOC1"/>
                <w:tabs>
                  <w:tab w:val="right" w:leader="dot" w:pos="9350"/>
                </w:tabs>
                <w:rPr>
                  <w:noProof/>
                  <w:lang w:eastAsia="en-US"/>
                </w:rPr>
              </w:pPr>
              <w:r>
                <w:fldChar w:fldCharType="begin"/>
              </w:r>
              <w:r>
                <w:instrText xml:space="preserve"> TOC \o "1-3" \h \z \u </w:instrText>
              </w:r>
              <w:r>
                <w:fldChar w:fldCharType="separate"/>
              </w:r>
              <w:hyperlink w:anchor="_Toc12013254" w:history="1">
                <w:r w:rsidR="006F1714" w:rsidRPr="00300708">
                  <w:rPr>
                    <w:rStyle w:val="Hyperlink"/>
                    <w:noProof/>
                  </w:rPr>
                  <w:t>1. Introducing The Technology</w:t>
                </w:r>
                <w:r w:rsidR="006F1714">
                  <w:rPr>
                    <w:noProof/>
                    <w:webHidden/>
                  </w:rPr>
                  <w:tab/>
                </w:r>
                <w:r w:rsidR="006F1714">
                  <w:rPr>
                    <w:noProof/>
                    <w:webHidden/>
                  </w:rPr>
                  <w:fldChar w:fldCharType="begin"/>
                </w:r>
                <w:r w:rsidR="006F1714">
                  <w:rPr>
                    <w:noProof/>
                    <w:webHidden/>
                  </w:rPr>
                  <w:instrText xml:space="preserve"> PAGEREF _Toc12013254 \h </w:instrText>
                </w:r>
                <w:r w:rsidR="006F1714">
                  <w:rPr>
                    <w:noProof/>
                    <w:webHidden/>
                  </w:rPr>
                </w:r>
                <w:r w:rsidR="006F1714">
                  <w:rPr>
                    <w:noProof/>
                    <w:webHidden/>
                  </w:rPr>
                  <w:fldChar w:fldCharType="separate"/>
                </w:r>
                <w:r w:rsidR="006F1714">
                  <w:rPr>
                    <w:noProof/>
                    <w:webHidden/>
                  </w:rPr>
                  <w:t>2</w:t>
                </w:r>
                <w:r w:rsidR="006F1714">
                  <w:rPr>
                    <w:noProof/>
                    <w:webHidden/>
                  </w:rPr>
                  <w:fldChar w:fldCharType="end"/>
                </w:r>
              </w:hyperlink>
            </w:p>
            <w:p w:rsidR="006F1714" w:rsidRDefault="006F1714">
              <w:pPr>
                <w:pStyle w:val="TOC2"/>
                <w:tabs>
                  <w:tab w:val="right" w:leader="dot" w:pos="9350"/>
                </w:tabs>
                <w:rPr>
                  <w:noProof/>
                  <w:lang w:eastAsia="en-US"/>
                </w:rPr>
              </w:pPr>
              <w:hyperlink w:anchor="_Toc12013255" w:history="1">
                <w:r w:rsidRPr="00300708">
                  <w:rPr>
                    <w:rStyle w:val="Hyperlink"/>
                    <w:noProof/>
                  </w:rPr>
                  <w:t>1.1 EasyRTC – Easy Real-Time Communication</w:t>
                </w:r>
                <w:r>
                  <w:rPr>
                    <w:noProof/>
                    <w:webHidden/>
                  </w:rPr>
                  <w:tab/>
                </w:r>
                <w:r>
                  <w:rPr>
                    <w:noProof/>
                    <w:webHidden/>
                  </w:rPr>
                  <w:fldChar w:fldCharType="begin"/>
                </w:r>
                <w:r>
                  <w:rPr>
                    <w:noProof/>
                    <w:webHidden/>
                  </w:rPr>
                  <w:instrText xml:space="preserve"> PAGEREF _Toc12013255 \h </w:instrText>
                </w:r>
                <w:r>
                  <w:rPr>
                    <w:noProof/>
                    <w:webHidden/>
                  </w:rPr>
                </w:r>
                <w:r>
                  <w:rPr>
                    <w:noProof/>
                    <w:webHidden/>
                  </w:rPr>
                  <w:fldChar w:fldCharType="separate"/>
                </w:r>
                <w:r>
                  <w:rPr>
                    <w:noProof/>
                    <w:webHidden/>
                  </w:rPr>
                  <w:t>2</w:t>
                </w:r>
                <w:r>
                  <w:rPr>
                    <w:noProof/>
                    <w:webHidden/>
                  </w:rPr>
                  <w:fldChar w:fldCharType="end"/>
                </w:r>
              </w:hyperlink>
            </w:p>
            <w:p w:rsidR="006F1714" w:rsidRDefault="006F1714">
              <w:pPr>
                <w:pStyle w:val="TOC2"/>
                <w:tabs>
                  <w:tab w:val="right" w:leader="dot" w:pos="9350"/>
                </w:tabs>
                <w:rPr>
                  <w:noProof/>
                  <w:lang w:eastAsia="en-US"/>
                </w:rPr>
              </w:pPr>
              <w:hyperlink w:anchor="_Toc12013256" w:history="1">
                <w:r w:rsidRPr="00300708">
                  <w:rPr>
                    <w:rStyle w:val="Hyperlink"/>
                    <w:noProof/>
                  </w:rPr>
                  <w:t>1.2 Node.JS – Runs EasyRTC</w:t>
                </w:r>
                <w:r>
                  <w:rPr>
                    <w:noProof/>
                    <w:webHidden/>
                  </w:rPr>
                  <w:tab/>
                </w:r>
                <w:r>
                  <w:rPr>
                    <w:noProof/>
                    <w:webHidden/>
                  </w:rPr>
                  <w:fldChar w:fldCharType="begin"/>
                </w:r>
                <w:r>
                  <w:rPr>
                    <w:noProof/>
                    <w:webHidden/>
                  </w:rPr>
                  <w:instrText xml:space="preserve"> PAGEREF _Toc12013256 \h </w:instrText>
                </w:r>
                <w:r>
                  <w:rPr>
                    <w:noProof/>
                    <w:webHidden/>
                  </w:rPr>
                </w:r>
                <w:r>
                  <w:rPr>
                    <w:noProof/>
                    <w:webHidden/>
                  </w:rPr>
                  <w:fldChar w:fldCharType="separate"/>
                </w:r>
                <w:r>
                  <w:rPr>
                    <w:noProof/>
                    <w:webHidden/>
                  </w:rPr>
                  <w:t>3</w:t>
                </w:r>
                <w:r>
                  <w:rPr>
                    <w:noProof/>
                    <w:webHidden/>
                  </w:rPr>
                  <w:fldChar w:fldCharType="end"/>
                </w:r>
              </w:hyperlink>
            </w:p>
            <w:p w:rsidR="006F1714" w:rsidRDefault="006F1714">
              <w:pPr>
                <w:pStyle w:val="TOC2"/>
                <w:tabs>
                  <w:tab w:val="right" w:leader="dot" w:pos="9350"/>
                </w:tabs>
                <w:rPr>
                  <w:noProof/>
                  <w:lang w:eastAsia="en-US"/>
                </w:rPr>
              </w:pPr>
              <w:hyperlink w:anchor="_Toc12013257" w:history="1">
                <w:r w:rsidRPr="00300708">
                  <w:rPr>
                    <w:rStyle w:val="Hyperlink"/>
                    <w:noProof/>
                  </w:rPr>
                  <w:t>1.3 WebRTC – Built Into EasyRTC</w:t>
                </w:r>
                <w:r>
                  <w:rPr>
                    <w:noProof/>
                    <w:webHidden/>
                  </w:rPr>
                  <w:tab/>
                </w:r>
                <w:r>
                  <w:rPr>
                    <w:noProof/>
                    <w:webHidden/>
                  </w:rPr>
                  <w:fldChar w:fldCharType="begin"/>
                </w:r>
                <w:r>
                  <w:rPr>
                    <w:noProof/>
                    <w:webHidden/>
                  </w:rPr>
                  <w:instrText xml:space="preserve"> PAGEREF _Toc12013257 \h </w:instrText>
                </w:r>
                <w:r>
                  <w:rPr>
                    <w:noProof/>
                    <w:webHidden/>
                  </w:rPr>
                </w:r>
                <w:r>
                  <w:rPr>
                    <w:noProof/>
                    <w:webHidden/>
                  </w:rPr>
                  <w:fldChar w:fldCharType="separate"/>
                </w:r>
                <w:r>
                  <w:rPr>
                    <w:noProof/>
                    <w:webHidden/>
                  </w:rPr>
                  <w:t>3</w:t>
                </w:r>
                <w:r>
                  <w:rPr>
                    <w:noProof/>
                    <w:webHidden/>
                  </w:rPr>
                  <w:fldChar w:fldCharType="end"/>
                </w:r>
              </w:hyperlink>
            </w:p>
            <w:p w:rsidR="006F1714" w:rsidRDefault="006F1714">
              <w:pPr>
                <w:pStyle w:val="TOC1"/>
                <w:tabs>
                  <w:tab w:val="right" w:leader="dot" w:pos="9350"/>
                </w:tabs>
                <w:rPr>
                  <w:noProof/>
                  <w:lang w:eastAsia="en-US"/>
                </w:rPr>
              </w:pPr>
              <w:hyperlink w:anchor="_Toc12013258" w:history="1">
                <w:r w:rsidRPr="00300708">
                  <w:rPr>
                    <w:rStyle w:val="Hyperlink"/>
                    <w:noProof/>
                  </w:rPr>
                  <w:t>2. Implementing The Technology</w:t>
                </w:r>
                <w:r>
                  <w:rPr>
                    <w:noProof/>
                    <w:webHidden/>
                  </w:rPr>
                  <w:tab/>
                </w:r>
                <w:r>
                  <w:rPr>
                    <w:noProof/>
                    <w:webHidden/>
                  </w:rPr>
                  <w:fldChar w:fldCharType="begin"/>
                </w:r>
                <w:r>
                  <w:rPr>
                    <w:noProof/>
                    <w:webHidden/>
                  </w:rPr>
                  <w:instrText xml:space="preserve"> PAGEREF _Toc12013258 \h </w:instrText>
                </w:r>
                <w:r>
                  <w:rPr>
                    <w:noProof/>
                    <w:webHidden/>
                  </w:rPr>
                </w:r>
                <w:r>
                  <w:rPr>
                    <w:noProof/>
                    <w:webHidden/>
                  </w:rPr>
                  <w:fldChar w:fldCharType="separate"/>
                </w:r>
                <w:r>
                  <w:rPr>
                    <w:noProof/>
                    <w:webHidden/>
                  </w:rPr>
                  <w:t>4</w:t>
                </w:r>
                <w:r>
                  <w:rPr>
                    <w:noProof/>
                    <w:webHidden/>
                  </w:rPr>
                  <w:fldChar w:fldCharType="end"/>
                </w:r>
              </w:hyperlink>
            </w:p>
            <w:p w:rsidR="006F1714" w:rsidRDefault="006F1714">
              <w:pPr>
                <w:pStyle w:val="TOC2"/>
                <w:tabs>
                  <w:tab w:val="right" w:leader="dot" w:pos="9350"/>
                </w:tabs>
                <w:rPr>
                  <w:noProof/>
                  <w:lang w:eastAsia="en-US"/>
                </w:rPr>
              </w:pPr>
              <w:hyperlink w:anchor="_Toc12013259" w:history="1">
                <w:r w:rsidRPr="00300708">
                  <w:rPr>
                    <w:rStyle w:val="Hyperlink"/>
                    <w:noProof/>
                  </w:rPr>
                  <w:t>2.1 Get EasyRTC Server Running On Windows</w:t>
                </w:r>
                <w:r>
                  <w:rPr>
                    <w:noProof/>
                    <w:webHidden/>
                  </w:rPr>
                  <w:tab/>
                </w:r>
                <w:r>
                  <w:rPr>
                    <w:noProof/>
                    <w:webHidden/>
                  </w:rPr>
                  <w:fldChar w:fldCharType="begin"/>
                </w:r>
                <w:r>
                  <w:rPr>
                    <w:noProof/>
                    <w:webHidden/>
                  </w:rPr>
                  <w:instrText xml:space="preserve"> PAGEREF _Toc12013259 \h </w:instrText>
                </w:r>
                <w:r>
                  <w:rPr>
                    <w:noProof/>
                    <w:webHidden/>
                  </w:rPr>
                </w:r>
                <w:r>
                  <w:rPr>
                    <w:noProof/>
                    <w:webHidden/>
                  </w:rPr>
                  <w:fldChar w:fldCharType="separate"/>
                </w:r>
                <w:r>
                  <w:rPr>
                    <w:noProof/>
                    <w:webHidden/>
                  </w:rPr>
                  <w:t>5</w:t>
                </w:r>
                <w:r>
                  <w:rPr>
                    <w:noProof/>
                    <w:webHidden/>
                  </w:rPr>
                  <w:fldChar w:fldCharType="end"/>
                </w:r>
              </w:hyperlink>
            </w:p>
            <w:p w:rsidR="006F1714" w:rsidRDefault="006F1714">
              <w:pPr>
                <w:pStyle w:val="TOC2"/>
                <w:tabs>
                  <w:tab w:val="right" w:leader="dot" w:pos="9350"/>
                </w:tabs>
                <w:rPr>
                  <w:noProof/>
                  <w:lang w:eastAsia="en-US"/>
                </w:rPr>
              </w:pPr>
              <w:hyperlink w:anchor="_Toc12013260" w:history="1">
                <w:r w:rsidRPr="00300708">
                  <w:rPr>
                    <w:rStyle w:val="Hyperlink"/>
                    <w:noProof/>
                  </w:rPr>
                  <w:t>2.2 Set Up Xampp &amp; Host Web Files</w:t>
                </w:r>
                <w:r>
                  <w:rPr>
                    <w:noProof/>
                    <w:webHidden/>
                  </w:rPr>
                  <w:tab/>
                </w:r>
                <w:r>
                  <w:rPr>
                    <w:noProof/>
                    <w:webHidden/>
                  </w:rPr>
                  <w:fldChar w:fldCharType="begin"/>
                </w:r>
                <w:r>
                  <w:rPr>
                    <w:noProof/>
                    <w:webHidden/>
                  </w:rPr>
                  <w:instrText xml:space="preserve"> PAGEREF _Toc12013260 \h </w:instrText>
                </w:r>
                <w:r>
                  <w:rPr>
                    <w:noProof/>
                    <w:webHidden/>
                  </w:rPr>
                </w:r>
                <w:r>
                  <w:rPr>
                    <w:noProof/>
                    <w:webHidden/>
                  </w:rPr>
                  <w:fldChar w:fldCharType="separate"/>
                </w:r>
                <w:r>
                  <w:rPr>
                    <w:noProof/>
                    <w:webHidden/>
                  </w:rPr>
                  <w:t>7</w:t>
                </w:r>
                <w:r>
                  <w:rPr>
                    <w:noProof/>
                    <w:webHidden/>
                  </w:rPr>
                  <w:fldChar w:fldCharType="end"/>
                </w:r>
              </w:hyperlink>
            </w:p>
            <w:p w:rsidR="006F1714" w:rsidRDefault="006F1714">
              <w:pPr>
                <w:pStyle w:val="TOC2"/>
                <w:tabs>
                  <w:tab w:val="right" w:leader="dot" w:pos="9350"/>
                </w:tabs>
                <w:rPr>
                  <w:noProof/>
                  <w:lang w:eastAsia="en-US"/>
                </w:rPr>
              </w:pPr>
              <w:hyperlink w:anchor="_Toc12013261" w:history="1">
                <w:r w:rsidRPr="00300708">
                  <w:rPr>
                    <w:rStyle w:val="Hyperlink"/>
                    <w:noProof/>
                  </w:rPr>
                  <w:t>2.3 Coding the Live Chat Support</w:t>
                </w:r>
                <w:r>
                  <w:rPr>
                    <w:noProof/>
                    <w:webHidden/>
                  </w:rPr>
                  <w:tab/>
                </w:r>
                <w:r>
                  <w:rPr>
                    <w:noProof/>
                    <w:webHidden/>
                  </w:rPr>
                  <w:fldChar w:fldCharType="begin"/>
                </w:r>
                <w:r>
                  <w:rPr>
                    <w:noProof/>
                    <w:webHidden/>
                  </w:rPr>
                  <w:instrText xml:space="preserve"> PAGEREF _Toc12013261 \h </w:instrText>
                </w:r>
                <w:r>
                  <w:rPr>
                    <w:noProof/>
                    <w:webHidden/>
                  </w:rPr>
                </w:r>
                <w:r>
                  <w:rPr>
                    <w:noProof/>
                    <w:webHidden/>
                  </w:rPr>
                  <w:fldChar w:fldCharType="separate"/>
                </w:r>
                <w:r>
                  <w:rPr>
                    <w:noProof/>
                    <w:webHidden/>
                  </w:rPr>
                  <w:t>8</w:t>
                </w:r>
                <w:r>
                  <w:rPr>
                    <w:noProof/>
                    <w:webHidden/>
                  </w:rPr>
                  <w:fldChar w:fldCharType="end"/>
                </w:r>
              </w:hyperlink>
            </w:p>
            <w:p w:rsidR="006F1714" w:rsidRDefault="006F1714">
              <w:pPr>
                <w:pStyle w:val="TOC2"/>
                <w:tabs>
                  <w:tab w:val="right" w:leader="dot" w:pos="9350"/>
                </w:tabs>
                <w:rPr>
                  <w:noProof/>
                  <w:lang w:eastAsia="en-US"/>
                </w:rPr>
              </w:pPr>
              <w:hyperlink w:anchor="_Toc12013262" w:history="1">
                <w:r w:rsidRPr="00300708">
                  <w:rPr>
                    <w:rStyle w:val="Hyperlink"/>
                    <w:noProof/>
                  </w:rPr>
                  <w:t>2.4 Testing Live Chat Support</w:t>
                </w:r>
                <w:r>
                  <w:rPr>
                    <w:noProof/>
                    <w:webHidden/>
                  </w:rPr>
                  <w:tab/>
                </w:r>
                <w:r>
                  <w:rPr>
                    <w:noProof/>
                    <w:webHidden/>
                  </w:rPr>
                  <w:fldChar w:fldCharType="begin"/>
                </w:r>
                <w:r>
                  <w:rPr>
                    <w:noProof/>
                    <w:webHidden/>
                  </w:rPr>
                  <w:instrText xml:space="preserve"> PAGEREF _Toc12013262 \h </w:instrText>
                </w:r>
                <w:r>
                  <w:rPr>
                    <w:noProof/>
                    <w:webHidden/>
                  </w:rPr>
                </w:r>
                <w:r>
                  <w:rPr>
                    <w:noProof/>
                    <w:webHidden/>
                  </w:rPr>
                  <w:fldChar w:fldCharType="separate"/>
                </w:r>
                <w:r>
                  <w:rPr>
                    <w:noProof/>
                    <w:webHidden/>
                  </w:rPr>
                  <w:t>12</w:t>
                </w:r>
                <w:r>
                  <w:rPr>
                    <w:noProof/>
                    <w:webHidden/>
                  </w:rPr>
                  <w:fldChar w:fldCharType="end"/>
                </w:r>
              </w:hyperlink>
            </w:p>
            <w:p w:rsidR="006F1714" w:rsidRDefault="006F1714">
              <w:pPr>
                <w:pStyle w:val="TOC1"/>
                <w:tabs>
                  <w:tab w:val="right" w:leader="dot" w:pos="9350"/>
                </w:tabs>
                <w:rPr>
                  <w:noProof/>
                  <w:lang w:eastAsia="en-US"/>
                </w:rPr>
              </w:pPr>
              <w:hyperlink w:anchor="_Toc12013263" w:history="1">
                <w:r w:rsidRPr="00300708">
                  <w:rPr>
                    <w:rStyle w:val="Hyperlink"/>
                    <w:noProof/>
                  </w:rPr>
                  <w:t>3. Problems With The Technology</w:t>
                </w:r>
                <w:r>
                  <w:rPr>
                    <w:noProof/>
                    <w:webHidden/>
                  </w:rPr>
                  <w:tab/>
                </w:r>
                <w:r>
                  <w:rPr>
                    <w:noProof/>
                    <w:webHidden/>
                  </w:rPr>
                  <w:fldChar w:fldCharType="begin"/>
                </w:r>
                <w:r>
                  <w:rPr>
                    <w:noProof/>
                    <w:webHidden/>
                  </w:rPr>
                  <w:instrText xml:space="preserve"> PAGEREF _Toc12013263 \h </w:instrText>
                </w:r>
                <w:r>
                  <w:rPr>
                    <w:noProof/>
                    <w:webHidden/>
                  </w:rPr>
                </w:r>
                <w:r>
                  <w:rPr>
                    <w:noProof/>
                    <w:webHidden/>
                  </w:rPr>
                  <w:fldChar w:fldCharType="separate"/>
                </w:r>
                <w:r>
                  <w:rPr>
                    <w:noProof/>
                    <w:webHidden/>
                  </w:rPr>
                  <w:t>14</w:t>
                </w:r>
                <w:r>
                  <w:rPr>
                    <w:noProof/>
                    <w:webHidden/>
                  </w:rPr>
                  <w:fldChar w:fldCharType="end"/>
                </w:r>
              </w:hyperlink>
            </w:p>
            <w:p w:rsidR="006F1714" w:rsidRDefault="006F1714">
              <w:pPr>
                <w:pStyle w:val="TOC2"/>
                <w:tabs>
                  <w:tab w:val="right" w:leader="dot" w:pos="9350"/>
                </w:tabs>
                <w:rPr>
                  <w:noProof/>
                  <w:lang w:eastAsia="en-US"/>
                </w:rPr>
              </w:pPr>
              <w:hyperlink w:anchor="_Toc12013264" w:history="1">
                <w:r w:rsidRPr="00300708">
                  <w:rPr>
                    <w:rStyle w:val="Hyperlink"/>
                    <w:noProof/>
                  </w:rPr>
                  <w:t>3.1 EasyRTC</w:t>
                </w:r>
                <w:r>
                  <w:rPr>
                    <w:noProof/>
                    <w:webHidden/>
                  </w:rPr>
                  <w:tab/>
                </w:r>
                <w:r>
                  <w:rPr>
                    <w:noProof/>
                    <w:webHidden/>
                  </w:rPr>
                  <w:fldChar w:fldCharType="begin"/>
                </w:r>
                <w:r>
                  <w:rPr>
                    <w:noProof/>
                    <w:webHidden/>
                  </w:rPr>
                  <w:instrText xml:space="preserve"> PAGEREF _Toc12013264 \h </w:instrText>
                </w:r>
                <w:r>
                  <w:rPr>
                    <w:noProof/>
                    <w:webHidden/>
                  </w:rPr>
                </w:r>
                <w:r>
                  <w:rPr>
                    <w:noProof/>
                    <w:webHidden/>
                  </w:rPr>
                  <w:fldChar w:fldCharType="separate"/>
                </w:r>
                <w:r>
                  <w:rPr>
                    <w:noProof/>
                    <w:webHidden/>
                  </w:rPr>
                  <w:t>14</w:t>
                </w:r>
                <w:r>
                  <w:rPr>
                    <w:noProof/>
                    <w:webHidden/>
                  </w:rPr>
                  <w:fldChar w:fldCharType="end"/>
                </w:r>
              </w:hyperlink>
            </w:p>
            <w:p w:rsidR="006F1714" w:rsidRDefault="006F1714">
              <w:pPr>
                <w:pStyle w:val="TOC2"/>
                <w:tabs>
                  <w:tab w:val="right" w:leader="dot" w:pos="9350"/>
                </w:tabs>
                <w:rPr>
                  <w:noProof/>
                  <w:lang w:eastAsia="en-US"/>
                </w:rPr>
              </w:pPr>
              <w:hyperlink w:anchor="_Toc12013265" w:history="1">
                <w:r w:rsidRPr="00300708">
                  <w:rPr>
                    <w:rStyle w:val="Hyperlink"/>
                    <w:noProof/>
                  </w:rPr>
                  <w:t>3.2 Node.js</w:t>
                </w:r>
                <w:r>
                  <w:rPr>
                    <w:noProof/>
                    <w:webHidden/>
                  </w:rPr>
                  <w:tab/>
                </w:r>
                <w:r>
                  <w:rPr>
                    <w:noProof/>
                    <w:webHidden/>
                  </w:rPr>
                  <w:fldChar w:fldCharType="begin"/>
                </w:r>
                <w:r>
                  <w:rPr>
                    <w:noProof/>
                    <w:webHidden/>
                  </w:rPr>
                  <w:instrText xml:space="preserve"> PAGEREF _Toc12013265 \h </w:instrText>
                </w:r>
                <w:r>
                  <w:rPr>
                    <w:noProof/>
                    <w:webHidden/>
                  </w:rPr>
                </w:r>
                <w:r>
                  <w:rPr>
                    <w:noProof/>
                    <w:webHidden/>
                  </w:rPr>
                  <w:fldChar w:fldCharType="separate"/>
                </w:r>
                <w:r>
                  <w:rPr>
                    <w:noProof/>
                    <w:webHidden/>
                  </w:rPr>
                  <w:t>14</w:t>
                </w:r>
                <w:r>
                  <w:rPr>
                    <w:noProof/>
                    <w:webHidden/>
                  </w:rPr>
                  <w:fldChar w:fldCharType="end"/>
                </w:r>
              </w:hyperlink>
            </w:p>
            <w:p w:rsidR="006F1714" w:rsidRDefault="006F1714">
              <w:pPr>
                <w:pStyle w:val="TOC2"/>
                <w:tabs>
                  <w:tab w:val="right" w:leader="dot" w:pos="9350"/>
                </w:tabs>
                <w:rPr>
                  <w:noProof/>
                  <w:lang w:eastAsia="en-US"/>
                </w:rPr>
              </w:pPr>
              <w:hyperlink w:anchor="_Toc12013266" w:history="1">
                <w:r w:rsidRPr="00300708">
                  <w:rPr>
                    <w:rStyle w:val="Hyperlink"/>
                    <w:noProof/>
                  </w:rPr>
                  <w:t>3.3 WebRTC</w:t>
                </w:r>
                <w:r>
                  <w:rPr>
                    <w:noProof/>
                    <w:webHidden/>
                  </w:rPr>
                  <w:tab/>
                </w:r>
                <w:r>
                  <w:rPr>
                    <w:noProof/>
                    <w:webHidden/>
                  </w:rPr>
                  <w:fldChar w:fldCharType="begin"/>
                </w:r>
                <w:r>
                  <w:rPr>
                    <w:noProof/>
                    <w:webHidden/>
                  </w:rPr>
                  <w:instrText xml:space="preserve"> PAGEREF _Toc12013266 \h </w:instrText>
                </w:r>
                <w:r>
                  <w:rPr>
                    <w:noProof/>
                    <w:webHidden/>
                  </w:rPr>
                </w:r>
                <w:r>
                  <w:rPr>
                    <w:noProof/>
                    <w:webHidden/>
                  </w:rPr>
                  <w:fldChar w:fldCharType="separate"/>
                </w:r>
                <w:r>
                  <w:rPr>
                    <w:noProof/>
                    <w:webHidden/>
                  </w:rPr>
                  <w:t>15</w:t>
                </w:r>
                <w:r>
                  <w:rPr>
                    <w:noProof/>
                    <w:webHidden/>
                  </w:rPr>
                  <w:fldChar w:fldCharType="end"/>
                </w:r>
              </w:hyperlink>
            </w:p>
            <w:p w:rsidR="006F1714" w:rsidRDefault="006F1714">
              <w:pPr>
                <w:pStyle w:val="TOC1"/>
                <w:tabs>
                  <w:tab w:val="right" w:leader="dot" w:pos="9350"/>
                </w:tabs>
                <w:rPr>
                  <w:noProof/>
                  <w:lang w:eastAsia="en-US"/>
                </w:rPr>
              </w:pPr>
              <w:hyperlink w:anchor="_Toc12013267" w:history="1">
                <w:r w:rsidRPr="00300708">
                  <w:rPr>
                    <w:rStyle w:val="Hyperlink"/>
                    <w:noProof/>
                  </w:rPr>
                  <w:t>4. Impact Of The Technology</w:t>
                </w:r>
                <w:r>
                  <w:rPr>
                    <w:noProof/>
                    <w:webHidden/>
                  </w:rPr>
                  <w:tab/>
                </w:r>
                <w:r>
                  <w:rPr>
                    <w:noProof/>
                    <w:webHidden/>
                  </w:rPr>
                  <w:fldChar w:fldCharType="begin"/>
                </w:r>
                <w:r>
                  <w:rPr>
                    <w:noProof/>
                    <w:webHidden/>
                  </w:rPr>
                  <w:instrText xml:space="preserve"> PAGEREF _Toc12013267 \h </w:instrText>
                </w:r>
                <w:r>
                  <w:rPr>
                    <w:noProof/>
                    <w:webHidden/>
                  </w:rPr>
                </w:r>
                <w:r>
                  <w:rPr>
                    <w:noProof/>
                    <w:webHidden/>
                  </w:rPr>
                  <w:fldChar w:fldCharType="separate"/>
                </w:r>
                <w:r>
                  <w:rPr>
                    <w:noProof/>
                    <w:webHidden/>
                  </w:rPr>
                  <w:t>16</w:t>
                </w:r>
                <w:r>
                  <w:rPr>
                    <w:noProof/>
                    <w:webHidden/>
                  </w:rPr>
                  <w:fldChar w:fldCharType="end"/>
                </w:r>
              </w:hyperlink>
            </w:p>
            <w:p w:rsidR="006F1714" w:rsidRDefault="006F1714">
              <w:pPr>
                <w:pStyle w:val="TOC1"/>
                <w:tabs>
                  <w:tab w:val="right" w:leader="dot" w:pos="9350"/>
                </w:tabs>
                <w:rPr>
                  <w:noProof/>
                  <w:lang w:eastAsia="en-US"/>
                </w:rPr>
              </w:pPr>
              <w:hyperlink w:anchor="_Toc12013268" w:history="1">
                <w:r w:rsidRPr="00300708">
                  <w:rPr>
                    <w:rStyle w:val="Hyperlink"/>
                    <w:noProof/>
                  </w:rPr>
                  <w:t>5. References</w:t>
                </w:r>
                <w:r>
                  <w:rPr>
                    <w:noProof/>
                    <w:webHidden/>
                  </w:rPr>
                  <w:tab/>
                </w:r>
                <w:r>
                  <w:rPr>
                    <w:noProof/>
                    <w:webHidden/>
                  </w:rPr>
                  <w:fldChar w:fldCharType="begin"/>
                </w:r>
                <w:r>
                  <w:rPr>
                    <w:noProof/>
                    <w:webHidden/>
                  </w:rPr>
                  <w:instrText xml:space="preserve"> PAGEREF _Toc12013268 \h </w:instrText>
                </w:r>
                <w:r>
                  <w:rPr>
                    <w:noProof/>
                    <w:webHidden/>
                  </w:rPr>
                </w:r>
                <w:r>
                  <w:rPr>
                    <w:noProof/>
                    <w:webHidden/>
                  </w:rPr>
                  <w:fldChar w:fldCharType="separate"/>
                </w:r>
                <w:r>
                  <w:rPr>
                    <w:noProof/>
                    <w:webHidden/>
                  </w:rPr>
                  <w:t>17</w:t>
                </w:r>
                <w:r>
                  <w:rPr>
                    <w:noProof/>
                    <w:webHidden/>
                  </w:rPr>
                  <w:fldChar w:fldCharType="end"/>
                </w:r>
              </w:hyperlink>
            </w:p>
            <w:p w:rsidR="00100F89" w:rsidRDefault="00100F89">
              <w:r>
                <w:rPr>
                  <w:b/>
                  <w:bCs/>
                  <w:noProof/>
                </w:rPr>
                <w:fldChar w:fldCharType="end"/>
              </w:r>
            </w:p>
          </w:sdtContent>
        </w:sdt>
        <w:p w:rsidR="00100F89" w:rsidRPr="00100F89" w:rsidRDefault="00100F89" w:rsidP="00100F89">
          <w:pPr>
            <w:rPr>
              <w:rFonts w:asciiTheme="majorHAnsi" w:eastAsiaTheme="majorEastAsia" w:hAnsiTheme="majorHAnsi" w:cstheme="majorBidi"/>
              <w:caps/>
              <w:color w:val="44546A" w:themeColor="text2"/>
              <w:spacing w:val="10"/>
              <w:sz w:val="52"/>
              <w:szCs w:val="52"/>
            </w:rPr>
          </w:pPr>
          <w:r>
            <w:rPr>
              <w:rFonts w:asciiTheme="majorHAnsi" w:eastAsiaTheme="majorEastAsia" w:hAnsiTheme="majorHAnsi" w:cstheme="majorBidi"/>
              <w:caps/>
              <w:color w:val="44546A" w:themeColor="text2"/>
              <w:spacing w:val="10"/>
              <w:sz w:val="52"/>
              <w:szCs w:val="52"/>
            </w:rPr>
            <w:br w:type="page"/>
          </w:r>
        </w:p>
      </w:sdtContent>
    </w:sdt>
    <w:p w:rsidR="00DB570B" w:rsidRDefault="00451844" w:rsidP="00100F89">
      <w:pPr>
        <w:pStyle w:val="Heading1"/>
      </w:pPr>
      <w:bookmarkStart w:id="2" w:name="_Toc12013254"/>
      <w:r>
        <w:lastRenderedPageBreak/>
        <w:t xml:space="preserve">1. </w:t>
      </w:r>
      <w:r w:rsidR="00583A18">
        <w:t>Introduc</w:t>
      </w:r>
      <w:r w:rsidR="00C6471A">
        <w:t>ing</w:t>
      </w:r>
      <w:r w:rsidR="00583A18">
        <w:t xml:space="preserve"> The Technology</w:t>
      </w:r>
      <w:bookmarkEnd w:id="2"/>
    </w:p>
    <w:p w:rsidR="00DF67C7" w:rsidRDefault="00442FA1" w:rsidP="00DF67C7">
      <w:r>
        <w:t xml:space="preserve">The technology chosen to investigate, and implement is </w:t>
      </w:r>
      <w:r w:rsidR="00DF67C7" w:rsidRPr="00390FD6">
        <w:t>EasyRTC</w:t>
      </w:r>
      <w:r>
        <w:t xml:space="preserve"> where RTC stands for Real-Time Communication,</w:t>
      </w:r>
      <w:r w:rsidR="00DF67C7" w:rsidRPr="00390FD6">
        <w:t xml:space="preserve"> </w:t>
      </w:r>
      <w:r>
        <w:t xml:space="preserve">this technology takes an advanced technology called WebRTC made by </w:t>
      </w:r>
      <w:r w:rsidR="00B77541">
        <w:t>G</w:t>
      </w:r>
      <w:r>
        <w:t>oogle and wraps it all up into an easy to use web development framework, that otherwise would make using WebRTC technology a large and complicated task to tackle even for experienced developers.</w:t>
      </w:r>
    </w:p>
    <w:p w:rsidR="00442FA1" w:rsidRPr="00DF67C7" w:rsidRDefault="00442FA1" w:rsidP="00DF67C7">
      <w:r>
        <w:t>While this technology support</w:t>
      </w:r>
      <w:r w:rsidR="00DD6EA1">
        <w:t>s</w:t>
      </w:r>
      <w:r>
        <w:t xml:space="preserve"> live audio and video streaming, for this project only the data channel feature will be implemented to create a live real-time chat </w:t>
      </w:r>
      <w:r w:rsidR="00C860F5">
        <w:t xml:space="preserve">support </w:t>
      </w:r>
      <w:r>
        <w:t xml:space="preserve">solution </w:t>
      </w:r>
      <w:r w:rsidR="00C860F5">
        <w:t>that can</w:t>
      </w:r>
      <w:r>
        <w:t xml:space="preserve"> make websites capable of supporting live chat </w:t>
      </w:r>
      <w:r w:rsidR="00DD6EA1">
        <w:t>with visitors and/or potential clients, consumers, etc.</w:t>
      </w:r>
    </w:p>
    <w:p w:rsidR="00390FD6" w:rsidRDefault="00451844" w:rsidP="00390FD6">
      <w:pPr>
        <w:pStyle w:val="Heading2"/>
      </w:pPr>
      <w:bookmarkStart w:id="3" w:name="_Toc12013255"/>
      <w:r>
        <w:t xml:space="preserve">1.1 </w:t>
      </w:r>
      <w:r w:rsidR="00390FD6">
        <w:t>EasyRTC</w:t>
      </w:r>
      <w:r w:rsidR="00DF67C7">
        <w:t xml:space="preserve"> – Easy </w:t>
      </w:r>
      <w:r w:rsidR="00B77541">
        <w:t>Real-Time</w:t>
      </w:r>
      <w:r w:rsidR="00DF67C7">
        <w:t xml:space="preserve"> Communication</w:t>
      </w:r>
      <w:bookmarkEnd w:id="3"/>
    </w:p>
    <w:p w:rsidR="00390FD6" w:rsidRDefault="00390FD6" w:rsidP="00390FD6">
      <w:r>
        <w:t xml:space="preserve">Official Website: </w:t>
      </w:r>
      <w:hyperlink r:id="rId10" w:history="1">
        <w:r w:rsidRPr="00390FD6">
          <w:rPr>
            <w:rStyle w:val="Hyperlink"/>
          </w:rPr>
          <w:t>https://www.easyrtc.com/</w:t>
        </w:r>
      </w:hyperlink>
    </w:p>
    <w:p w:rsidR="00390FD6" w:rsidRDefault="00390FD6" w:rsidP="00390FD6">
      <w:r>
        <w:t xml:space="preserve">GitHub Repo: </w:t>
      </w:r>
      <w:hyperlink r:id="rId11" w:history="1">
        <w:r w:rsidRPr="00390FD6">
          <w:rPr>
            <w:rStyle w:val="Hyperlink"/>
          </w:rPr>
          <w:t>https://github.com/priologic/easyrtc</w:t>
        </w:r>
      </w:hyperlink>
    </w:p>
    <w:p w:rsidR="00390FD6" w:rsidRDefault="00390FD6" w:rsidP="00390FD6">
      <w:r>
        <w:t xml:space="preserve">“EasyRTC is a full-stack open source WebRTC toolkit suitable for building highly secure, WebRTC applications. It is a bundle of web applications, code snippets, client libraries and server components meticulously written and documented to work right out of the box.” </w:t>
      </w:r>
      <w:sdt>
        <w:sdtPr>
          <w:id w:val="975410367"/>
          <w:citation/>
        </w:sdtPr>
        <w:sdtEndPr/>
        <w:sdtContent>
          <w:r w:rsidR="00DF67C7">
            <w:fldChar w:fldCharType="begin"/>
          </w:r>
          <w:r w:rsidR="00DF67C7">
            <w:instrText xml:space="preserve"> CITATION EasyRTC19 \l 1033 </w:instrText>
          </w:r>
          <w:r w:rsidR="00DF67C7">
            <w:fldChar w:fldCharType="separate"/>
          </w:r>
          <w:r w:rsidR="00901848">
            <w:rPr>
              <w:noProof/>
            </w:rPr>
            <w:t>(EasyRTC, 2019)</w:t>
          </w:r>
          <w:r w:rsidR="00DF67C7">
            <w:fldChar w:fldCharType="end"/>
          </w:r>
        </w:sdtContent>
      </w:sdt>
    </w:p>
    <w:p w:rsidR="00EF4155" w:rsidRDefault="00EF4155" w:rsidP="00390FD6">
      <w:r>
        <w:rPr>
          <w:noProof/>
        </w:rPr>
        <w:drawing>
          <wp:inline distT="0" distB="0" distL="0" distR="0">
            <wp:extent cx="4543425" cy="3267771"/>
            <wp:effectExtent l="0" t="0" r="0" b="8890"/>
            <wp:docPr id="2" name="Picture 2" descr="https://deanshblog.files.wordpress.com/2019/05/easyrtcloginroomsp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eanshblog.files.wordpress.com/2019/05/easyrtcloginroomspm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22974" cy="3324985"/>
                    </a:xfrm>
                    <a:prstGeom prst="rect">
                      <a:avLst/>
                    </a:prstGeom>
                    <a:noFill/>
                    <a:ln>
                      <a:noFill/>
                    </a:ln>
                  </pic:spPr>
                </pic:pic>
              </a:graphicData>
            </a:graphic>
          </wp:inline>
        </w:drawing>
      </w:r>
    </w:p>
    <w:p w:rsidR="00827FD6" w:rsidRDefault="00827FD6" w:rsidP="00390FD6">
      <w:r>
        <w:t xml:space="preserve">This image shows one </w:t>
      </w:r>
      <w:r w:rsidR="00B77541">
        <w:t xml:space="preserve">of </w:t>
      </w:r>
      <w:r>
        <w:t>the examples that come with EasyRTC which demonstrates how to create default rooms and user created rooms for live chatting, how to display the users inside a given room and how to send private messages to any single user in the room. Using this example should provide everything needed to develop the live chat service for this project.</w:t>
      </w:r>
    </w:p>
    <w:p w:rsidR="00827FD6" w:rsidRDefault="00827FD6" w:rsidP="00390FD6">
      <w:r w:rsidRPr="00390FD6">
        <w:lastRenderedPageBreak/>
        <w:t>EasyRTC has been built using Node.JS as a run-time environment to host a web server which handles the signaling between peers and serves up the front</w:t>
      </w:r>
      <w:r>
        <w:t>-</w:t>
      </w:r>
      <w:r w:rsidRPr="00390FD6">
        <w:t>end web pages.</w:t>
      </w:r>
      <w:r>
        <w:t xml:space="preserve"> It is essentially a WebRTC supporting Framework that developers can use to build web applications that take advantage of all the features of WebRTC in a matter of hours or days compared to weeks if building with WebRTC from scratch yourself. It can be used to integrate live text, audio or video chat to any website which could be as a simple live chat service for customers to contact the company instantly or for a full-scale chat network with chatrooms, private messaging and most importantly real-time audio and video chat.</w:t>
      </w:r>
    </w:p>
    <w:p w:rsidR="00DF67C7" w:rsidRDefault="00451844" w:rsidP="00DF67C7">
      <w:pPr>
        <w:pStyle w:val="Heading2"/>
      </w:pPr>
      <w:bookmarkStart w:id="4" w:name="_Toc12013256"/>
      <w:r>
        <w:t xml:space="preserve">1.2 </w:t>
      </w:r>
      <w:r w:rsidR="00DF67C7">
        <w:t>Node.JS</w:t>
      </w:r>
      <w:r w:rsidR="00DD6EA1">
        <w:t xml:space="preserve"> – Runs EasyRTC</w:t>
      </w:r>
      <w:bookmarkEnd w:id="4"/>
    </w:p>
    <w:p w:rsidR="00DF67C7" w:rsidRDefault="00DF67C7" w:rsidP="00DF67C7">
      <w:r>
        <w:t xml:space="preserve">Official Website (Required to run EasyRTC): </w:t>
      </w:r>
      <w:hyperlink r:id="rId13" w:history="1">
        <w:r w:rsidRPr="00DF67C7">
          <w:rPr>
            <w:rStyle w:val="Hyperlink"/>
          </w:rPr>
          <w:t>https://nodejs.org/en/</w:t>
        </w:r>
      </w:hyperlink>
    </w:p>
    <w:p w:rsidR="00DF67C7" w:rsidRDefault="00DF67C7" w:rsidP="00DF67C7">
      <w:r>
        <w:t xml:space="preserve">“Node.js is an open source server environment, which allows you to run JavaScript on the server and has a set of built-in modules.” </w:t>
      </w:r>
      <w:sdt>
        <w:sdtPr>
          <w:id w:val="-915092609"/>
          <w:citation/>
        </w:sdtPr>
        <w:sdtEndPr/>
        <w:sdtContent>
          <w:r>
            <w:fldChar w:fldCharType="begin"/>
          </w:r>
          <w:r>
            <w:instrText xml:space="preserve"> CITATION w3s19 \l 1033 </w:instrText>
          </w:r>
          <w:r>
            <w:fldChar w:fldCharType="separate"/>
          </w:r>
          <w:r w:rsidR="00901848">
            <w:rPr>
              <w:noProof/>
            </w:rPr>
            <w:t>(w3schools, 2019)</w:t>
          </w:r>
          <w:r>
            <w:fldChar w:fldCharType="end"/>
          </w:r>
        </w:sdtContent>
      </w:sdt>
    </w:p>
    <w:p w:rsidR="00DF67C7" w:rsidRDefault="00DF67C7" w:rsidP="00DF67C7">
      <w:r>
        <w:t xml:space="preserve">Node.JS installed on windows will be the server environment used to develop this project </w:t>
      </w:r>
      <w:r w:rsidR="00DD6EA1">
        <w:t xml:space="preserve">while </w:t>
      </w:r>
      <w:r>
        <w:t>EasyRTC will provide the framework to use where</w:t>
      </w:r>
      <w:r w:rsidR="00442FA1">
        <w:t xml:space="preserve"> real-time communications</w:t>
      </w:r>
      <w:r>
        <w:t xml:space="preserve"> implementation will be made easy with </w:t>
      </w:r>
      <w:r w:rsidR="00DD6EA1">
        <w:t>the built</w:t>
      </w:r>
      <w:r w:rsidR="00B77541">
        <w:t>-</w:t>
      </w:r>
      <w:r w:rsidR="00DD6EA1">
        <w:t xml:space="preserve">in </w:t>
      </w:r>
      <w:r>
        <w:t xml:space="preserve">WebRTC </w:t>
      </w:r>
      <w:r w:rsidR="00DD6EA1">
        <w:t>features it provides</w:t>
      </w:r>
      <w:r w:rsidR="00442FA1">
        <w:t>.</w:t>
      </w:r>
    </w:p>
    <w:p w:rsidR="00EF4155" w:rsidRDefault="00451844" w:rsidP="007C771C">
      <w:pPr>
        <w:pStyle w:val="Heading2"/>
      </w:pPr>
      <w:bookmarkStart w:id="5" w:name="_Toc12013257"/>
      <w:r>
        <w:t xml:space="preserve">1.3 </w:t>
      </w:r>
      <w:r w:rsidR="007C771C">
        <w:t xml:space="preserve">WebRTC – </w:t>
      </w:r>
      <w:r>
        <w:t xml:space="preserve">Built </w:t>
      </w:r>
      <w:r w:rsidR="00B77541">
        <w:t>Into</w:t>
      </w:r>
      <w:r>
        <w:t xml:space="preserve"> EasyRTC</w:t>
      </w:r>
      <w:bookmarkEnd w:id="5"/>
    </w:p>
    <w:p w:rsidR="007F4AB7" w:rsidRDefault="007F4AB7" w:rsidP="00EF4155">
      <w:r>
        <w:t xml:space="preserve">Official Website: </w:t>
      </w:r>
      <w:hyperlink r:id="rId14" w:history="1">
        <w:r>
          <w:rPr>
            <w:rStyle w:val="Hyperlink"/>
          </w:rPr>
          <w:t>https://webrtc.org/</w:t>
        </w:r>
      </w:hyperlink>
    </w:p>
    <w:p w:rsidR="007F4AB7" w:rsidRDefault="00EF4155" w:rsidP="00EF4155">
      <w:r>
        <w:t>According to the Google Chrome Team</w:t>
      </w:r>
      <w:r w:rsidR="007C771C">
        <w:t xml:space="preserve"> (2019)</w:t>
      </w:r>
      <w:r>
        <w:t xml:space="preserve"> at the official website, WebRTC is a</w:t>
      </w:r>
      <w:r w:rsidR="007C771C">
        <w:t>n</w:t>
      </w:r>
      <w:r>
        <w:t xml:space="preserve"> open source project that is free to use for integrating Real-Time Communications (RTC) into web, mobile or desktop applications using a single set of APIs to support real-time events like text</w:t>
      </w:r>
      <w:r w:rsidR="00B77541">
        <w:t>-</w:t>
      </w:r>
      <w:r>
        <w:t>based chat or file transfers, but most notably its successful cross</w:t>
      </w:r>
      <w:r w:rsidR="00B77541">
        <w:t>-</w:t>
      </w:r>
      <w:r>
        <w:t>platform voice chat, video streaming or both.</w:t>
      </w:r>
    </w:p>
    <w:p w:rsidR="007F4AB7" w:rsidRDefault="007F4AB7" w:rsidP="007F4AB7">
      <w:r>
        <w:rPr>
          <w:noProof/>
        </w:rPr>
        <w:drawing>
          <wp:inline distT="0" distB="0" distL="0" distR="0">
            <wp:extent cx="3352800" cy="2393901"/>
            <wp:effectExtent l="0" t="0" r="0" b="6985"/>
            <wp:docPr id="4" name="Picture 4" descr="WebRTC STUN Serv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ebRTC STUN Server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6492" cy="2475077"/>
                    </a:xfrm>
                    <a:prstGeom prst="rect">
                      <a:avLst/>
                    </a:prstGeom>
                    <a:noFill/>
                    <a:ln>
                      <a:noFill/>
                    </a:ln>
                  </pic:spPr>
                </pic:pic>
              </a:graphicData>
            </a:graphic>
          </wp:inline>
        </w:drawing>
      </w:r>
      <w:r w:rsidRPr="007F4AB7">
        <w:t xml:space="preserve"> </w:t>
      </w:r>
    </w:p>
    <w:p w:rsidR="007F4AB7" w:rsidRDefault="007F4AB7" w:rsidP="007F4AB7">
      <w:r>
        <w:t>The image above depicts either peer wanting to connect getting their respective connection details from the STUN server, then directly being able to connect and share Real-Time Communication.</w:t>
      </w:r>
    </w:p>
    <w:p w:rsidR="007F4AB7" w:rsidRDefault="007F4AB7" w:rsidP="007F4AB7">
      <w:r>
        <w:rPr>
          <w:noProof/>
        </w:rPr>
        <w:lastRenderedPageBreak/>
        <w:drawing>
          <wp:inline distT="0" distB="0" distL="0" distR="0" wp14:anchorId="411C3E25" wp14:editId="7388E7D5">
            <wp:extent cx="3326568" cy="2647950"/>
            <wp:effectExtent l="0" t="0" r="7620" b="0"/>
            <wp:docPr id="5" name="Picture 5" descr="WebRTC TUR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ebRTC TURN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4897" cy="2750100"/>
                    </a:xfrm>
                    <a:prstGeom prst="rect">
                      <a:avLst/>
                    </a:prstGeom>
                    <a:noFill/>
                    <a:ln>
                      <a:noFill/>
                    </a:ln>
                  </pic:spPr>
                </pic:pic>
              </a:graphicData>
            </a:graphic>
          </wp:inline>
        </w:drawing>
      </w:r>
    </w:p>
    <w:p w:rsidR="007F4AB7" w:rsidRDefault="007F4AB7" w:rsidP="007F4AB7">
      <w:r>
        <w:t>This image above is similar to the previous one, but shows how if direct connection</w:t>
      </w:r>
      <w:r w:rsidR="004B25DF">
        <w:t>s</w:t>
      </w:r>
      <w:r>
        <w:t xml:space="preserve"> </w:t>
      </w:r>
      <w:r w:rsidR="004B25DF">
        <w:t>are</w:t>
      </w:r>
      <w:r>
        <w:t xml:space="preserve"> not possible that a TURN server is introduced to make everything possible no matter what, it is a failsafe really and definitely not preferred because connections that run through a TURN server are constant and all traffic flows through, using server resources and bandwidth, compared to direct connections between peers which use no server resources after the initial handshake.</w:t>
      </w:r>
    </w:p>
    <w:p w:rsidR="007C771C" w:rsidRDefault="007F4AB7" w:rsidP="00EF4155">
      <w:r>
        <w:t>It is important to know that there is also a Signaling server involved which is used to initially let request a connection to another peer, and if accepted this signal server is then used to pass the connection information between the users, allowing them to then either directly connect or connect through TURN depending on the configuration passed.</w:t>
      </w:r>
      <w:r w:rsidR="004B25DF">
        <w:t xml:space="preserve"> In EasyRTC it uses Node.js to handle this signaling and uses free servers provided by Google to support STUN and TURN services.</w:t>
      </w:r>
    </w:p>
    <w:p w:rsidR="00453C59" w:rsidRDefault="00453C59" w:rsidP="00EF4155"/>
    <w:p w:rsidR="00100F89" w:rsidRDefault="00451844" w:rsidP="00100F89">
      <w:pPr>
        <w:pStyle w:val="Heading1"/>
      </w:pPr>
      <w:bookmarkStart w:id="6" w:name="_Toc12013258"/>
      <w:r>
        <w:t xml:space="preserve">2. </w:t>
      </w:r>
      <w:r w:rsidR="0026414A">
        <w:t>Implementing The Technology</w:t>
      </w:r>
      <w:bookmarkEnd w:id="6"/>
    </w:p>
    <w:p w:rsidR="00453C59" w:rsidRDefault="0053074A" w:rsidP="00583A18">
      <w:r>
        <w:t xml:space="preserve">Here </w:t>
      </w:r>
      <w:r w:rsidR="00335CD0">
        <w:t xml:space="preserve">we will go through the steps of implementing an EasyRTC server locally on EasyRTC’s default port of </w:t>
      </w:r>
      <w:r w:rsidR="00335CD0" w:rsidRPr="00453C59">
        <w:rPr>
          <w:rFonts w:ascii="Palatino Linotype" w:hAnsi="Palatino Linotype"/>
        </w:rPr>
        <w:t>8443</w:t>
      </w:r>
      <w:r w:rsidR="00335CD0">
        <w:t xml:space="preserve"> for SSL</w:t>
      </w:r>
      <w:r w:rsidR="002F0DDD">
        <w:t xml:space="preserve"> support</w:t>
      </w:r>
      <w:r w:rsidR="00D37BE1">
        <w:t>, on</w:t>
      </w:r>
      <w:r w:rsidR="002F0DDD">
        <w:t>c</w:t>
      </w:r>
      <w:r w:rsidR="00D37BE1">
        <w:t xml:space="preserve">e it is </w:t>
      </w:r>
      <w:r w:rsidR="002F0DDD">
        <w:t>installed and</w:t>
      </w:r>
      <w:r w:rsidR="00D37BE1">
        <w:t xml:space="preserve"> running</w:t>
      </w:r>
      <w:r w:rsidR="002F0DDD">
        <w:t xml:space="preserve"> in Node.js</w:t>
      </w:r>
      <w:r w:rsidR="00D37BE1">
        <w:t xml:space="preserve"> we don’t need to touch or modify it</w:t>
      </w:r>
      <w:r w:rsidR="00335CD0">
        <w:t xml:space="preserve">. </w:t>
      </w:r>
    </w:p>
    <w:p w:rsidR="00453C59" w:rsidRDefault="00453C59" w:rsidP="00583A18">
      <w:r>
        <w:t>Then</w:t>
      </w:r>
      <w:r w:rsidR="00335CD0">
        <w:t xml:space="preserve"> instead of using the built</w:t>
      </w:r>
      <w:r w:rsidR="00B77541">
        <w:t>-</w:t>
      </w:r>
      <w:r w:rsidR="00335CD0">
        <w:t>in Web Server of EasyRTC for serving up Web files</w:t>
      </w:r>
      <w:r w:rsidR="00B77541">
        <w:t>,</w:t>
      </w:r>
      <w:r w:rsidR="00335CD0">
        <w:t xml:space="preserve"> we will host them elsewhere using Xampp</w:t>
      </w:r>
      <w:r w:rsidR="00F67BFE">
        <w:t xml:space="preserve"> on the default </w:t>
      </w:r>
      <w:r w:rsidR="002F0DDD">
        <w:t xml:space="preserve">Web </w:t>
      </w:r>
      <w:r w:rsidR="00F67BFE">
        <w:t xml:space="preserve">ports </w:t>
      </w:r>
      <w:r w:rsidR="00F67BFE" w:rsidRPr="00F67BFE">
        <w:rPr>
          <w:rFonts w:ascii="Palatino Linotype" w:hAnsi="Palatino Linotype"/>
        </w:rPr>
        <w:t>80 &amp; 443</w:t>
      </w:r>
      <w:r w:rsidR="00335CD0">
        <w:t xml:space="preserve">, which then simulates implementation for any existing Websites to store the Web files for our Live Chat Support on their current hosting. </w:t>
      </w:r>
    </w:p>
    <w:p w:rsidR="00583A18" w:rsidRDefault="00335CD0" w:rsidP="00583A18">
      <w:r>
        <w:t xml:space="preserve">Lastly, </w:t>
      </w:r>
      <w:r w:rsidR="00F67BFE">
        <w:t xml:space="preserve">to make it work </w:t>
      </w:r>
      <w:r>
        <w:t xml:space="preserve">we </w:t>
      </w:r>
      <w:r w:rsidR="00453C59">
        <w:t>should</w:t>
      </w:r>
      <w:r>
        <w:t xml:space="preserve"> </w:t>
      </w:r>
      <w:r w:rsidR="00453C59">
        <w:t>have</w:t>
      </w:r>
      <w:r w:rsidR="00F67BFE">
        <w:t xml:space="preserve"> the client side socket.io </w:t>
      </w:r>
      <w:r w:rsidR="00453C59">
        <w:t>and</w:t>
      </w:r>
      <w:r w:rsidR="00F67BFE">
        <w:t xml:space="preserve"> EasyRTC </w:t>
      </w:r>
      <w:r w:rsidR="00B77541">
        <w:t>API</w:t>
      </w:r>
      <w:r w:rsidR="00F67BFE">
        <w:t xml:space="preserve"> </w:t>
      </w:r>
      <w:r w:rsidR="00453C59">
        <w:t xml:space="preserve">stored and pointed to locally </w:t>
      </w:r>
      <w:r w:rsidR="00F67BFE">
        <w:t xml:space="preserve">with </w:t>
      </w:r>
      <w:r w:rsidR="00453C59">
        <w:t>our</w:t>
      </w:r>
      <w:r w:rsidR="00F67BFE">
        <w:t xml:space="preserve"> Web files and </w:t>
      </w:r>
      <w:r>
        <w:t xml:space="preserve">then </w:t>
      </w:r>
      <w:r w:rsidR="00F67BFE">
        <w:t>modify</w:t>
      </w:r>
      <w:r>
        <w:t xml:space="preserve"> connections for EasyRTC</w:t>
      </w:r>
      <w:r w:rsidR="00F67BFE">
        <w:t xml:space="preserve"> inside the JavaScript Web files</w:t>
      </w:r>
      <w:r>
        <w:t xml:space="preserve"> to </w:t>
      </w:r>
      <w:r w:rsidR="00F67BFE">
        <w:t xml:space="preserve">point at </w:t>
      </w:r>
      <w:r>
        <w:t>our local EasyRTC server</w:t>
      </w:r>
      <w:r w:rsidR="00453C59">
        <w:t xml:space="preserve"> instance running on port </w:t>
      </w:r>
      <w:r w:rsidR="00453C59" w:rsidRPr="00453C59">
        <w:rPr>
          <w:rFonts w:ascii="Palatino Linotype" w:hAnsi="Palatino Linotype"/>
        </w:rPr>
        <w:t>8443</w:t>
      </w:r>
      <w:r w:rsidR="00F67BFE">
        <w:t>.</w:t>
      </w:r>
      <w:r>
        <w:t xml:space="preserve"> </w:t>
      </w:r>
    </w:p>
    <w:p w:rsidR="00D37BE1" w:rsidRDefault="00D37BE1">
      <w:r>
        <w:br w:type="page"/>
      </w:r>
    </w:p>
    <w:p w:rsidR="00F67BFE" w:rsidRDefault="00F67BFE" w:rsidP="00D37BE1">
      <w:pPr>
        <w:pStyle w:val="Heading2"/>
      </w:pPr>
      <w:bookmarkStart w:id="7" w:name="_Toc12013259"/>
      <w:r>
        <w:lastRenderedPageBreak/>
        <w:t>2.1 Get EasyRTC Server Running</w:t>
      </w:r>
      <w:r w:rsidR="0020257D">
        <w:t xml:space="preserve"> On Windows</w:t>
      </w:r>
      <w:bookmarkEnd w:id="7"/>
    </w:p>
    <w:p w:rsidR="00F67BFE" w:rsidRDefault="00F67BFE" w:rsidP="00F67BFE">
      <w:r>
        <w:t xml:space="preserve">GitHub Repo: </w:t>
      </w:r>
      <w:hyperlink r:id="rId17" w:history="1">
        <w:r w:rsidRPr="00390FD6">
          <w:rPr>
            <w:rStyle w:val="Hyperlink"/>
          </w:rPr>
          <w:t>https://github.com/priologic/easyrtc</w:t>
        </w:r>
      </w:hyperlink>
    </w:p>
    <w:p w:rsidR="002F0DDD" w:rsidRDefault="00F67BFE" w:rsidP="0020257D">
      <w:pPr>
        <w:spacing w:line="276" w:lineRule="auto"/>
      </w:pPr>
      <w:r>
        <w:t>Node.js</w:t>
      </w:r>
      <w:r w:rsidR="008B5A1C">
        <w:t xml:space="preserve"> is required and has been downloaded and installed prior to beginning this implementation</w:t>
      </w:r>
      <w:r>
        <w:t xml:space="preserve">, </w:t>
      </w:r>
      <w:r w:rsidR="008B5A1C">
        <w:t xml:space="preserve">so simply </w:t>
      </w:r>
      <w:r>
        <w:t>Download EasyRTC files from the GitHub repository</w:t>
      </w:r>
      <w:r w:rsidR="00453C59">
        <w:t xml:space="preserve"> as a zip file, extract </w:t>
      </w:r>
      <w:r w:rsidR="008B5A1C">
        <w:t>all</w:t>
      </w:r>
      <w:r w:rsidR="00453C59">
        <w:t xml:space="preserve"> files and rename</w:t>
      </w:r>
      <w:r w:rsidR="008B5A1C">
        <w:t xml:space="preserve"> the</w:t>
      </w:r>
      <w:r w:rsidR="00453C59">
        <w:t xml:space="preserve"> folder to “easyrtc”</w:t>
      </w:r>
      <w:r w:rsidR="008B5A1C">
        <w:t>,</w:t>
      </w:r>
      <w:r w:rsidR="00453C59">
        <w:t xml:space="preserve"> then cut &amp; paste</w:t>
      </w:r>
      <w:r w:rsidR="008B5A1C">
        <w:t>d</w:t>
      </w:r>
      <w:r w:rsidR="00453C59">
        <w:t xml:space="preserve"> </w:t>
      </w:r>
      <w:r w:rsidR="008B5A1C">
        <w:t>to</w:t>
      </w:r>
      <w:r w:rsidR="00453C59">
        <w:t xml:space="preserve"> “C:\”</w:t>
      </w:r>
      <w:r w:rsidR="002F0DDD">
        <w:t>.</w:t>
      </w:r>
    </w:p>
    <w:p w:rsidR="0020257D" w:rsidRDefault="0020257D" w:rsidP="0020257D">
      <w:pPr>
        <w:spacing w:line="276" w:lineRule="auto"/>
      </w:pPr>
      <w:r>
        <w:t>Now open</w:t>
      </w:r>
      <w:r w:rsidR="008B5A1C">
        <w:t>ing</w:t>
      </w:r>
      <w:r>
        <w:t xml:space="preserve"> Command Prompt or Windows Power</w:t>
      </w:r>
      <w:r w:rsidR="00166C49">
        <w:t>S</w:t>
      </w:r>
      <w:r>
        <w:t>hell as Administrator</w:t>
      </w:r>
      <w:r w:rsidR="008B5A1C">
        <w:t xml:space="preserve"> </w:t>
      </w:r>
      <w:r>
        <w:t>do the following:</w:t>
      </w:r>
    </w:p>
    <w:p w:rsidR="0020257D" w:rsidRPr="0020257D" w:rsidRDefault="0020257D" w:rsidP="0020257D">
      <w:pPr>
        <w:pStyle w:val="ListParagraph"/>
        <w:numPr>
          <w:ilvl w:val="0"/>
          <w:numId w:val="9"/>
        </w:numPr>
        <w:spacing w:line="276" w:lineRule="auto"/>
        <w:rPr>
          <w:rFonts w:eastAsia="Times New Roman" w:cs="Segoe UI"/>
          <w:color w:val="24292E"/>
          <w:lang w:eastAsia="en-US"/>
        </w:rPr>
      </w:pPr>
      <w:r>
        <w:rPr>
          <w:rFonts w:eastAsia="Times New Roman" w:cs="Segoe UI"/>
          <w:color w:val="24292E"/>
          <w:lang w:eastAsia="en-US"/>
        </w:rPr>
        <w:t>Enter the easyrtc directory by executing “cd C:\easyrtc”.</w:t>
      </w:r>
    </w:p>
    <w:p w:rsidR="0020257D" w:rsidRPr="0020257D" w:rsidRDefault="0020257D" w:rsidP="0020257D">
      <w:pPr>
        <w:pStyle w:val="ListParagraph"/>
        <w:numPr>
          <w:ilvl w:val="0"/>
          <w:numId w:val="9"/>
        </w:numPr>
        <w:spacing w:line="276" w:lineRule="auto"/>
        <w:rPr>
          <w:rFonts w:eastAsia="Times New Roman" w:cs="Segoe UI"/>
          <w:color w:val="24292E"/>
          <w:lang w:eastAsia="en-US"/>
        </w:rPr>
      </w:pPr>
      <w:r w:rsidRPr="0020257D">
        <w:rPr>
          <w:rFonts w:eastAsia="Times New Roman" w:cs="Segoe UI"/>
          <w:color w:val="24292E"/>
          <w:lang w:eastAsia="en-US"/>
        </w:rPr>
        <w:t>Run </w:t>
      </w:r>
      <w:r>
        <w:rPr>
          <w:rFonts w:eastAsia="Times New Roman" w:cs="Segoe UI"/>
          <w:color w:val="24292E"/>
          <w:lang w:eastAsia="en-US"/>
        </w:rPr>
        <w:t>“</w:t>
      </w:r>
      <w:r w:rsidRPr="0020257D">
        <w:rPr>
          <w:rFonts w:eastAsia="Times New Roman" w:cs="Courier New"/>
          <w:color w:val="24292E"/>
          <w:lang w:eastAsia="en-US"/>
        </w:rPr>
        <w:t>npm install</w:t>
      </w:r>
      <w:r>
        <w:rPr>
          <w:rFonts w:eastAsia="Times New Roman" w:cs="Courier New"/>
          <w:color w:val="24292E"/>
          <w:lang w:eastAsia="en-US"/>
        </w:rPr>
        <w:t>”</w:t>
      </w:r>
      <w:r>
        <w:rPr>
          <w:rFonts w:eastAsia="Times New Roman" w:cs="Segoe UI"/>
          <w:color w:val="24292E"/>
          <w:lang w:eastAsia="en-US"/>
        </w:rPr>
        <w:t xml:space="preserve"> and wait for it to finish installing</w:t>
      </w:r>
      <w:r w:rsidRPr="0020257D">
        <w:rPr>
          <w:rFonts w:eastAsia="Times New Roman" w:cs="Segoe UI"/>
          <w:color w:val="24292E"/>
          <w:lang w:eastAsia="en-US"/>
        </w:rPr>
        <w:t>.</w:t>
      </w:r>
    </w:p>
    <w:p w:rsidR="0020257D" w:rsidRPr="0020257D" w:rsidRDefault="0020257D" w:rsidP="0020257D">
      <w:pPr>
        <w:pStyle w:val="ListParagraph"/>
        <w:numPr>
          <w:ilvl w:val="0"/>
          <w:numId w:val="9"/>
        </w:numPr>
        <w:spacing w:line="276" w:lineRule="auto"/>
        <w:rPr>
          <w:rFonts w:eastAsia="Times New Roman" w:cs="Segoe UI"/>
          <w:color w:val="24292E"/>
          <w:lang w:eastAsia="en-US"/>
        </w:rPr>
      </w:pPr>
      <w:r w:rsidRPr="0020257D">
        <w:rPr>
          <w:rFonts w:eastAsia="Times New Roman" w:cs="Segoe UI"/>
          <w:color w:val="24292E"/>
          <w:lang w:eastAsia="en-US"/>
        </w:rPr>
        <w:t>Enter the easyrtc</w:t>
      </w:r>
      <w:r>
        <w:rPr>
          <w:rFonts w:eastAsia="Times New Roman" w:cs="Segoe UI"/>
          <w:color w:val="24292E"/>
          <w:lang w:eastAsia="en-US"/>
        </w:rPr>
        <w:t>\</w:t>
      </w:r>
      <w:proofErr w:type="spellStart"/>
      <w:r w:rsidRPr="0020257D">
        <w:rPr>
          <w:rFonts w:eastAsia="Times New Roman" w:cs="Segoe UI"/>
          <w:color w:val="24292E"/>
          <w:lang w:eastAsia="en-US"/>
        </w:rPr>
        <w:t>server_example</w:t>
      </w:r>
      <w:proofErr w:type="spellEnd"/>
      <w:r w:rsidRPr="0020257D">
        <w:rPr>
          <w:rFonts w:eastAsia="Times New Roman" w:cs="Segoe UI"/>
          <w:color w:val="24292E"/>
          <w:lang w:eastAsia="en-US"/>
        </w:rPr>
        <w:t xml:space="preserve"> directory by executing </w:t>
      </w:r>
      <w:r>
        <w:rPr>
          <w:rFonts w:eastAsia="Times New Roman" w:cs="Segoe UI"/>
          <w:color w:val="24292E"/>
          <w:lang w:eastAsia="en-US"/>
        </w:rPr>
        <w:t>“</w:t>
      </w:r>
      <w:r w:rsidRPr="0020257D">
        <w:rPr>
          <w:rFonts w:eastAsia="Times New Roman" w:cs="Courier New"/>
          <w:color w:val="24292E"/>
          <w:lang w:eastAsia="en-US"/>
        </w:rPr>
        <w:t xml:space="preserve">cd </w:t>
      </w:r>
      <w:proofErr w:type="spellStart"/>
      <w:r w:rsidRPr="0020257D">
        <w:rPr>
          <w:rFonts w:eastAsia="Times New Roman" w:cs="Courier New"/>
          <w:color w:val="24292E"/>
          <w:lang w:eastAsia="en-US"/>
        </w:rPr>
        <w:t>server_example</w:t>
      </w:r>
      <w:proofErr w:type="spellEnd"/>
      <w:r>
        <w:rPr>
          <w:rFonts w:eastAsia="Times New Roman" w:cs="Courier New"/>
          <w:color w:val="24292E"/>
          <w:lang w:eastAsia="en-US"/>
        </w:rPr>
        <w:t>”.</w:t>
      </w:r>
    </w:p>
    <w:p w:rsidR="0020257D" w:rsidRPr="0020257D" w:rsidRDefault="0020257D" w:rsidP="0020257D">
      <w:pPr>
        <w:pStyle w:val="ListParagraph"/>
        <w:numPr>
          <w:ilvl w:val="0"/>
          <w:numId w:val="9"/>
        </w:numPr>
        <w:spacing w:line="276" w:lineRule="auto"/>
        <w:rPr>
          <w:rFonts w:eastAsia="Times New Roman" w:cs="Segoe UI"/>
          <w:color w:val="24292E"/>
          <w:lang w:eastAsia="en-US"/>
        </w:rPr>
      </w:pPr>
      <w:r w:rsidRPr="0020257D">
        <w:rPr>
          <w:rFonts w:eastAsia="Times New Roman" w:cs="Segoe UI"/>
          <w:color w:val="24292E"/>
          <w:lang w:eastAsia="en-US"/>
        </w:rPr>
        <w:t>Run </w:t>
      </w:r>
      <w:r>
        <w:rPr>
          <w:rFonts w:eastAsia="Times New Roman" w:cs="Segoe UI"/>
          <w:color w:val="24292E"/>
          <w:lang w:eastAsia="en-US"/>
        </w:rPr>
        <w:t>“</w:t>
      </w:r>
      <w:r w:rsidRPr="0020257D">
        <w:rPr>
          <w:rFonts w:eastAsia="Times New Roman" w:cs="Courier New"/>
          <w:color w:val="24292E"/>
          <w:lang w:eastAsia="en-US"/>
        </w:rPr>
        <w:t>npm install</w:t>
      </w:r>
      <w:r>
        <w:rPr>
          <w:rFonts w:eastAsia="Times New Roman" w:cs="Courier New"/>
          <w:color w:val="24292E"/>
          <w:lang w:eastAsia="en-US"/>
        </w:rPr>
        <w:t>”</w:t>
      </w:r>
      <w:r>
        <w:rPr>
          <w:rFonts w:eastAsia="Times New Roman" w:cs="Segoe UI"/>
          <w:color w:val="24292E"/>
          <w:lang w:eastAsia="en-US"/>
        </w:rPr>
        <w:t xml:space="preserve"> and wait for it to finish installing</w:t>
      </w:r>
      <w:r w:rsidRPr="0020257D">
        <w:rPr>
          <w:rFonts w:eastAsia="Times New Roman" w:cs="Segoe UI"/>
          <w:color w:val="24292E"/>
          <w:lang w:eastAsia="en-US"/>
        </w:rPr>
        <w:t>.</w:t>
      </w:r>
    </w:p>
    <w:p w:rsidR="002F0DDD" w:rsidRDefault="00762754" w:rsidP="0020257D">
      <w:pPr>
        <w:spacing w:line="276" w:lineRule="auto"/>
      </w:pPr>
      <w:r>
        <w:t>Now EasyRTC is installed and ready to run anytime you want, to run EasyRTC you need to be in the easyrtc\</w:t>
      </w:r>
      <w:proofErr w:type="spellStart"/>
      <w:r>
        <w:t>server_example</w:t>
      </w:r>
      <w:proofErr w:type="spellEnd"/>
      <w:r>
        <w:t xml:space="preserve"> directory</w:t>
      </w:r>
      <w:r w:rsidR="002F0DDD">
        <w:t xml:space="preserve"> </w:t>
      </w:r>
      <w:r w:rsidR="00605CBD">
        <w:t>by executing “cd C:\easyrtc\server_example” like the image seen below, followed by “node server_ssl.js” to start the EasyRTC server using SSL with Node.js</w:t>
      </w:r>
      <w:r w:rsidR="004406C7">
        <w:t>, minimize and leave it running, push CTRL+C in the terminal to stop it when desired, EasyRTC also use the terminal to shows errors when they occur server-side</w:t>
      </w:r>
      <w:r w:rsidR="00605CBD">
        <w:t>.</w:t>
      </w:r>
    </w:p>
    <w:p w:rsidR="00C860F5" w:rsidRDefault="00C860F5" w:rsidP="00583A18">
      <w:r>
        <w:rPr>
          <w:noProof/>
        </w:rPr>
        <w:drawing>
          <wp:inline distT="0" distB="0" distL="0" distR="0">
            <wp:extent cx="59436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rsidR="004406C7" w:rsidRDefault="004406C7" w:rsidP="00583A18">
      <w:r>
        <w:t>While the Live Chat Support is only using the Data Channel feature of WebRTC inside EasyRTC, it is IMPORTANT TO NOTE</w:t>
      </w:r>
      <w:r w:rsidRPr="004406C7">
        <w:t xml:space="preserve">: </w:t>
      </w:r>
    </w:p>
    <w:p w:rsidR="007C21C9" w:rsidRDefault="004406C7" w:rsidP="00583A18">
      <w:r w:rsidRPr="004406C7">
        <w:t>Chrome will not grant access to</w:t>
      </w:r>
      <w:r>
        <w:t xml:space="preserve"> your</w:t>
      </w:r>
      <w:r w:rsidRPr="004406C7">
        <w:t xml:space="preserve"> local microphones or cameras for a page served using </w:t>
      </w:r>
      <w:r w:rsidR="00B77541">
        <w:t>HTTP</w:t>
      </w:r>
      <w:r>
        <w:t xml:space="preserve"> port </w:t>
      </w:r>
      <w:r w:rsidRPr="004406C7">
        <w:rPr>
          <w:rFonts w:ascii="Palatino Linotype" w:hAnsi="Palatino Linotype"/>
        </w:rPr>
        <w:t>80</w:t>
      </w:r>
      <w:r w:rsidRPr="004406C7">
        <w:t xml:space="preserve"> except for the localhost case</w:t>
      </w:r>
      <w:r>
        <w:t xml:space="preserve">, hence I am showing the use of “server_ssl.js” and not “server.js” to support SSL secure encryption and access to these elements for </w:t>
      </w:r>
      <w:r w:rsidR="007C21C9">
        <w:t xml:space="preserve">the EasyRTC audio/video demo’s. But it </w:t>
      </w:r>
      <w:proofErr w:type="gramStart"/>
      <w:r w:rsidR="007C21C9">
        <w:t>actually is</w:t>
      </w:r>
      <w:proofErr w:type="gramEnd"/>
      <w:r w:rsidR="007C21C9">
        <w:t xml:space="preserve"> not required for Data Channeling to work, however secure encryption is desired for all connections and traffic when communicating with the EasyRTC server.</w:t>
      </w:r>
    </w:p>
    <w:p w:rsidR="007C21C9" w:rsidRDefault="007C21C9">
      <w:r>
        <w:br w:type="page"/>
      </w:r>
    </w:p>
    <w:p w:rsidR="007C21C9" w:rsidRDefault="00372335" w:rsidP="00583A18">
      <w:r>
        <w:rPr>
          <w:noProof/>
        </w:rPr>
        <w:lastRenderedPageBreak/>
        <w:drawing>
          <wp:anchor distT="0" distB="0" distL="114300" distR="114300" simplePos="0" relativeHeight="251663360" behindDoc="0" locked="0" layoutInCell="1" allowOverlap="1">
            <wp:simplePos x="0" y="0"/>
            <wp:positionH relativeFrom="margin">
              <wp:align>right</wp:align>
            </wp:positionH>
            <wp:positionV relativeFrom="margin">
              <wp:align>top</wp:align>
            </wp:positionV>
            <wp:extent cx="4095750" cy="31813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5750" cy="318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21C9">
        <w:t>By default</w:t>
      </w:r>
      <w:r>
        <w:t>,</w:t>
      </w:r>
      <w:r w:rsidR="007C21C9">
        <w:t xml:space="preserve"> EasyRTC uses a self-signed SSL certificate to serve up SSL, but normally you would get a real certificate and a domain name for pointing traffic to your EasyRTC server. </w:t>
      </w:r>
    </w:p>
    <w:p w:rsidR="007C21C9" w:rsidRDefault="007C21C9" w:rsidP="00583A18">
      <w:r>
        <w:t>In this case</w:t>
      </w:r>
      <w:r w:rsidR="00B77541">
        <w:t>,</w:t>
      </w:r>
      <w:r>
        <w:t xml:space="preserve"> if at any point you see the warning about the SSL certificate not being trusted like in the image below seen, you can simply click the advanced button then on the bottom part which shows click Proceed.</w:t>
      </w:r>
    </w:p>
    <w:p w:rsidR="00C860F5" w:rsidRDefault="00C860F5" w:rsidP="00583A18"/>
    <w:p w:rsidR="00372335" w:rsidRDefault="00372335" w:rsidP="00583A18">
      <w:r>
        <w:t>Now you should be able to test the EasyRTC server in your browser and view or play with some of the demo’s provided as examples of various possibilities for the application of EasyRTC. These are located at “C:\easyrtc\demos\” where the EasyRTC folder itself acts like a public</w:t>
      </w:r>
      <w:r w:rsidR="00AF6841">
        <w:t xml:space="preserve"> </w:t>
      </w:r>
      <w:r w:rsidR="009F4A35">
        <w:t>HTML</w:t>
      </w:r>
      <w:r>
        <w:t xml:space="preserve"> directory, so to navigate to these demos in our browser we should now put </w:t>
      </w:r>
      <w:hyperlink r:id="rId20" w:history="1">
        <w:r w:rsidRPr="000038D4">
          <w:rPr>
            <w:rStyle w:val="Hyperlink"/>
          </w:rPr>
          <w:t>https://localhost:8443/demos/</w:t>
        </w:r>
      </w:hyperlink>
      <w:r>
        <w:t>.</w:t>
      </w:r>
    </w:p>
    <w:p w:rsidR="00C860F5" w:rsidRDefault="00C860F5" w:rsidP="00583A18">
      <w:r>
        <w:rPr>
          <w:noProof/>
        </w:rPr>
        <w:drawing>
          <wp:inline distT="0" distB="0" distL="0" distR="0">
            <wp:extent cx="4562475" cy="292466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92874" cy="2944150"/>
                    </a:xfrm>
                    <a:prstGeom prst="rect">
                      <a:avLst/>
                    </a:prstGeom>
                    <a:noFill/>
                    <a:ln>
                      <a:noFill/>
                    </a:ln>
                  </pic:spPr>
                </pic:pic>
              </a:graphicData>
            </a:graphic>
          </wp:inline>
        </w:drawing>
      </w:r>
    </w:p>
    <w:p w:rsidR="00CE4E5B" w:rsidRDefault="00372335">
      <w:r>
        <w:t>If desired you can use EasyRTC to host a Website, modify demo’s, play and learn EasyRTC. But for this implementation of Live Chat Support</w:t>
      </w:r>
      <w:r w:rsidR="00B77541">
        <w:t>,</w:t>
      </w:r>
      <w:r>
        <w:t xml:space="preserve"> we will host Web files else-where using Xampp so </w:t>
      </w:r>
      <w:r w:rsidR="00CE4E5B">
        <w:t>let’s</w:t>
      </w:r>
      <w:r>
        <w:t xml:space="preserve"> move on.</w:t>
      </w:r>
      <w:r w:rsidR="00CE4E5B">
        <w:br w:type="page"/>
      </w:r>
    </w:p>
    <w:p w:rsidR="00CE4E5B" w:rsidRDefault="00CE4E5B" w:rsidP="00CE4E5B">
      <w:pPr>
        <w:pStyle w:val="Heading2"/>
      </w:pPr>
      <w:bookmarkStart w:id="8" w:name="_Toc12013260"/>
      <w:r>
        <w:lastRenderedPageBreak/>
        <w:t>2.2 Set Up Xampp &amp; Host Web Files</w:t>
      </w:r>
      <w:bookmarkEnd w:id="8"/>
    </w:p>
    <w:p w:rsidR="00CE4E5B" w:rsidRDefault="00B103BB" w:rsidP="00583A18">
      <w:r>
        <w:t xml:space="preserve">Xampp Download: </w:t>
      </w:r>
      <w:hyperlink r:id="rId22" w:history="1">
        <w:r w:rsidRPr="000038D4">
          <w:rPr>
            <w:rStyle w:val="Hyperlink"/>
          </w:rPr>
          <w:t>https://www.apachefriends.org/download.html</w:t>
        </w:r>
      </w:hyperlink>
    </w:p>
    <w:p w:rsidR="00B103BB" w:rsidRDefault="00B103BB" w:rsidP="00583A18">
      <w:r>
        <w:t>After downloading and installing Xampp for Windows, launch Xampp and you come to an interface like in the image below</w:t>
      </w:r>
      <w:r w:rsidR="004317C7">
        <w:t xml:space="preserve"> to the left</w:t>
      </w:r>
      <w:r>
        <w:t>, for this implementation you only require the Apache module for hosting a local Web server that will serve up the Web files for the Live Chat Support system.</w:t>
      </w:r>
      <w:r w:rsidR="004317C7">
        <w:t xml:space="preserve"> </w:t>
      </w:r>
      <w:r>
        <w:t>Simply click Start!</w:t>
      </w:r>
    </w:p>
    <w:p w:rsidR="00C860F5" w:rsidRDefault="0053074A" w:rsidP="00583A18">
      <w:r>
        <w:rPr>
          <w:noProof/>
        </w:rPr>
        <w:drawing>
          <wp:inline distT="0" distB="0" distL="0" distR="0">
            <wp:extent cx="3824180" cy="248602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55895" cy="2506642"/>
                    </a:xfrm>
                    <a:prstGeom prst="rect">
                      <a:avLst/>
                    </a:prstGeom>
                    <a:noFill/>
                    <a:ln>
                      <a:noFill/>
                    </a:ln>
                  </pic:spPr>
                </pic:pic>
              </a:graphicData>
            </a:graphic>
          </wp:inline>
        </w:drawing>
      </w:r>
      <w:r w:rsidR="008B5A1C">
        <w:t xml:space="preserve">    </w:t>
      </w:r>
      <w:r w:rsidR="008B5A1C">
        <w:rPr>
          <w:noProof/>
        </w:rPr>
        <w:drawing>
          <wp:inline distT="0" distB="0" distL="0" distR="0" wp14:anchorId="5E4E7DB3" wp14:editId="0439363D">
            <wp:extent cx="1876425" cy="159120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1072" cy="1620589"/>
                    </a:xfrm>
                    <a:prstGeom prst="rect">
                      <a:avLst/>
                    </a:prstGeom>
                    <a:noFill/>
                    <a:ln>
                      <a:noFill/>
                    </a:ln>
                  </pic:spPr>
                </pic:pic>
              </a:graphicData>
            </a:graphic>
          </wp:inline>
        </w:drawing>
      </w:r>
    </w:p>
    <w:p w:rsidR="00C860F5" w:rsidRDefault="002134E6" w:rsidP="00583A18">
      <w:r>
        <w:t>Next click the Explorer button on Xampp, it opens the folder location of Xampp. There open the “</w:t>
      </w:r>
      <w:proofErr w:type="spellStart"/>
      <w:r>
        <w:t>htdocs</w:t>
      </w:r>
      <w:proofErr w:type="spellEnd"/>
      <w:r>
        <w:t xml:space="preserve">” folder which is where </w:t>
      </w:r>
      <w:proofErr w:type="spellStart"/>
      <w:r>
        <w:t>Xampp’s</w:t>
      </w:r>
      <w:proofErr w:type="spellEnd"/>
      <w:r>
        <w:t xml:space="preserve"> public </w:t>
      </w:r>
      <w:r w:rsidR="00B77541">
        <w:t>HTML</w:t>
      </w:r>
      <w:r>
        <w:t xml:space="preserve"> Web files are stored, for this implementation a folder called “</w:t>
      </w:r>
      <w:proofErr w:type="spellStart"/>
      <w:r>
        <w:t>LiveSupport</w:t>
      </w:r>
      <w:proofErr w:type="spellEnd"/>
      <w:r>
        <w:t xml:space="preserve">” was created inside </w:t>
      </w:r>
      <w:proofErr w:type="spellStart"/>
      <w:r>
        <w:t>htdocs</w:t>
      </w:r>
      <w:proofErr w:type="spellEnd"/>
      <w:r>
        <w:t xml:space="preserve"> to place all the Web Files from the Live Chat Support system. A copy of </w:t>
      </w:r>
      <w:proofErr w:type="gramStart"/>
      <w:r>
        <w:t>the</w:t>
      </w:r>
      <w:r w:rsidR="004317C7">
        <w:t xml:space="preserve"> ”</w:t>
      </w:r>
      <w:proofErr w:type="spellStart"/>
      <w:r>
        <w:t>LiveSupport</w:t>
      </w:r>
      <w:proofErr w:type="spellEnd"/>
      <w:proofErr w:type="gramEnd"/>
      <w:r w:rsidR="004317C7">
        <w:t>”</w:t>
      </w:r>
      <w:r>
        <w:t xml:space="preserve"> folder and all these Web files seen in the image above to the right should be found along-side this report</w:t>
      </w:r>
      <w:r w:rsidR="004317C7">
        <w:t xml:space="preserve"> compressed in a zip file</w:t>
      </w:r>
      <w:r>
        <w:t>.</w:t>
      </w:r>
    </w:p>
    <w:p w:rsidR="00C860F5" w:rsidRDefault="004317C7" w:rsidP="00583A18">
      <w:r>
        <w:t>The file structure seen in the image above to the right consist of a very simpl</w:t>
      </w:r>
      <w:r w:rsidR="00B77541">
        <w:t>e</w:t>
      </w:r>
      <w:r>
        <w:t xml:space="preserve"> home page in the index HTML, for the Live Chat Support there is 2 HTML view files, 1 for use by a single administrator at a time only to communicate to the visitors of the Website and should never be provided to the public. The other HTML view is shown to visitors and allows communication from and to the administrator, it also indicates if there is currently an administrator online now or not.</w:t>
      </w:r>
    </w:p>
    <w:p w:rsidR="004317C7" w:rsidRDefault="004317C7" w:rsidP="00583A18">
      <w:r>
        <w:t xml:space="preserve">There </w:t>
      </w:r>
      <w:proofErr w:type="gramStart"/>
      <w:r>
        <w:t>is</w:t>
      </w:r>
      <w:proofErr w:type="gramEnd"/>
      <w:r>
        <w:t xml:space="preserve"> 3 folders, </w:t>
      </w:r>
      <w:proofErr w:type="spellStart"/>
      <w:r w:rsidR="0071731C">
        <w:t>js</w:t>
      </w:r>
      <w:proofErr w:type="spellEnd"/>
      <w:r>
        <w:t xml:space="preserve">, </w:t>
      </w:r>
      <w:proofErr w:type="spellStart"/>
      <w:r w:rsidR="00B77541">
        <w:t>css</w:t>
      </w:r>
      <w:proofErr w:type="spellEnd"/>
      <w:r w:rsidR="00B77541">
        <w:t>,</w:t>
      </w:r>
      <w:r>
        <w:t xml:space="preserve"> and easyrtc. Inside the JavaScript</w:t>
      </w:r>
      <w:r w:rsidR="0071731C">
        <w:t xml:space="preserve"> (JS) folder and the CSS folder you can see 1 JS and CSS file named identically to correspond with their respective HTML view files, so basically for each HTML Live Chat Support view there is 1 JS and CSS associated. A CSS file styles the view while the JS file controls the </w:t>
      </w:r>
      <w:proofErr w:type="spellStart"/>
      <w:r w:rsidR="00B77541">
        <w:t>behaviour</w:t>
      </w:r>
      <w:proofErr w:type="spellEnd"/>
      <w:r w:rsidR="00B77541">
        <w:t xml:space="preserve"> of the view</w:t>
      </w:r>
      <w:r w:rsidR="0071731C">
        <w:t>, and connection, events or interaction with an EasyRTC server.</w:t>
      </w:r>
    </w:p>
    <w:p w:rsidR="000D5017" w:rsidRDefault="0071731C">
      <w:r>
        <w:t xml:space="preserve">The easyrtc folder should not be touched or modified, it is the home for all client-side </w:t>
      </w:r>
      <w:r w:rsidR="000D5017">
        <w:t xml:space="preserve">EasyRTC </w:t>
      </w:r>
      <w:r w:rsidR="00B77541">
        <w:t>API</w:t>
      </w:r>
      <w:r w:rsidR="000D5017">
        <w:t xml:space="preserve"> and the module for socket.io which is referenced in the head of HTML views and used by the JS file linked. These are required when deciding not to host your Website files outside of the EasyRTC server.</w:t>
      </w:r>
      <w:r w:rsidR="000D5017">
        <w:br w:type="page"/>
      </w:r>
    </w:p>
    <w:p w:rsidR="000D5017" w:rsidRDefault="000D5017" w:rsidP="000D5017">
      <w:pPr>
        <w:pStyle w:val="Heading2"/>
      </w:pPr>
      <w:bookmarkStart w:id="9" w:name="_Toc12013261"/>
      <w:r>
        <w:lastRenderedPageBreak/>
        <w:t>2.3 Coding the Live Chat Support</w:t>
      </w:r>
      <w:bookmarkEnd w:id="9"/>
    </w:p>
    <w:p w:rsidR="00C860F5" w:rsidRDefault="0037248B" w:rsidP="00583A18">
      <w:r>
        <w:rPr>
          <w:noProof/>
        </w:rPr>
        <w:drawing>
          <wp:anchor distT="0" distB="0" distL="114300" distR="114300" simplePos="0" relativeHeight="251664384" behindDoc="0" locked="0" layoutInCell="1" allowOverlap="1">
            <wp:simplePos x="0" y="0"/>
            <wp:positionH relativeFrom="margin">
              <wp:posOffset>1219200</wp:posOffset>
            </wp:positionH>
            <wp:positionV relativeFrom="margin">
              <wp:posOffset>409575</wp:posOffset>
            </wp:positionV>
            <wp:extent cx="5400675" cy="3569970"/>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675" cy="356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5017">
        <w:t>Th</w:t>
      </w:r>
      <w:r>
        <w:t>is</w:t>
      </w:r>
      <w:r w:rsidR="000D5017">
        <w:t xml:space="preserve"> image shows </w:t>
      </w:r>
      <w:r w:rsidR="00B77541">
        <w:t xml:space="preserve">the </w:t>
      </w:r>
      <w:r w:rsidR="000D5017">
        <w:t xml:space="preserve">code for the </w:t>
      </w:r>
      <w:r w:rsidR="000D5017" w:rsidRPr="0088428E">
        <w:rPr>
          <w:b/>
        </w:rPr>
        <w:t>Home page</w:t>
      </w:r>
      <w:r w:rsidR="0088428E" w:rsidRPr="0088428E">
        <w:rPr>
          <w:b/>
        </w:rPr>
        <w:t xml:space="preserve"> view</w:t>
      </w:r>
      <w:r w:rsidR="000D5017">
        <w:t xml:space="preserve"> of this mock</w:t>
      </w:r>
      <w:r w:rsidR="00B77541">
        <w:t>-</w:t>
      </w:r>
      <w:r w:rsidR="000D5017">
        <w:t>up, it is very basic and nothing fancy just providing a bit of information and pointing to some EasyRTC resources while providing links to open the 2 Live Chat Support views, 1 for visitors and the other for administration demonstration.</w:t>
      </w:r>
    </w:p>
    <w:p w:rsidR="0088428E" w:rsidRDefault="0088428E" w:rsidP="0088428E">
      <w:pPr>
        <w:spacing w:before="0" w:after="0"/>
      </w:pPr>
    </w:p>
    <w:p w:rsidR="0088428E" w:rsidRDefault="0088428E" w:rsidP="0088428E">
      <w:pPr>
        <w:tabs>
          <w:tab w:val="left" w:pos="6495"/>
        </w:tabs>
        <w:spacing w:before="0" w:after="0"/>
      </w:pPr>
    </w:p>
    <w:p w:rsidR="0053074A" w:rsidRDefault="0088428E" w:rsidP="0037248B">
      <w:pPr>
        <w:tabs>
          <w:tab w:val="left" w:pos="6495"/>
        </w:tabs>
      </w:pPr>
      <w:r>
        <w:rPr>
          <w:noProof/>
        </w:rPr>
        <w:drawing>
          <wp:anchor distT="0" distB="0" distL="114300" distR="114300" simplePos="0" relativeHeight="251665408" behindDoc="0" locked="0" layoutInCell="1" allowOverlap="1">
            <wp:simplePos x="0" y="0"/>
            <wp:positionH relativeFrom="margin">
              <wp:posOffset>1468120</wp:posOffset>
            </wp:positionH>
            <wp:positionV relativeFrom="margin">
              <wp:posOffset>4162425</wp:posOffset>
            </wp:positionV>
            <wp:extent cx="5124450" cy="3733165"/>
            <wp:effectExtent l="0" t="0" r="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24450" cy="3733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6594">
        <w:t>The result looks like this</w:t>
      </w:r>
      <w:r w:rsidR="0037248B">
        <w:t xml:space="preserve"> when visiting </w:t>
      </w:r>
      <w:hyperlink r:id="rId27" w:history="1">
        <w:r>
          <w:rPr>
            <w:rStyle w:val="Hyperlink"/>
          </w:rPr>
          <w:t>localhost/LiveSupport/</w:t>
        </w:r>
      </w:hyperlink>
    </w:p>
    <w:p w:rsidR="0088428E" w:rsidRDefault="0088428E" w:rsidP="0037248B">
      <w:pPr>
        <w:tabs>
          <w:tab w:val="left" w:pos="6495"/>
        </w:tabs>
      </w:pPr>
      <w:r>
        <w:t>Home Page Mock Up:</w:t>
      </w:r>
    </w:p>
    <w:p w:rsidR="0088428E" w:rsidRDefault="0088428E">
      <w:r>
        <w:br w:type="page"/>
      </w:r>
    </w:p>
    <w:p w:rsidR="0037248B" w:rsidRDefault="0088428E" w:rsidP="0037248B">
      <w:pPr>
        <w:tabs>
          <w:tab w:val="left" w:pos="6495"/>
        </w:tabs>
      </w:pPr>
      <w:r>
        <w:lastRenderedPageBreak/>
        <w:t xml:space="preserve">The next image shows the code for the </w:t>
      </w:r>
      <w:r w:rsidRPr="0088428E">
        <w:rPr>
          <w:b/>
        </w:rPr>
        <w:t>Visitors Live Chat Support</w:t>
      </w:r>
      <w:r>
        <w:t xml:space="preserve"> HTML view, which you can clearly see has been set</w:t>
      </w:r>
      <w:r w:rsidR="00B77541">
        <w:t xml:space="preserve"> </w:t>
      </w:r>
      <w:r>
        <w:t xml:space="preserve">up to load the EasyRTC </w:t>
      </w:r>
      <w:r w:rsidR="00B77541">
        <w:t>API</w:t>
      </w:r>
      <w:r>
        <w:t xml:space="preserve"> and socket.io module locally with Web files and then imports the JS and CSS files associated with this view. When the Body starts to load it calls the connect function from the JS file</w:t>
      </w:r>
      <w:r w:rsidR="00A215F4">
        <w:t xml:space="preserve">, trying to establish a connection before even loading the body content. Here visitors can see if an administrator is online to ask help from, can see and send message to and from the administrator but not from other visitors, and must input </w:t>
      </w:r>
      <w:r w:rsidR="00B77541">
        <w:t>the</w:t>
      </w:r>
      <w:r w:rsidR="00A215F4">
        <w:t xml:space="preserve"> desired nickname for sending chat with.</w:t>
      </w:r>
    </w:p>
    <w:p w:rsidR="0053074A" w:rsidRDefault="0053074A" w:rsidP="00583A18">
      <w:r>
        <w:rPr>
          <w:noProof/>
        </w:rPr>
        <w:drawing>
          <wp:inline distT="0" distB="0" distL="0" distR="0">
            <wp:extent cx="6480102" cy="586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20078" cy="5903597"/>
                    </a:xfrm>
                    <a:prstGeom prst="rect">
                      <a:avLst/>
                    </a:prstGeom>
                    <a:noFill/>
                    <a:ln>
                      <a:noFill/>
                    </a:ln>
                  </pic:spPr>
                </pic:pic>
              </a:graphicData>
            </a:graphic>
          </wp:inline>
        </w:drawing>
      </w:r>
    </w:p>
    <w:p w:rsidR="00A215F4" w:rsidRDefault="00A215F4" w:rsidP="00583A18"/>
    <w:p w:rsidR="00A215F4" w:rsidRDefault="00A215F4">
      <w:r>
        <w:br w:type="page"/>
      </w:r>
    </w:p>
    <w:p w:rsidR="00FC4CCC" w:rsidRDefault="00A215F4" w:rsidP="00583A18">
      <w:r>
        <w:lastRenderedPageBreak/>
        <w:t xml:space="preserve">Next up is code for the </w:t>
      </w:r>
      <w:r w:rsidRPr="00FC4CCC">
        <w:rPr>
          <w:b/>
        </w:rPr>
        <w:t>Admin Live Chat Support HTML</w:t>
      </w:r>
      <w:r>
        <w:t xml:space="preserve"> view which can be used by an administrator of the Website to see all online visitors, it auto connects with them for communications, allows a single administrator at any 1 time to be able to send messages to visitors individually or send a message to all visitors connected. Being </w:t>
      </w:r>
      <w:proofErr w:type="gramStart"/>
      <w:r>
        <w:t>a simple mock</w:t>
      </w:r>
      <w:r w:rsidR="00B77541">
        <w:t>-</w:t>
      </w:r>
      <w:r>
        <w:t>up</w:t>
      </w:r>
      <w:proofErr w:type="gramEnd"/>
      <w:r>
        <w:t xml:space="preserve"> it shows all chat from the multiple visitors in 1 conversation window but makes it clear who messages are from and which messages are sent to whom.</w:t>
      </w:r>
      <w:r w:rsidR="00FC4CCC">
        <w:t xml:space="preserve"> Like the visitors view it also has been set</w:t>
      </w:r>
      <w:r w:rsidR="00B77541">
        <w:t xml:space="preserve"> </w:t>
      </w:r>
      <w:r w:rsidR="00FC4CCC">
        <w:t xml:space="preserve">up to load the EasyRTC </w:t>
      </w:r>
      <w:r w:rsidR="00B77541">
        <w:t>API</w:t>
      </w:r>
      <w:r w:rsidR="00FC4CCC">
        <w:t xml:space="preserve"> and socket.io module locally with Web files and then imports the JS and CSS files associated with this view.</w:t>
      </w:r>
    </w:p>
    <w:p w:rsidR="0053074A" w:rsidRDefault="0053074A" w:rsidP="00583A18">
      <w:r>
        <w:rPr>
          <w:noProof/>
        </w:rPr>
        <w:drawing>
          <wp:inline distT="0" distB="0" distL="0" distR="0">
            <wp:extent cx="5943600" cy="5981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981700"/>
                    </a:xfrm>
                    <a:prstGeom prst="rect">
                      <a:avLst/>
                    </a:prstGeom>
                    <a:noFill/>
                    <a:ln>
                      <a:noFill/>
                    </a:ln>
                  </pic:spPr>
                </pic:pic>
              </a:graphicData>
            </a:graphic>
          </wp:inline>
        </w:drawing>
      </w:r>
    </w:p>
    <w:p w:rsidR="00FC4CCC" w:rsidRDefault="00FC4CCC">
      <w:r>
        <w:br w:type="page"/>
      </w:r>
    </w:p>
    <w:p w:rsidR="00FC4CCC" w:rsidRDefault="00FC4CCC" w:rsidP="00583A18">
      <w:r>
        <w:lastRenderedPageBreak/>
        <w:t>NOTE: This Live Chat Support system has not been designed for more than 1 administrator to access this view at any 1 time, it will show the 2 admin’s online and visitors can message either individually but message from an admin simply say they came from admin so it would be impossible to know which admin responded and potentially cause confusion.</w:t>
      </w:r>
    </w:p>
    <w:p w:rsidR="00FC4CCC" w:rsidRDefault="00FC4CCC" w:rsidP="00583A18">
      <w:r>
        <w:t>While the HTML files are still similar enough to the original data channel messaging EasyRTC demo this implementation originates from, they have been modified for their hosting, file importing, CSS exported externally and had extra fields added.</w:t>
      </w:r>
      <w:r w:rsidR="00743B54">
        <w:t xml:space="preserve"> </w:t>
      </w:r>
      <w:r>
        <w:t>The CSS files have all the style coding implemented to get everything positioned and sized to make the Live Chat Support usable and somewhat presentable in terms of layout.</w:t>
      </w:r>
    </w:p>
    <w:p w:rsidR="00AD127A" w:rsidRDefault="00FC4CCC" w:rsidP="00583A18">
      <w:r>
        <w:t>The JS files have all the mechanics to make everything tick and turn over, they are the engine that drives this real-time Live Chat Support system</w:t>
      </w:r>
      <w:r w:rsidR="00AD127A">
        <w:t xml:space="preserve"> and have been extensively modified from the original messaging demo used which simply showed all users connected to the EasyRTC server and let you individually connect to any 1 or more to then be able to send a message to any 1 user at a time, and was all running from a single view.</w:t>
      </w:r>
    </w:p>
    <w:p w:rsidR="00FC4CCC" w:rsidRDefault="00AD127A" w:rsidP="00583A18">
      <w:r>
        <w:t>But now there are two JS files both behaving very differently and supporting the two different views for making this Live Chat Support system work as it now does.</w:t>
      </w:r>
    </w:p>
    <w:p w:rsidR="00AD127A" w:rsidRDefault="00AD127A" w:rsidP="00583A18">
      <w:pPr>
        <w:rPr>
          <w:b/>
        </w:rPr>
      </w:pPr>
      <w:r w:rsidRPr="00AD127A">
        <w:rPr>
          <w:b/>
        </w:rPr>
        <w:t>IMPORTANT JS FILE NOTE:</w:t>
      </w:r>
    </w:p>
    <w:p w:rsidR="00AD127A" w:rsidRPr="00AD127A" w:rsidRDefault="00AD127A" w:rsidP="00583A18">
      <w:r>
        <w:t xml:space="preserve">It is very important to know and understand the modification made to the connect function located </w:t>
      </w:r>
      <w:r w:rsidR="00743B54">
        <w:t>in</w:t>
      </w:r>
      <w:r>
        <w:t xml:space="preserve"> the JS files, and the variable added called “</w:t>
      </w:r>
      <w:proofErr w:type="spellStart"/>
      <w:r>
        <w:t>serverAddress</w:t>
      </w:r>
      <w:proofErr w:type="spellEnd"/>
      <w:r>
        <w:t xml:space="preserve">”. By default EasyRTC demo’s don’t have the first line seen in the below image for our </w:t>
      </w:r>
      <w:r w:rsidR="00743B54">
        <w:t>connect function which is “</w:t>
      </w:r>
      <w:proofErr w:type="spellStart"/>
      <w:proofErr w:type="gramStart"/>
      <w:r w:rsidR="00743B54">
        <w:t>easyrtc.setSocketUrl</w:t>
      </w:r>
      <w:proofErr w:type="spellEnd"/>
      <w:proofErr w:type="gramEnd"/>
      <w:r w:rsidR="00743B54">
        <w:t xml:space="preserve">”, this is very important to add when hosting the Web files outside the EasyRTC server, it points our connections to the EasyRTC signaling we set up and hosted locally on port </w:t>
      </w:r>
      <w:r w:rsidR="00743B54" w:rsidRPr="00743B54">
        <w:rPr>
          <w:rFonts w:ascii="Palatino Linotype" w:hAnsi="Palatino Linotype"/>
        </w:rPr>
        <w:t>8443</w:t>
      </w:r>
      <w:r w:rsidR="00743B54">
        <w:t>. It can also be set to point to a different local machine on your network or a remote machine, hosting a</w:t>
      </w:r>
      <w:r w:rsidR="00B77541">
        <w:t>n</w:t>
      </w:r>
      <w:r w:rsidR="00743B54">
        <w:t xml:space="preserve"> EasyRTC server.</w:t>
      </w:r>
    </w:p>
    <w:p w:rsidR="00743B54" w:rsidRDefault="0053074A">
      <w:r>
        <w:rPr>
          <w:noProof/>
        </w:rPr>
        <w:drawing>
          <wp:inline distT="0" distB="0" distL="0" distR="0">
            <wp:extent cx="5943600" cy="2552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r w:rsidR="00743B54">
        <w:br w:type="page"/>
      </w:r>
    </w:p>
    <w:p w:rsidR="00743B54" w:rsidRDefault="00743B54" w:rsidP="00F8749C">
      <w:pPr>
        <w:pStyle w:val="Heading2"/>
      </w:pPr>
      <w:bookmarkStart w:id="10" w:name="_Toc12013262"/>
      <w:r>
        <w:lastRenderedPageBreak/>
        <w:t>2.4</w:t>
      </w:r>
      <w:r w:rsidR="00F8749C">
        <w:t xml:space="preserve"> Testing Live Chat Support</w:t>
      </w:r>
      <w:bookmarkEnd w:id="10"/>
    </w:p>
    <w:p w:rsidR="0053074A" w:rsidRDefault="00F8749C" w:rsidP="00583A18">
      <w:r>
        <w:t xml:space="preserve">The following 3 images show the browser address for the accessing the HTML </w:t>
      </w:r>
      <w:proofErr w:type="gramStart"/>
      <w:r>
        <w:t>views, and</w:t>
      </w:r>
      <w:proofErr w:type="gramEnd"/>
      <w:r>
        <w:t xml:space="preserve"> show that the Li</w:t>
      </w:r>
      <w:r w:rsidR="00B77541">
        <w:t>v</w:t>
      </w:r>
      <w:r>
        <w:t>e Chat Support system is fully working, the first you can see the administrator view, with 2 visitors connected as seen in the next 2 images. We can see the number of connections, and buttons for sending a message to individuals or to all the visitors at once. Chat shows messages sent as Admin to all or to an individual, and response from visitors where the strange looking code in brackets is the identification for the user inside the EasyRTC server and is used to know who you will send a message to individually as an administrator.</w:t>
      </w:r>
    </w:p>
    <w:p w:rsidR="00C860F5" w:rsidRDefault="0053074A" w:rsidP="00583A18">
      <w:r>
        <w:rPr>
          <w:noProof/>
        </w:rPr>
        <w:drawing>
          <wp:inline distT="0" distB="0" distL="0" distR="0">
            <wp:extent cx="5943600" cy="44672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467225"/>
                    </a:xfrm>
                    <a:prstGeom prst="rect">
                      <a:avLst/>
                    </a:prstGeom>
                    <a:noFill/>
                    <a:ln>
                      <a:noFill/>
                    </a:ln>
                  </pic:spPr>
                </pic:pic>
              </a:graphicData>
            </a:graphic>
          </wp:inline>
        </w:drawing>
      </w:r>
    </w:p>
    <w:p w:rsidR="006A77A8" w:rsidRDefault="00F8749C">
      <w:r>
        <w:t>For visitors</w:t>
      </w:r>
      <w:r w:rsidR="006A77A8">
        <w:t>,</w:t>
      </w:r>
      <w:r>
        <w:t xml:space="preserve"> messages to and from the admin can be seen, while messages from other visitors cannot be seen or sent providing total Live Chat Support privacy between you and your visitors. See the following 2 images </w:t>
      </w:r>
      <w:r w:rsidR="006A77A8">
        <w:t xml:space="preserve">on the next page </w:t>
      </w:r>
      <w:r>
        <w:t xml:space="preserve">which show </w:t>
      </w:r>
      <w:r w:rsidR="00B77541">
        <w:t>chat</w:t>
      </w:r>
      <w:r>
        <w:t xml:space="preserve"> from the aspect of those 2 visitors seen in the administrator</w:t>
      </w:r>
      <w:r w:rsidR="006A77A8">
        <w:t xml:space="preserve"> image above.</w:t>
      </w:r>
      <w:r>
        <w:t xml:space="preserve"> Todd and </w:t>
      </w:r>
      <w:r w:rsidR="006A77A8">
        <w:t>Hayden,</w:t>
      </w:r>
      <w:r>
        <w:t xml:space="preserve"> need help with different things</w:t>
      </w:r>
      <w:r w:rsidR="006A77A8">
        <w:t xml:space="preserve"> and are communicating with the administrator</w:t>
      </w:r>
      <w:r>
        <w:t xml:space="preserve">. </w:t>
      </w:r>
      <w:r w:rsidR="006A77A8">
        <w:t>To wrap up implementation, EasyRTC is working and seems to suit the name, it was not to difficult to work with or code for and is easy to implement which has been done here successfully without issues. Also, these views can easily be embedded on any Web pages.</w:t>
      </w:r>
      <w:r w:rsidR="006A77A8">
        <w:br w:type="page"/>
      </w:r>
    </w:p>
    <w:p w:rsidR="0053074A" w:rsidRDefault="0053074A" w:rsidP="00583A18">
      <w:r>
        <w:rPr>
          <w:noProof/>
        </w:rPr>
        <w:lastRenderedPageBreak/>
        <w:drawing>
          <wp:inline distT="0" distB="0" distL="0" distR="0">
            <wp:extent cx="5695950" cy="3669506"/>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4995" cy="3675333"/>
                    </a:xfrm>
                    <a:prstGeom prst="rect">
                      <a:avLst/>
                    </a:prstGeom>
                    <a:noFill/>
                    <a:ln>
                      <a:noFill/>
                    </a:ln>
                  </pic:spPr>
                </pic:pic>
              </a:graphicData>
            </a:graphic>
          </wp:inline>
        </w:drawing>
      </w:r>
    </w:p>
    <w:p w:rsidR="006A77A8" w:rsidRPr="006A77A8" w:rsidRDefault="0053074A">
      <w:r>
        <w:rPr>
          <w:noProof/>
        </w:rPr>
        <w:drawing>
          <wp:inline distT="0" distB="0" distL="0" distR="0">
            <wp:extent cx="5657850" cy="3696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72792" cy="3705981"/>
                    </a:xfrm>
                    <a:prstGeom prst="rect">
                      <a:avLst/>
                    </a:prstGeom>
                    <a:noFill/>
                    <a:ln>
                      <a:noFill/>
                    </a:ln>
                  </pic:spPr>
                </pic:pic>
              </a:graphicData>
            </a:graphic>
          </wp:inline>
        </w:drawing>
      </w:r>
      <w:r w:rsidR="006A77A8">
        <w:br w:type="page"/>
      </w:r>
    </w:p>
    <w:p w:rsidR="00583A18" w:rsidRDefault="00451844" w:rsidP="00583A18">
      <w:pPr>
        <w:pStyle w:val="Heading1"/>
      </w:pPr>
      <w:bookmarkStart w:id="11" w:name="_Toc12013263"/>
      <w:r>
        <w:lastRenderedPageBreak/>
        <w:t xml:space="preserve">3. </w:t>
      </w:r>
      <w:r w:rsidR="00583A18">
        <w:t xml:space="preserve">Problems </w:t>
      </w:r>
      <w:r w:rsidR="0026414A">
        <w:t>With The Technology</w:t>
      </w:r>
      <w:bookmarkEnd w:id="11"/>
    </w:p>
    <w:p w:rsidR="00F21221" w:rsidRDefault="00D73EFE" w:rsidP="00D73EFE">
      <w:pPr>
        <w:pStyle w:val="Heading2"/>
      </w:pPr>
      <w:bookmarkStart w:id="12" w:name="_Toc12013264"/>
      <w:r>
        <w:t>3.1 EasyRTC</w:t>
      </w:r>
      <w:bookmarkEnd w:id="12"/>
    </w:p>
    <w:p w:rsidR="00505EA2" w:rsidRPr="00E46B26" w:rsidRDefault="00901848" w:rsidP="00583A18">
      <w:pPr>
        <w:rPr>
          <w:b/>
        </w:rPr>
      </w:pPr>
      <w:r w:rsidRPr="00E46B26">
        <w:rPr>
          <w:b/>
        </w:rPr>
        <w:t>Scalability:</w:t>
      </w:r>
    </w:p>
    <w:p w:rsidR="00901848" w:rsidRDefault="00901848" w:rsidP="00901848">
      <w:pPr>
        <w:rPr>
          <w:shd w:val="clear" w:color="auto" w:fill="FFFFFF"/>
        </w:rPr>
      </w:pPr>
      <w:r>
        <w:t>“</w:t>
      </w:r>
      <w:r>
        <w:rPr>
          <w:shd w:val="clear" w:color="auto" w:fill="FFFFFF"/>
        </w:rPr>
        <w:t>The default behavior of EasyRTC server can cause scaling issues. But good news is you can tweak server</w:t>
      </w:r>
      <w:r w:rsidR="00B77541">
        <w:rPr>
          <w:shd w:val="clear" w:color="auto" w:fill="FFFFFF"/>
        </w:rPr>
        <w:t>-</w:t>
      </w:r>
      <w:r>
        <w:rPr>
          <w:shd w:val="clear" w:color="auto" w:fill="FFFFFF"/>
        </w:rPr>
        <w:t>side events to handle huge traffic.”</w:t>
      </w:r>
      <w:r w:rsidR="00E46B26">
        <w:rPr>
          <w:shd w:val="clear" w:color="auto" w:fill="FFFFFF"/>
        </w:rPr>
        <w:t xml:space="preserve"> </w:t>
      </w:r>
      <w:sdt>
        <w:sdtPr>
          <w:rPr>
            <w:shd w:val="clear" w:color="auto" w:fill="FFFFFF"/>
          </w:rPr>
          <w:id w:val="-677349501"/>
          <w:citation/>
        </w:sdtPr>
        <w:sdtEndPr/>
        <w:sdtContent>
          <w:r w:rsidR="00E46B26">
            <w:rPr>
              <w:shd w:val="clear" w:color="auto" w:fill="FFFFFF"/>
            </w:rPr>
            <w:fldChar w:fldCharType="begin"/>
          </w:r>
          <w:r w:rsidR="00E46B26">
            <w:rPr>
              <w:shd w:val="clear" w:color="auto" w:fill="FFFFFF"/>
            </w:rPr>
            <w:instrText xml:space="preserve"> CITATION Lal19 \l 1033 </w:instrText>
          </w:r>
          <w:r w:rsidR="00E46B26">
            <w:rPr>
              <w:shd w:val="clear" w:color="auto" w:fill="FFFFFF"/>
            </w:rPr>
            <w:fldChar w:fldCharType="separate"/>
          </w:r>
          <w:r w:rsidR="00E46B26" w:rsidRPr="00E46B26">
            <w:rPr>
              <w:noProof/>
              <w:shd w:val="clear" w:color="auto" w:fill="FFFFFF"/>
            </w:rPr>
            <w:t>(Khattar, 2019)</w:t>
          </w:r>
          <w:r w:rsidR="00E46B26">
            <w:rPr>
              <w:shd w:val="clear" w:color="auto" w:fill="FFFFFF"/>
            </w:rPr>
            <w:fldChar w:fldCharType="end"/>
          </w:r>
        </w:sdtContent>
      </w:sdt>
    </w:p>
    <w:p w:rsidR="00E46B26" w:rsidRDefault="00E46B26" w:rsidP="00901848">
      <w:r>
        <w:t>To do</w:t>
      </w:r>
      <w:r w:rsidRPr="00E46B26">
        <w:t xml:space="preserve"> signaling, EasyRTC uses </w:t>
      </w:r>
      <w:r>
        <w:t xml:space="preserve">the </w:t>
      </w:r>
      <w:r w:rsidRPr="00E46B26">
        <w:t xml:space="preserve">socket.io </w:t>
      </w:r>
      <w:r>
        <w:t>module</w:t>
      </w:r>
      <w:r w:rsidRPr="00E46B26">
        <w:t xml:space="preserve"> on node.js. </w:t>
      </w:r>
      <w:proofErr w:type="spellStart"/>
      <w:r>
        <w:t>Khattar</w:t>
      </w:r>
      <w:proofErr w:type="spellEnd"/>
      <w:r>
        <w:t xml:space="preserve"> (2019) done</w:t>
      </w:r>
      <w:r w:rsidRPr="00E46B26">
        <w:t xml:space="preserve"> load test</w:t>
      </w:r>
      <w:r>
        <w:t>ing of the</w:t>
      </w:r>
      <w:r w:rsidRPr="00E46B26">
        <w:t xml:space="preserve"> EasyRTC server implementation</w:t>
      </w:r>
      <w:r>
        <w:t xml:space="preserve"> and discovered interesting results which any developer who will build with EasyRTC should read up on and become familiar </w:t>
      </w:r>
      <w:proofErr w:type="gramStart"/>
      <w:r>
        <w:t>with</w:t>
      </w:r>
      <w:r w:rsidR="00B77541">
        <w:t>,</w:t>
      </w:r>
      <w:r>
        <w:t xml:space="preserve"> </w:t>
      </w:r>
      <w:r w:rsidR="00B77541">
        <w:t>and</w:t>
      </w:r>
      <w:proofErr w:type="gramEnd"/>
      <w:r w:rsidR="00B77541">
        <w:t xml:space="preserve"> try to </w:t>
      </w:r>
      <w:r>
        <w:t xml:space="preserve">avoid </w:t>
      </w:r>
      <w:r w:rsidR="00B77541">
        <w:t>the same problems</w:t>
      </w:r>
      <w:r w:rsidRPr="00E46B26">
        <w:t>.</w:t>
      </w:r>
    </w:p>
    <w:p w:rsidR="00E46B26" w:rsidRPr="00E46B26" w:rsidRDefault="00E46B26" w:rsidP="00901848">
      <w:r>
        <w:t xml:space="preserve">Full Article: </w:t>
      </w:r>
      <w:hyperlink r:id="rId34" w:history="1">
        <w:r w:rsidRPr="00E46B26">
          <w:rPr>
            <w:rStyle w:val="Hyperlink"/>
          </w:rPr>
          <w:t>https://www.hackerearth.com/practice/notes/lalitkhattar/load-testing-easyrtc-1/</w:t>
        </w:r>
      </w:hyperlink>
    </w:p>
    <w:p w:rsidR="00901848" w:rsidRDefault="00E46B26" w:rsidP="00583A18">
      <w:r>
        <w:t>Current &amp; Past Issues:</w:t>
      </w:r>
    </w:p>
    <w:p w:rsidR="00583A18" w:rsidRDefault="00E46B26" w:rsidP="00583A18">
      <w:r>
        <w:t xml:space="preserve">The </w:t>
      </w:r>
      <w:sdt>
        <w:sdtPr>
          <w:id w:val="346765910"/>
          <w:citation/>
        </w:sdtPr>
        <w:sdtEndPr/>
        <w:sdtContent>
          <w:r w:rsidR="00EC05C2">
            <w:fldChar w:fldCharType="begin"/>
          </w:r>
          <w:r w:rsidR="00EC05C2">
            <w:instrText xml:space="preserve"> CITATION Pri19 \l 1033 </w:instrText>
          </w:r>
          <w:r w:rsidR="00EC05C2">
            <w:fldChar w:fldCharType="separate"/>
          </w:r>
          <w:r w:rsidR="00EC05C2">
            <w:rPr>
              <w:noProof/>
            </w:rPr>
            <w:t>(Priologic, 2019)</w:t>
          </w:r>
          <w:r w:rsidR="00EC05C2">
            <w:fldChar w:fldCharType="end"/>
          </w:r>
        </w:sdtContent>
      </w:sdt>
      <w:r w:rsidR="00EC05C2">
        <w:t xml:space="preserve"> repository</w:t>
      </w:r>
      <w:r>
        <w:t xml:space="preserve"> has a place for developers using EasyRTC to post a thread about any issues they encounter with EasyRTC where the creators and contributors can assist with resolving issues regardless of if they are EasyRTC related, Node.js issues or the most common WebRTC issues the team there are happy to help, and make updates to EasyRTC to resolve issues as needed</w:t>
      </w:r>
      <w:r w:rsidR="00EC05C2">
        <w:t xml:space="preserve"> which leads to regular updates and improvements, there has been to many issues to start listing them here, but many have been resolved, fixed or had solutions mentioned where it has been a mistake from the developer.</w:t>
      </w:r>
    </w:p>
    <w:p w:rsidR="00EC05C2" w:rsidRDefault="00EC05C2" w:rsidP="00583A18">
      <w:r>
        <w:t>I highly recommend looking at the latest issues to get an idea of what they are, any solutions and take note of the dates for when the issues where raised.</w:t>
      </w:r>
    </w:p>
    <w:p w:rsidR="00EC05C2" w:rsidRDefault="00EC05C2" w:rsidP="00583A18">
      <w:r>
        <w:t xml:space="preserve">EasyRTC Issues: </w:t>
      </w:r>
      <w:hyperlink r:id="rId35" w:history="1">
        <w:r>
          <w:rPr>
            <w:rStyle w:val="Hyperlink"/>
          </w:rPr>
          <w:t>https://github.com/priologic/easyrtc/issues</w:t>
        </w:r>
      </w:hyperlink>
    </w:p>
    <w:p w:rsidR="00D73EFE" w:rsidRDefault="00D73EFE" w:rsidP="00D73EFE">
      <w:pPr>
        <w:pStyle w:val="Heading2"/>
      </w:pPr>
      <w:bookmarkStart w:id="13" w:name="_Toc12013265"/>
      <w:r>
        <w:t>3.2 Node.js</w:t>
      </w:r>
      <w:bookmarkEnd w:id="13"/>
    </w:p>
    <w:p w:rsidR="00EC05C2" w:rsidRPr="00EC05C2" w:rsidRDefault="00EC05C2" w:rsidP="00583A18">
      <w:pPr>
        <w:rPr>
          <w:b/>
        </w:rPr>
      </w:pPr>
      <w:r w:rsidRPr="00EC05C2">
        <w:rPr>
          <w:b/>
        </w:rPr>
        <w:t>Server-Side Web Application with a Relational Database:</w:t>
      </w:r>
    </w:p>
    <w:p w:rsidR="00583A18" w:rsidRDefault="00690C9D" w:rsidP="00583A18">
      <w:r>
        <w:t>“</w:t>
      </w:r>
      <w:r w:rsidRPr="00690C9D">
        <w:t>Using Node.js with a relational database is still quite a pain</w:t>
      </w:r>
      <w:r w:rsidR="00166CC3">
        <w:t xml:space="preserve">. </w:t>
      </w:r>
      <w:r w:rsidRPr="00690C9D">
        <w:t xml:space="preserve">Do yourself a </w:t>
      </w:r>
      <w:proofErr w:type="spellStart"/>
      <w:r w:rsidRPr="00690C9D">
        <w:t>favour</w:t>
      </w:r>
      <w:proofErr w:type="spellEnd"/>
      <w:r w:rsidRPr="00690C9D">
        <w:t xml:space="preserve"> and pick up any other environment like Rails, Django, or ASP.Net MVC if you’re trying to perform relational operations.</w:t>
      </w:r>
      <w:r>
        <w:t xml:space="preserve">” </w:t>
      </w:r>
      <w:sdt>
        <w:sdtPr>
          <w:id w:val="976184145"/>
          <w:citation/>
        </w:sdtPr>
        <w:sdtEndPr/>
        <w:sdtContent>
          <w:r>
            <w:fldChar w:fldCharType="begin"/>
          </w:r>
          <w:r>
            <w:instrText xml:space="preserve"> CITATION Tom17 \l 1033 </w:instrText>
          </w:r>
          <w:r>
            <w:fldChar w:fldCharType="separate"/>
          </w:r>
          <w:r>
            <w:rPr>
              <w:noProof/>
            </w:rPr>
            <w:t>(Capan, 2017)</w:t>
          </w:r>
          <w:r>
            <w:fldChar w:fldCharType="end"/>
          </w:r>
        </w:sdtContent>
      </w:sdt>
    </w:p>
    <w:p w:rsidR="00166CC3" w:rsidRDefault="00166CC3" w:rsidP="00583A18">
      <w:r w:rsidRPr="00166CC3">
        <w:t xml:space="preserve">Relational DB tools for Node.js still </w:t>
      </w:r>
      <w:proofErr w:type="gramStart"/>
      <w:r>
        <w:t>require</w:t>
      </w:r>
      <w:proofErr w:type="gramEnd"/>
      <w:r>
        <w:t xml:space="preserve"> further development.</w:t>
      </w:r>
    </w:p>
    <w:p w:rsidR="00166CC3" w:rsidRPr="00166CC3" w:rsidRDefault="00166CC3" w:rsidP="00583A18">
      <w:pPr>
        <w:rPr>
          <w:b/>
        </w:rPr>
      </w:pPr>
      <w:r w:rsidRPr="00166CC3">
        <w:rPr>
          <w:b/>
        </w:rPr>
        <w:t>Heavy Server-Side Computation/Processing:</w:t>
      </w:r>
    </w:p>
    <w:p w:rsidR="00166CC3" w:rsidRDefault="00166CC3" w:rsidP="00583A18">
      <w:r>
        <w:t>“</w:t>
      </w:r>
      <w:r w:rsidRPr="00166CC3">
        <w:t>Any CPU intensive computation will block Node.js responsiveness, so a threaded platform is a better approach. Alternatively, you could try scaling out the computation</w:t>
      </w:r>
      <w:r>
        <w:t xml:space="preserve">” </w:t>
      </w:r>
      <w:sdt>
        <w:sdtPr>
          <w:id w:val="-472825271"/>
          <w:citation/>
        </w:sdtPr>
        <w:sdtEndPr/>
        <w:sdtContent>
          <w:r>
            <w:fldChar w:fldCharType="begin"/>
          </w:r>
          <w:r>
            <w:instrText xml:space="preserve"> CITATION Tom17 \l 1033 </w:instrText>
          </w:r>
          <w:r>
            <w:fldChar w:fldCharType="separate"/>
          </w:r>
          <w:r>
            <w:rPr>
              <w:noProof/>
            </w:rPr>
            <w:t>(Capan, 2017)</w:t>
          </w:r>
          <w:r>
            <w:fldChar w:fldCharType="end"/>
          </w:r>
        </w:sdtContent>
      </w:sdt>
    </w:p>
    <w:p w:rsidR="00166CC3" w:rsidRDefault="00166CC3" w:rsidP="00583A18">
      <w:r w:rsidRPr="00166CC3">
        <w:t xml:space="preserve">Node.js is single-threaded </w:t>
      </w:r>
      <w:r>
        <w:t>using</w:t>
      </w:r>
      <w:r w:rsidRPr="00166CC3">
        <w:t xml:space="preserve"> </w:t>
      </w:r>
      <w:r>
        <w:t>just one</w:t>
      </w:r>
      <w:r w:rsidRPr="00166CC3">
        <w:t xml:space="preserve"> CPU core</w:t>
      </w:r>
      <w:r>
        <w:t xml:space="preserve"> to run unless distributed across multiple servers.</w:t>
      </w:r>
    </w:p>
    <w:p w:rsidR="00166CC3" w:rsidRDefault="00166CC3" w:rsidP="00583A18">
      <w:pPr>
        <w:rPr>
          <w:b/>
        </w:rPr>
      </w:pPr>
      <w:r w:rsidRPr="00166CC3">
        <w:rPr>
          <w:b/>
        </w:rPr>
        <w:t xml:space="preserve">Other Node.js Problems according to </w:t>
      </w:r>
      <w:sdt>
        <w:sdtPr>
          <w:rPr>
            <w:b/>
          </w:rPr>
          <w:id w:val="-1155992932"/>
          <w:citation/>
        </w:sdtPr>
        <w:sdtEndPr/>
        <w:sdtContent>
          <w:r w:rsidRPr="00166CC3">
            <w:rPr>
              <w:b/>
            </w:rPr>
            <w:fldChar w:fldCharType="begin"/>
          </w:r>
          <w:r w:rsidRPr="00166CC3">
            <w:rPr>
              <w:b/>
            </w:rPr>
            <w:instrText xml:space="preserve"> CITATION Ric18 \l 1033 </w:instrText>
          </w:r>
          <w:r w:rsidRPr="00166CC3">
            <w:rPr>
              <w:b/>
            </w:rPr>
            <w:fldChar w:fldCharType="separate"/>
          </w:r>
          <w:r w:rsidRPr="00166CC3">
            <w:rPr>
              <w:b/>
              <w:noProof/>
            </w:rPr>
            <w:t>(Chamberlain, 2018)</w:t>
          </w:r>
          <w:r w:rsidRPr="00166CC3">
            <w:rPr>
              <w:b/>
            </w:rPr>
            <w:fldChar w:fldCharType="end"/>
          </w:r>
        </w:sdtContent>
      </w:sdt>
      <w:r>
        <w:rPr>
          <w:b/>
        </w:rPr>
        <w:t xml:space="preserve"> are</w:t>
      </w:r>
      <w:r w:rsidRPr="00166CC3">
        <w:rPr>
          <w:b/>
        </w:rPr>
        <w:t>:</w:t>
      </w:r>
    </w:p>
    <w:p w:rsidR="00166CC3" w:rsidRDefault="00166CC3" w:rsidP="00166CC3">
      <w:pPr>
        <w:pStyle w:val="ListParagraph"/>
        <w:numPr>
          <w:ilvl w:val="0"/>
          <w:numId w:val="5"/>
        </w:numPr>
      </w:pPr>
      <w:r w:rsidRPr="00166CC3">
        <w:lastRenderedPageBreak/>
        <w:t>Common Node.js deployment problems</w:t>
      </w:r>
    </w:p>
    <w:p w:rsidR="00166CC3" w:rsidRDefault="00166CC3" w:rsidP="00166CC3">
      <w:pPr>
        <w:pStyle w:val="ListParagraph"/>
        <w:numPr>
          <w:ilvl w:val="0"/>
          <w:numId w:val="5"/>
        </w:numPr>
      </w:pPr>
      <w:r w:rsidRPr="00166CC3">
        <w:t>Uncaught exceptions or error events in JavaScript code</w:t>
      </w:r>
    </w:p>
    <w:p w:rsidR="00166CC3" w:rsidRDefault="00166CC3" w:rsidP="00166CC3">
      <w:pPr>
        <w:pStyle w:val="ListParagraph"/>
        <w:numPr>
          <w:ilvl w:val="0"/>
          <w:numId w:val="5"/>
        </w:numPr>
      </w:pPr>
      <w:r w:rsidRPr="00166CC3">
        <w:t>Excessive memory usage, which may result in an out-of-memory error</w:t>
      </w:r>
    </w:p>
    <w:p w:rsidR="00166CC3" w:rsidRDefault="00166CC3" w:rsidP="00166CC3">
      <w:pPr>
        <w:pStyle w:val="ListParagraph"/>
        <w:numPr>
          <w:ilvl w:val="0"/>
          <w:numId w:val="5"/>
        </w:numPr>
      </w:pPr>
      <w:r w:rsidRPr="00166CC3">
        <w:t>Unresponsive application, possibly looping or hanging</w:t>
      </w:r>
    </w:p>
    <w:p w:rsidR="00166CC3" w:rsidRDefault="00166CC3" w:rsidP="00166CC3">
      <w:pPr>
        <w:pStyle w:val="ListParagraph"/>
        <w:numPr>
          <w:ilvl w:val="0"/>
          <w:numId w:val="5"/>
        </w:numPr>
      </w:pPr>
      <w:r w:rsidRPr="00166CC3">
        <w:t>Poor performance</w:t>
      </w:r>
    </w:p>
    <w:p w:rsidR="00166CC3" w:rsidRDefault="00166CC3" w:rsidP="00166CC3">
      <w:pPr>
        <w:pStyle w:val="ListParagraph"/>
        <w:numPr>
          <w:ilvl w:val="0"/>
          <w:numId w:val="5"/>
        </w:numPr>
      </w:pPr>
      <w:r w:rsidRPr="00166CC3">
        <w:t>Crash or abort in native code</w:t>
      </w:r>
    </w:p>
    <w:p w:rsidR="00EC05C2" w:rsidRDefault="00166CC3" w:rsidP="00583A18">
      <w:r>
        <w:t xml:space="preserve">Full article with solutions: </w:t>
      </w:r>
      <w:hyperlink r:id="rId36" w:history="1">
        <w:r w:rsidRPr="00166CC3">
          <w:rPr>
            <w:rStyle w:val="Hyperlink"/>
          </w:rPr>
          <w:t>https://developer.ibm.com/articles/6-reasons-your-node-js-apps-are-failing/</w:t>
        </w:r>
      </w:hyperlink>
    </w:p>
    <w:p w:rsidR="00D73EFE" w:rsidRDefault="00D73EFE" w:rsidP="00D73EFE">
      <w:pPr>
        <w:pStyle w:val="Heading2"/>
      </w:pPr>
      <w:bookmarkStart w:id="14" w:name="_Toc12013266"/>
      <w:r>
        <w:t>3.3 WebRTC</w:t>
      </w:r>
      <w:bookmarkEnd w:id="14"/>
    </w:p>
    <w:p w:rsidR="00D73EFE" w:rsidRDefault="00142B1E" w:rsidP="00583A18">
      <w:r>
        <w:t xml:space="preserve">According to </w:t>
      </w:r>
      <w:sdt>
        <w:sdtPr>
          <w:id w:val="1406491674"/>
          <w:citation/>
        </w:sdtPr>
        <w:sdtEndPr/>
        <w:sdtContent>
          <w:r w:rsidR="00015CF6">
            <w:fldChar w:fldCharType="begin"/>
          </w:r>
          <w:r w:rsidR="00015CF6">
            <w:instrText xml:space="preserve"> CITATION Tsa18 \l 1033 </w:instrText>
          </w:r>
          <w:r w:rsidR="00015CF6">
            <w:fldChar w:fldCharType="separate"/>
          </w:r>
          <w:r w:rsidR="00015CF6">
            <w:rPr>
              <w:noProof/>
            </w:rPr>
            <w:t>(Levent-Levi, 2018)</w:t>
          </w:r>
          <w:r w:rsidR="00015CF6">
            <w:fldChar w:fldCharType="end"/>
          </w:r>
        </w:sdtContent>
      </w:sdt>
      <w:r w:rsidR="00015CF6">
        <w:t>, there are 5 common issues that occur with WebRTC to avoid:</w:t>
      </w:r>
    </w:p>
    <w:p w:rsidR="00015CF6" w:rsidRDefault="00015CF6" w:rsidP="00015CF6">
      <w:pPr>
        <w:pStyle w:val="ListParagraph"/>
        <w:numPr>
          <w:ilvl w:val="0"/>
          <w:numId w:val="6"/>
        </w:numPr>
      </w:pPr>
      <w:r w:rsidRPr="00015CF6">
        <w:t>Failing to Configure STUN/TURN</w:t>
      </w:r>
    </w:p>
    <w:p w:rsidR="00015CF6" w:rsidRDefault="00015CF6" w:rsidP="00015CF6">
      <w:pPr>
        <w:pStyle w:val="ListParagraph"/>
        <w:numPr>
          <w:ilvl w:val="0"/>
          <w:numId w:val="6"/>
        </w:numPr>
      </w:pPr>
      <w:r w:rsidRPr="00015CF6">
        <w:t>Selecting the WRONG Signaling Framework</w:t>
      </w:r>
    </w:p>
    <w:p w:rsidR="00015CF6" w:rsidRDefault="00015CF6" w:rsidP="00015CF6">
      <w:pPr>
        <w:pStyle w:val="ListParagraph"/>
        <w:numPr>
          <w:ilvl w:val="0"/>
          <w:numId w:val="6"/>
        </w:numPr>
      </w:pPr>
      <w:r w:rsidRPr="00015CF6">
        <w:t>Not Using Media Servers When You Should</w:t>
      </w:r>
    </w:p>
    <w:p w:rsidR="00015CF6" w:rsidRDefault="00015CF6" w:rsidP="00015CF6">
      <w:pPr>
        <w:pStyle w:val="ListParagraph"/>
        <w:numPr>
          <w:ilvl w:val="0"/>
          <w:numId w:val="6"/>
        </w:numPr>
      </w:pPr>
      <w:r w:rsidRPr="00015CF6">
        <w:t>Thinking Short-Term</w:t>
      </w:r>
    </w:p>
    <w:p w:rsidR="00015CF6" w:rsidRDefault="00015CF6" w:rsidP="00015CF6">
      <w:pPr>
        <w:pStyle w:val="ListParagraph"/>
        <w:numPr>
          <w:ilvl w:val="0"/>
          <w:numId w:val="6"/>
        </w:numPr>
      </w:pPr>
      <w:r w:rsidRPr="00015CF6">
        <w:t>Failing to Understand WebRTC</w:t>
      </w:r>
    </w:p>
    <w:p w:rsidR="00015CF6" w:rsidRDefault="00015CF6" w:rsidP="00015CF6">
      <w:r>
        <w:t xml:space="preserve">“Code older than a year is stale or dead already. WebRTC is still too new and too dynamic. That said, it isn’t as if you have a choice anymore. Flash is dying, and there’s no other serious alternative to WebRTC.” </w:t>
      </w:r>
      <w:sdt>
        <w:sdtPr>
          <w:id w:val="1519574843"/>
          <w:citation/>
        </w:sdtPr>
        <w:sdtEndPr/>
        <w:sdtContent>
          <w:r>
            <w:fldChar w:fldCharType="begin"/>
          </w:r>
          <w:r>
            <w:instrText xml:space="preserve"> CITATION Tsa18 \l 1033 </w:instrText>
          </w:r>
          <w:r>
            <w:fldChar w:fldCharType="separate"/>
          </w:r>
          <w:r>
            <w:rPr>
              <w:noProof/>
            </w:rPr>
            <w:t>(Levent-Levi, 2018)</w:t>
          </w:r>
          <w:r>
            <w:fldChar w:fldCharType="end"/>
          </w:r>
        </w:sdtContent>
      </w:sdt>
    </w:p>
    <w:p w:rsidR="00015CF6" w:rsidRDefault="00015CF6">
      <w:r>
        <w:t xml:space="preserve">Full article &amp; solutions: </w:t>
      </w:r>
      <w:hyperlink r:id="rId37" w:history="1">
        <w:r>
          <w:rPr>
            <w:rStyle w:val="Hyperlink"/>
          </w:rPr>
          <w:t>https://bloggeek.me/mistakes-developing-webrtc-applications/</w:t>
        </w:r>
      </w:hyperlink>
    </w:p>
    <w:p w:rsidR="00FC409E" w:rsidRDefault="00FC409E">
      <w:r>
        <w:t xml:space="preserve">The </w:t>
      </w:r>
      <w:r w:rsidR="00E94F09">
        <w:t>Easy</w:t>
      </w:r>
      <w:r>
        <w:t>RTC website also has a page up which outlines clearly the problems and solutions with WebRTC which any serious developer using EasyRTC should read over and become familiar with.</w:t>
      </w:r>
    </w:p>
    <w:p w:rsidR="00FC409E" w:rsidRDefault="00FC409E">
      <w:r>
        <w:t>“</w:t>
      </w:r>
      <w:r w:rsidRPr="00FC409E">
        <w:t>Many of these issues are general WebRTC or browser issues and not specific to EasyRTC</w:t>
      </w:r>
      <w:r>
        <w:t>…</w:t>
      </w:r>
      <w:r w:rsidRPr="00FC409E">
        <w:t xml:space="preserve"> these will become less frequent as</w:t>
      </w:r>
      <w:r>
        <w:t xml:space="preserve">… </w:t>
      </w:r>
      <w:r w:rsidRPr="00FC409E">
        <w:t>browsers are updated.</w:t>
      </w:r>
      <w:r>
        <w:t xml:space="preserve">” </w:t>
      </w:r>
      <w:sdt>
        <w:sdtPr>
          <w:id w:val="-734086073"/>
          <w:citation/>
        </w:sdtPr>
        <w:sdtEndPr/>
        <w:sdtContent>
          <w:r>
            <w:fldChar w:fldCharType="begin"/>
          </w:r>
          <w:r>
            <w:instrText xml:space="preserve"> CITATION Eas19 \l 1033 </w:instrText>
          </w:r>
          <w:r>
            <w:fldChar w:fldCharType="separate"/>
          </w:r>
          <w:r>
            <w:rPr>
              <w:noProof/>
            </w:rPr>
            <w:t>(EasyRTC - WebRTC Problems, 2019)</w:t>
          </w:r>
          <w:r>
            <w:fldChar w:fldCharType="end"/>
          </w:r>
        </w:sdtContent>
      </w:sdt>
    </w:p>
    <w:p w:rsidR="00FC409E" w:rsidRDefault="00FC409E" w:rsidP="00FC409E">
      <w:pPr>
        <w:pStyle w:val="ListParagraph"/>
        <w:numPr>
          <w:ilvl w:val="0"/>
          <w:numId w:val="7"/>
        </w:numPr>
      </w:pPr>
      <w:r w:rsidRPr="00FC409E">
        <w:t>Permission</w:t>
      </w:r>
      <w:r w:rsidR="00A9795B">
        <w:t xml:space="preserve"> </w:t>
      </w:r>
      <w:r w:rsidRPr="00FC409E">
        <w:t>Denied</w:t>
      </w:r>
      <w:r w:rsidR="00A9795B">
        <w:t xml:space="preserve"> </w:t>
      </w:r>
      <w:r w:rsidRPr="00FC409E">
        <w:t xml:space="preserve">Error </w:t>
      </w:r>
      <w:r w:rsidR="00A9795B">
        <w:t>w</w:t>
      </w:r>
      <w:r w:rsidRPr="00FC409E">
        <w:t xml:space="preserve">hen </w:t>
      </w:r>
      <w:r w:rsidR="00A9795B">
        <w:t>c</w:t>
      </w:r>
      <w:r w:rsidRPr="00FC409E">
        <w:t xml:space="preserve">reating </w:t>
      </w:r>
      <w:r w:rsidR="00A9795B">
        <w:t>a</w:t>
      </w:r>
      <w:r w:rsidRPr="00FC409E">
        <w:t xml:space="preserve"> Local Media Stream</w:t>
      </w:r>
    </w:p>
    <w:p w:rsidR="00FC409E" w:rsidRDefault="00FC409E" w:rsidP="00FC409E">
      <w:pPr>
        <w:pStyle w:val="ListParagraph"/>
        <w:numPr>
          <w:ilvl w:val="0"/>
          <w:numId w:val="7"/>
        </w:numPr>
      </w:pPr>
      <w:r w:rsidRPr="00FC409E">
        <w:t>No Self Video</w:t>
      </w:r>
    </w:p>
    <w:p w:rsidR="00FC409E" w:rsidRDefault="00FC409E" w:rsidP="00FC409E">
      <w:pPr>
        <w:pStyle w:val="ListParagraph"/>
        <w:numPr>
          <w:ilvl w:val="0"/>
          <w:numId w:val="7"/>
        </w:numPr>
      </w:pPr>
      <w:r w:rsidRPr="00FC409E">
        <w:t xml:space="preserve">No Video </w:t>
      </w:r>
      <w:r w:rsidR="00A9795B">
        <w:t>s</w:t>
      </w:r>
      <w:r w:rsidRPr="00FC409E">
        <w:t xml:space="preserve">ent </w:t>
      </w:r>
      <w:r w:rsidR="00A9795B">
        <w:t>t</w:t>
      </w:r>
      <w:r w:rsidRPr="00FC409E">
        <w:t>o Peer</w:t>
      </w:r>
    </w:p>
    <w:p w:rsidR="00FC409E" w:rsidRDefault="00FC409E" w:rsidP="00FC409E">
      <w:pPr>
        <w:pStyle w:val="ListParagraph"/>
        <w:numPr>
          <w:ilvl w:val="0"/>
          <w:numId w:val="7"/>
        </w:numPr>
      </w:pPr>
      <w:r w:rsidRPr="00FC409E">
        <w:t>Lag and slow connections</w:t>
      </w:r>
    </w:p>
    <w:p w:rsidR="00FC409E" w:rsidRDefault="00FC409E" w:rsidP="00FC409E">
      <w:pPr>
        <w:pStyle w:val="ListParagraph"/>
        <w:numPr>
          <w:ilvl w:val="0"/>
          <w:numId w:val="7"/>
        </w:numPr>
      </w:pPr>
      <w:r w:rsidRPr="00FC409E">
        <w:t>Delays in Video or Audio</w:t>
      </w:r>
    </w:p>
    <w:p w:rsidR="00FC409E" w:rsidRDefault="00FC409E" w:rsidP="00FC409E">
      <w:pPr>
        <w:pStyle w:val="ListParagraph"/>
        <w:numPr>
          <w:ilvl w:val="0"/>
          <w:numId w:val="7"/>
        </w:numPr>
      </w:pPr>
      <w:r w:rsidRPr="00FC409E">
        <w:t>Picture Quality</w:t>
      </w:r>
    </w:p>
    <w:p w:rsidR="00FC409E" w:rsidRDefault="00FC409E" w:rsidP="00FC409E">
      <w:pPr>
        <w:pStyle w:val="ListParagraph"/>
        <w:numPr>
          <w:ilvl w:val="0"/>
          <w:numId w:val="7"/>
        </w:numPr>
      </w:pPr>
      <w:r w:rsidRPr="00FC409E">
        <w:t>Sound Quality</w:t>
      </w:r>
    </w:p>
    <w:p w:rsidR="00451844" w:rsidRPr="00FC409E" w:rsidRDefault="00FC409E" w:rsidP="00FC409E">
      <w:r>
        <w:t xml:space="preserve">Full article &amp; solutions: </w:t>
      </w:r>
      <w:hyperlink r:id="rId38" w:history="1">
        <w:r>
          <w:rPr>
            <w:rStyle w:val="Hyperlink"/>
          </w:rPr>
          <w:t>https://easyrtc.com/docs/easyrtc_webrtc_problems.php</w:t>
        </w:r>
      </w:hyperlink>
      <w:r w:rsidR="00451844">
        <w:br w:type="page"/>
      </w:r>
    </w:p>
    <w:p w:rsidR="00583A18" w:rsidRDefault="00451844" w:rsidP="00583A18">
      <w:pPr>
        <w:pStyle w:val="Heading1"/>
      </w:pPr>
      <w:bookmarkStart w:id="15" w:name="_Toc12013267"/>
      <w:r>
        <w:lastRenderedPageBreak/>
        <w:t xml:space="preserve">4. </w:t>
      </w:r>
      <w:r w:rsidR="00583A18">
        <w:t xml:space="preserve">Impact </w:t>
      </w:r>
      <w:r w:rsidR="0026414A">
        <w:t>Of Th</w:t>
      </w:r>
      <w:r w:rsidR="00776B10">
        <w:t>e</w:t>
      </w:r>
      <w:r w:rsidR="0026414A">
        <w:t xml:space="preserve"> Technology</w:t>
      </w:r>
      <w:bookmarkEnd w:id="15"/>
    </w:p>
    <w:p w:rsidR="00F54101" w:rsidRDefault="00F54101" w:rsidP="00F54101">
      <w:r>
        <w:t xml:space="preserve">There are three </w:t>
      </w:r>
      <w:r w:rsidR="00DD09B5">
        <w:t>main</w:t>
      </w:r>
      <w:r>
        <w:t xml:space="preserve"> developments </w:t>
      </w:r>
      <w:r w:rsidR="00DD09B5">
        <w:t>which</w:t>
      </w:r>
      <w:r>
        <w:t xml:space="preserve"> have powered </w:t>
      </w:r>
      <w:r w:rsidR="00DD09B5">
        <w:t>Easy</w:t>
      </w:r>
      <w:r>
        <w:t>RTC's impact over the last few years</w:t>
      </w:r>
      <w:r w:rsidR="00142B1E">
        <w:t>, most of which relate to its main core technology, WebRTC</w:t>
      </w:r>
      <w:r>
        <w:t>:</w:t>
      </w:r>
    </w:p>
    <w:p w:rsidR="00F54101" w:rsidRDefault="00F54101" w:rsidP="00F54101">
      <w:pPr>
        <w:pStyle w:val="ListParagraph"/>
        <w:numPr>
          <w:ilvl w:val="0"/>
          <w:numId w:val="4"/>
        </w:numPr>
      </w:pPr>
      <w:r>
        <w:t xml:space="preserve">WebRTC </w:t>
      </w:r>
      <w:r w:rsidR="00DD09B5">
        <w:t>evolving</w:t>
      </w:r>
      <w:r>
        <w:t xml:space="preserve"> into a rich technology stack.</w:t>
      </w:r>
    </w:p>
    <w:p w:rsidR="00F54101" w:rsidRDefault="00F54101" w:rsidP="00F54101">
      <w:pPr>
        <w:pStyle w:val="ListParagraph"/>
        <w:numPr>
          <w:ilvl w:val="0"/>
          <w:numId w:val="4"/>
        </w:numPr>
      </w:pPr>
      <w:r>
        <w:t xml:space="preserve">Social apps </w:t>
      </w:r>
      <w:r w:rsidR="00DD09B5">
        <w:t>rising</w:t>
      </w:r>
      <w:r>
        <w:t xml:space="preserve"> in popularity and use, </w:t>
      </w:r>
      <w:r w:rsidR="00DD09B5">
        <w:t>causing</w:t>
      </w:r>
      <w:r>
        <w:t xml:space="preserve"> new consumer expectations.</w:t>
      </w:r>
    </w:p>
    <w:p w:rsidR="00F54101" w:rsidRDefault="00F54101" w:rsidP="00F54101">
      <w:pPr>
        <w:pStyle w:val="ListParagraph"/>
        <w:numPr>
          <w:ilvl w:val="0"/>
          <w:numId w:val="4"/>
        </w:numPr>
      </w:pPr>
      <w:r>
        <w:t xml:space="preserve">A wide </w:t>
      </w:r>
      <w:r w:rsidR="00DD09B5">
        <w:t>array</w:t>
      </w:r>
      <w:r>
        <w:t xml:space="preserve"> of disruptive apps </w:t>
      </w:r>
      <w:r w:rsidR="00DD09B5">
        <w:t xml:space="preserve">that </w:t>
      </w:r>
      <w:r>
        <w:t xml:space="preserve">have emerged across </w:t>
      </w:r>
      <w:r w:rsidR="00DD09B5">
        <w:t xml:space="preserve">various </w:t>
      </w:r>
      <w:r>
        <w:t>industries.</w:t>
      </w:r>
    </w:p>
    <w:p w:rsidR="00F54101" w:rsidRDefault="00DD09B5" w:rsidP="00F54101">
      <w:r>
        <w:t xml:space="preserve">According to </w:t>
      </w:r>
      <w:sdt>
        <w:sdtPr>
          <w:id w:val="1447125568"/>
          <w:citation/>
        </w:sdtPr>
        <w:sdtEndPr/>
        <w:sdtContent>
          <w:r>
            <w:fldChar w:fldCharType="begin"/>
          </w:r>
          <w:r>
            <w:instrText xml:space="preserve"> CITATION Bad18 \l 1033 </w:instrText>
          </w:r>
          <w:r>
            <w:fldChar w:fldCharType="separate"/>
          </w:r>
          <w:r w:rsidR="00901848">
            <w:rPr>
              <w:noProof/>
            </w:rPr>
            <w:t>(Rajasekar, 2018)</w:t>
          </w:r>
          <w:r>
            <w:fldChar w:fldCharType="end"/>
          </w:r>
        </w:sdtContent>
      </w:sdt>
      <w:r>
        <w:t xml:space="preserve">, </w:t>
      </w:r>
      <w:r w:rsidR="00F54101">
        <w:t>WebRTC is not just for browsers, it is a technology stack that has seen nearly a billion dollars of investment from the various companies involved</w:t>
      </w:r>
      <w:r>
        <w:t>, and</w:t>
      </w:r>
      <w:r w:rsidR="00F54101">
        <w:t xml:space="preserve"> </w:t>
      </w:r>
      <w:r>
        <w:t>i</w:t>
      </w:r>
      <w:r w:rsidR="00F54101">
        <w:t>n addition to being built-in to modern browsers, WebRTC is available for native mobile apps, desktop apps, and embedded Internet of Things (IoT) apps.</w:t>
      </w:r>
    </w:p>
    <w:p w:rsidR="00084556" w:rsidRDefault="00084556" w:rsidP="00F54101">
      <w:r>
        <w:t>“</w:t>
      </w:r>
      <w:r w:rsidRPr="00084556">
        <w:t>WebRTC delivers benefits to users, integrators</w:t>
      </w:r>
      <w:r w:rsidR="00B77541">
        <w:t>,</w:t>
      </w:r>
      <w:r w:rsidRPr="00084556">
        <w:t xml:space="preserve"> and developers that have been less available in previous communications technologies. It’s open-source, for starters, so it’s free for all users and voice and video codecs are license-free. It also supports negotiation of media pipes and endpoints, offering efficient use of bandwidth and the best possible use of voice and video communication</w:t>
      </w:r>
      <w:r>
        <w:t xml:space="preserve">” </w:t>
      </w:r>
      <w:sdt>
        <w:sdtPr>
          <w:id w:val="-2073032773"/>
          <w:citation/>
        </w:sdtPr>
        <w:sdtEndPr/>
        <w:sdtContent>
          <w:r>
            <w:fldChar w:fldCharType="begin"/>
          </w:r>
          <w:r>
            <w:instrText xml:space="preserve"> CITATION Rac19 \l 1033 </w:instrText>
          </w:r>
          <w:r>
            <w:fldChar w:fldCharType="separate"/>
          </w:r>
          <w:r w:rsidR="00901848">
            <w:rPr>
              <w:noProof/>
            </w:rPr>
            <w:t>(Ramsey, 2019)</w:t>
          </w:r>
          <w:r>
            <w:fldChar w:fldCharType="end"/>
          </w:r>
        </w:sdtContent>
      </w:sdt>
    </w:p>
    <w:p w:rsidR="00376B13" w:rsidRDefault="00DD09B5" w:rsidP="00F54101">
      <w:r>
        <w:t>Rejasekar (2018) points out that t</w:t>
      </w:r>
      <w:r w:rsidR="00F54101">
        <w:t xml:space="preserve">he availability of this rich open source technology stack has </w:t>
      </w:r>
      <w:r>
        <w:t>impacted</w:t>
      </w:r>
      <w:r w:rsidR="00F54101">
        <w:t xml:space="preserve"> a sea</w:t>
      </w:r>
      <w:r>
        <w:t xml:space="preserve"> of</w:t>
      </w:r>
      <w:r w:rsidR="00F54101">
        <w:t xml:space="preserve"> change for enabling disruptive software development</w:t>
      </w:r>
      <w:r w:rsidR="00376B13">
        <w:t>, and</w:t>
      </w:r>
      <w:r w:rsidR="00F54101">
        <w:t xml:space="preserve"> </w:t>
      </w:r>
      <w:r w:rsidR="00376B13">
        <w:t>t</w:t>
      </w:r>
      <w:r w:rsidR="00F54101">
        <w:t>he essential benefit of WebRTC is enabling tightly integrated contextual communications</w:t>
      </w:r>
      <w:r w:rsidR="00376B13">
        <w:t xml:space="preserve"> whereby</w:t>
      </w:r>
      <w:r w:rsidR="00F54101">
        <w:t xml:space="preserve"> WebRTC is a building block within whatever disruptive workflows and innovative customer experience models developers can dream up.</w:t>
      </w:r>
    </w:p>
    <w:p w:rsidR="00305143" w:rsidRDefault="00376B13" w:rsidP="00F54101">
      <w:r>
        <w:t xml:space="preserve">Considering that most consumers are using messenger style applications to keep in touch from all over the world like </w:t>
      </w:r>
      <w:r w:rsidR="00142B1E">
        <w:t>F</w:t>
      </w:r>
      <w:r>
        <w:t xml:space="preserve">acebook, </w:t>
      </w:r>
      <w:r w:rsidR="00142B1E">
        <w:t>S</w:t>
      </w:r>
      <w:r>
        <w:t xml:space="preserve">napchat and the good old </w:t>
      </w:r>
      <w:r w:rsidR="00142B1E">
        <w:t>S</w:t>
      </w:r>
      <w:r>
        <w:t xml:space="preserve">kype, social networks have brought real-time </w:t>
      </w:r>
      <w:r w:rsidR="00305143">
        <w:t>communications</w:t>
      </w:r>
      <w:r>
        <w:t xml:space="preserve"> into the palms of well over 5 billion users revolutionizing the way we use to communicate via telephone lines or mobile calls and just dialing phone numbers. Each of these new application</w:t>
      </w:r>
      <w:r w:rsidR="00142B1E">
        <w:t>s</w:t>
      </w:r>
      <w:r>
        <w:t xml:space="preserve"> support</w:t>
      </w:r>
      <w:r w:rsidR="00B77541">
        <w:t>s</w:t>
      </w:r>
      <w:r>
        <w:t xml:space="preserve"> one push audio and video calling technology that is using WebRTC directly or some derivative of the WebRTC stack to implement this feature</w:t>
      </w:r>
      <w:r w:rsidR="00305143">
        <w:t>, so it is clear to see all around us that WebRTC is impacting the way we keep in touch with friends, family, employees</w:t>
      </w:r>
      <w:r w:rsidR="00B77541">
        <w:t>,</w:t>
      </w:r>
      <w:r w:rsidR="00305143">
        <w:t xml:space="preserve"> and consumers.</w:t>
      </w:r>
    </w:p>
    <w:p w:rsidR="00305143" w:rsidRDefault="00305143" w:rsidP="00F54101">
      <w:r>
        <w:t>“</w:t>
      </w:r>
      <w:r w:rsidRPr="00305143">
        <w:t xml:space="preserve">Within healthcare, </w:t>
      </w:r>
      <w:r>
        <w:t>…</w:t>
      </w:r>
      <w:r w:rsidRPr="00305143">
        <w:t xml:space="preserve"> live video is essential to all kinds of use cases, including remote doctor/patient appointments, online therapy, group therapies, healthy lifestyle counseling, clinical reviews, and even remote experts in operating room theaters</w:t>
      </w:r>
      <w:r>
        <w:t>…</w:t>
      </w:r>
      <w:r w:rsidRPr="00305143">
        <w:t xml:space="preserve"> Within education,</w:t>
      </w:r>
      <w:r w:rsidR="00142B1E">
        <w:t xml:space="preserve"> for</w:t>
      </w:r>
      <w:r w:rsidRPr="00305143">
        <w:t xml:space="preserve"> academic</w:t>
      </w:r>
      <w:r w:rsidR="00142B1E">
        <w:t>,</w:t>
      </w:r>
      <w:r w:rsidRPr="00305143">
        <w:t xml:space="preserve"> commercial training and certification, there are again many hundreds of WebRTC-based apps delivering online classrooms, tutoring sessions, community learning groups, and more.</w:t>
      </w:r>
      <w:r>
        <w:t xml:space="preserve">” </w:t>
      </w:r>
      <w:sdt>
        <w:sdtPr>
          <w:id w:val="-1221362445"/>
          <w:citation/>
        </w:sdtPr>
        <w:sdtEndPr/>
        <w:sdtContent>
          <w:r>
            <w:fldChar w:fldCharType="begin"/>
          </w:r>
          <w:r>
            <w:instrText xml:space="preserve"> CITATION Bad18 \l 1033 </w:instrText>
          </w:r>
          <w:r>
            <w:fldChar w:fldCharType="separate"/>
          </w:r>
          <w:r w:rsidR="00901848">
            <w:rPr>
              <w:noProof/>
            </w:rPr>
            <w:t>(Rajasekar, 2018)</w:t>
          </w:r>
          <w:r>
            <w:fldChar w:fldCharType="end"/>
          </w:r>
        </w:sdtContent>
      </w:sdt>
    </w:p>
    <w:p w:rsidR="00583A18" w:rsidRDefault="00305143" w:rsidP="00F54101">
      <w:r>
        <w:t>So EasyRTC is really a WebRTC enabler that allows developers to start building web</w:t>
      </w:r>
      <w:r w:rsidR="00B77541">
        <w:t>-</w:t>
      </w:r>
      <w:r>
        <w:t xml:space="preserve">based real-time communication, and can be used for just about anything you can imagine totally changing the way that communications are happening today and will undoubtedly impact the future of communication since it is the only technology that is providing </w:t>
      </w:r>
      <w:r w:rsidR="00084556">
        <w:t>cross</w:t>
      </w:r>
      <w:r w:rsidR="00B77541">
        <w:t>-</w:t>
      </w:r>
      <w:r w:rsidR="00084556">
        <w:t xml:space="preserve">platform support, is totally free to use, has no licensing fees for the codecs, and providing a </w:t>
      </w:r>
      <w:r w:rsidR="00084556" w:rsidRPr="00084556">
        <w:t>communicat</w:t>
      </w:r>
      <w:r w:rsidR="00084556">
        <w:t xml:space="preserve">ion solution, </w:t>
      </w:r>
      <w:r w:rsidR="00084556" w:rsidRPr="00084556">
        <w:t>via a common set of protocols</w:t>
      </w:r>
      <w:r w:rsidR="00084556">
        <w:t>.</w:t>
      </w:r>
      <w:r w:rsidR="0026414A">
        <w:br w:type="page"/>
      </w:r>
    </w:p>
    <w:bookmarkStart w:id="16" w:name="_Toc12013268" w:displacedByCustomXml="next"/>
    <w:sdt>
      <w:sdtPr>
        <w:rPr>
          <w:rFonts w:asciiTheme="minorHAnsi" w:eastAsiaTheme="minorEastAsia" w:hAnsiTheme="minorHAnsi" w:cstheme="minorBidi"/>
          <w:caps w:val="0"/>
          <w:color w:val="auto"/>
          <w:spacing w:val="0"/>
        </w:rPr>
        <w:id w:val="983052138"/>
        <w:docPartObj>
          <w:docPartGallery w:val="Bibliographies"/>
          <w:docPartUnique/>
        </w:docPartObj>
      </w:sdtPr>
      <w:sdtEndPr/>
      <w:sdtContent>
        <w:p w:rsidR="0026414A" w:rsidRDefault="00451844">
          <w:pPr>
            <w:pStyle w:val="Heading1"/>
          </w:pPr>
          <w:r>
            <w:t>5. R</w:t>
          </w:r>
          <w:r w:rsidR="0026414A">
            <w:t>eferences</w:t>
          </w:r>
          <w:bookmarkEnd w:id="16"/>
        </w:p>
        <w:sdt>
          <w:sdtPr>
            <w:id w:val="-573587230"/>
            <w:bibliography/>
          </w:sdtPr>
          <w:sdtEndPr/>
          <w:sdtContent>
            <w:p w:rsidR="00901848" w:rsidRDefault="0026414A" w:rsidP="00901848">
              <w:pPr>
                <w:pStyle w:val="Bibliography"/>
                <w:ind w:left="720" w:hanging="720"/>
                <w:rPr>
                  <w:noProof/>
                  <w:sz w:val="24"/>
                  <w:szCs w:val="24"/>
                </w:rPr>
              </w:pPr>
              <w:r>
                <w:fldChar w:fldCharType="begin"/>
              </w:r>
              <w:r>
                <w:instrText xml:space="preserve"> BIBLIOGRAPHY </w:instrText>
              </w:r>
              <w:r>
                <w:fldChar w:fldCharType="separate"/>
              </w:r>
              <w:r w:rsidR="00901848">
                <w:rPr>
                  <w:noProof/>
                </w:rPr>
                <w:t xml:space="preserve">Capan, T. (2017). </w:t>
              </w:r>
              <w:r w:rsidR="00901848">
                <w:rPr>
                  <w:i/>
                  <w:iCs/>
                  <w:noProof/>
                </w:rPr>
                <w:t>Why the hell would you use Node.js</w:t>
              </w:r>
              <w:r w:rsidR="00901848">
                <w:rPr>
                  <w:noProof/>
                </w:rPr>
                <w:t>. Retrieved from Medium.com: https://medium.com/the-node-js-collection/why-the-hell-would-you-use-node-js-4b053b94ab8e</w:t>
              </w:r>
            </w:p>
            <w:p w:rsidR="00901848" w:rsidRDefault="00901848" w:rsidP="00901848">
              <w:pPr>
                <w:pStyle w:val="Bibliography"/>
                <w:ind w:left="720" w:hanging="720"/>
                <w:rPr>
                  <w:noProof/>
                </w:rPr>
              </w:pPr>
              <w:r>
                <w:rPr>
                  <w:noProof/>
                </w:rPr>
                <w:t xml:space="preserve">Chamberlain, R. (2018). </w:t>
              </w:r>
              <w:r>
                <w:rPr>
                  <w:i/>
                  <w:iCs/>
                  <w:noProof/>
                </w:rPr>
                <w:t>6 reasons your node.js apps are failing</w:t>
              </w:r>
              <w:r>
                <w:rPr>
                  <w:noProof/>
                </w:rPr>
                <w:t>. Retrieved from IBM: https://developer.ibm.com/articles/6-reasons-your-node-js-apps-are-failing/</w:t>
              </w:r>
            </w:p>
            <w:p w:rsidR="00901848" w:rsidRDefault="00901848" w:rsidP="00901848">
              <w:pPr>
                <w:pStyle w:val="Bibliography"/>
                <w:ind w:left="720" w:hanging="720"/>
                <w:rPr>
                  <w:noProof/>
                </w:rPr>
              </w:pPr>
              <w:r>
                <w:rPr>
                  <w:noProof/>
                </w:rPr>
                <w:t xml:space="preserve">EasyRTC - WebRTC Problems. (2019). </w:t>
              </w:r>
              <w:r>
                <w:rPr>
                  <w:i/>
                  <w:iCs/>
                  <w:noProof/>
                </w:rPr>
                <w:t>WebRTC Problems</w:t>
              </w:r>
              <w:r>
                <w:rPr>
                  <w:noProof/>
                </w:rPr>
                <w:t>. Retrieved from EasyRTC: https://easyrtc.com/docs/easyrtc_webrtc_problems.php</w:t>
              </w:r>
            </w:p>
            <w:p w:rsidR="00901848" w:rsidRDefault="00901848" w:rsidP="00901848">
              <w:pPr>
                <w:pStyle w:val="Bibliography"/>
                <w:ind w:left="720" w:hanging="720"/>
                <w:rPr>
                  <w:noProof/>
                </w:rPr>
              </w:pPr>
              <w:r>
                <w:rPr>
                  <w:noProof/>
                </w:rPr>
                <w:t xml:space="preserve">EasyRTC. (2019). </w:t>
              </w:r>
              <w:r>
                <w:rPr>
                  <w:i/>
                  <w:iCs/>
                  <w:noProof/>
                </w:rPr>
                <w:t>EasyRTC</w:t>
              </w:r>
              <w:r>
                <w:rPr>
                  <w:noProof/>
                </w:rPr>
                <w:t>. Retrieved from EasyRTC: https://www.easyrtc.com/</w:t>
              </w:r>
            </w:p>
            <w:p w:rsidR="00901848" w:rsidRDefault="00901848" w:rsidP="00901848">
              <w:pPr>
                <w:pStyle w:val="Bibliography"/>
                <w:ind w:left="720" w:hanging="720"/>
                <w:rPr>
                  <w:noProof/>
                </w:rPr>
              </w:pPr>
              <w:r>
                <w:rPr>
                  <w:noProof/>
                </w:rPr>
                <w:t xml:space="preserve">Khattar, L. (2019). </w:t>
              </w:r>
              <w:r>
                <w:rPr>
                  <w:i/>
                  <w:iCs/>
                  <w:noProof/>
                </w:rPr>
                <w:t>Load testing EasyRTC</w:t>
              </w:r>
              <w:r>
                <w:rPr>
                  <w:noProof/>
                </w:rPr>
                <w:t>. Retrieved from HackerEarth: https://www.hackerearth.com/practice/notes/lalitkhattar/load-testing-easyrtc-1/</w:t>
              </w:r>
            </w:p>
            <w:p w:rsidR="00901848" w:rsidRDefault="00901848" w:rsidP="00901848">
              <w:pPr>
                <w:pStyle w:val="Bibliography"/>
                <w:ind w:left="720" w:hanging="720"/>
                <w:rPr>
                  <w:noProof/>
                </w:rPr>
              </w:pPr>
              <w:r>
                <w:rPr>
                  <w:noProof/>
                </w:rPr>
                <w:t xml:space="preserve">Levent-Levi, T. (2018). </w:t>
              </w:r>
              <w:r>
                <w:rPr>
                  <w:i/>
                  <w:iCs/>
                  <w:noProof/>
                </w:rPr>
                <w:t>Mistakes developing WebRTC applications</w:t>
              </w:r>
              <w:r>
                <w:rPr>
                  <w:noProof/>
                </w:rPr>
                <w:t>. Retrieved from BlogGeek: https://bloggeek.me/mistakes-developing-webrtc-applications/</w:t>
              </w:r>
            </w:p>
            <w:p w:rsidR="00901848" w:rsidRDefault="00901848" w:rsidP="00901848">
              <w:pPr>
                <w:pStyle w:val="Bibliography"/>
                <w:ind w:left="720" w:hanging="720"/>
                <w:rPr>
                  <w:noProof/>
                </w:rPr>
              </w:pPr>
              <w:r>
                <w:rPr>
                  <w:noProof/>
                </w:rPr>
                <w:t xml:space="preserve">Priologic. (2019). </w:t>
              </w:r>
              <w:r>
                <w:rPr>
                  <w:i/>
                  <w:iCs/>
                  <w:noProof/>
                </w:rPr>
                <w:t>Priologic - EasyRTC</w:t>
              </w:r>
              <w:r>
                <w:rPr>
                  <w:noProof/>
                </w:rPr>
                <w:t>. Retrieved from GItHub: https://github.com/priologic/easyrtc/issues</w:t>
              </w:r>
            </w:p>
            <w:p w:rsidR="00901848" w:rsidRDefault="00901848" w:rsidP="00901848">
              <w:pPr>
                <w:pStyle w:val="Bibliography"/>
                <w:ind w:left="720" w:hanging="720"/>
                <w:rPr>
                  <w:noProof/>
                </w:rPr>
              </w:pPr>
              <w:r>
                <w:rPr>
                  <w:noProof/>
                </w:rPr>
                <w:t xml:space="preserve">Rajasekar, B. (2018, March 07). </w:t>
              </w:r>
              <w:r>
                <w:rPr>
                  <w:i/>
                  <w:iCs/>
                  <w:noProof/>
                </w:rPr>
                <w:t>WebRTC Wave Now Unstoppable</w:t>
              </w:r>
              <w:r>
                <w:rPr>
                  <w:noProof/>
                </w:rPr>
                <w:t>. Retrieved from NoJitter.com: https://www.nojitter.com/webrtc-wave-now-unstoppable</w:t>
              </w:r>
            </w:p>
            <w:p w:rsidR="00901848" w:rsidRDefault="00901848" w:rsidP="00901848">
              <w:pPr>
                <w:pStyle w:val="Bibliography"/>
                <w:ind w:left="720" w:hanging="720"/>
                <w:rPr>
                  <w:noProof/>
                </w:rPr>
              </w:pPr>
              <w:r>
                <w:rPr>
                  <w:noProof/>
                </w:rPr>
                <w:t xml:space="preserve">Ramsey, R. (2019). </w:t>
              </w:r>
              <w:r>
                <w:rPr>
                  <w:i/>
                  <w:iCs/>
                  <w:noProof/>
                </w:rPr>
                <w:t>Exploring the impact of webrtc communications</w:t>
              </w:r>
              <w:r>
                <w:rPr>
                  <w:noProof/>
                </w:rPr>
                <w:t>. Retrieved from WebRTCworld.com: http://www.webrtcworld.com/topics/webrtc-world/articles/376527-exploring-impact-webrtc-communications-collaboration.htm</w:t>
              </w:r>
            </w:p>
            <w:p w:rsidR="00901848" w:rsidRDefault="00901848" w:rsidP="00901848">
              <w:pPr>
                <w:pStyle w:val="Bibliography"/>
                <w:ind w:left="720" w:hanging="720"/>
                <w:rPr>
                  <w:noProof/>
                </w:rPr>
              </w:pPr>
              <w:r>
                <w:rPr>
                  <w:noProof/>
                </w:rPr>
                <w:t xml:space="preserve">The Google Chrome Team. (2019). </w:t>
              </w:r>
              <w:r>
                <w:rPr>
                  <w:i/>
                  <w:iCs/>
                  <w:noProof/>
                </w:rPr>
                <w:t>WebRTC</w:t>
              </w:r>
              <w:r>
                <w:rPr>
                  <w:noProof/>
                </w:rPr>
                <w:t>. Retrieved from WebRTC: https://webrtc.org/</w:t>
              </w:r>
            </w:p>
            <w:p w:rsidR="00901848" w:rsidRDefault="00901848" w:rsidP="00901848">
              <w:pPr>
                <w:pStyle w:val="Bibliography"/>
                <w:ind w:left="720" w:hanging="720"/>
                <w:rPr>
                  <w:noProof/>
                </w:rPr>
              </w:pPr>
              <w:r>
                <w:rPr>
                  <w:noProof/>
                </w:rPr>
                <w:t xml:space="preserve">Thétiot, H. (2019, March). </w:t>
              </w:r>
              <w:r>
                <w:rPr>
                  <w:i/>
                  <w:iCs/>
                  <w:noProof/>
                </w:rPr>
                <w:t>Priologic - EasyRTC</w:t>
              </w:r>
              <w:r>
                <w:rPr>
                  <w:noProof/>
                </w:rPr>
                <w:t>. Retrieved from GitHub: https://github.com/priologic/easyrtc</w:t>
              </w:r>
            </w:p>
            <w:p w:rsidR="00901848" w:rsidRDefault="00901848" w:rsidP="00901848">
              <w:pPr>
                <w:pStyle w:val="Bibliography"/>
                <w:ind w:left="720" w:hanging="720"/>
                <w:rPr>
                  <w:noProof/>
                </w:rPr>
              </w:pPr>
              <w:r>
                <w:rPr>
                  <w:noProof/>
                </w:rPr>
                <w:t xml:space="preserve">w3schools. (2019). </w:t>
              </w:r>
              <w:r>
                <w:rPr>
                  <w:i/>
                  <w:iCs/>
                  <w:noProof/>
                </w:rPr>
                <w:t>Node.JS</w:t>
              </w:r>
              <w:r>
                <w:rPr>
                  <w:noProof/>
                </w:rPr>
                <w:t>. Retrieved from w3schools: https://www.w3schools.com/nodejs/default.asp</w:t>
              </w:r>
            </w:p>
            <w:p w:rsidR="0026414A" w:rsidRDefault="0026414A" w:rsidP="00901848">
              <w:r>
                <w:rPr>
                  <w:b/>
                  <w:bCs/>
                  <w:noProof/>
                </w:rPr>
                <w:fldChar w:fldCharType="end"/>
              </w:r>
            </w:p>
          </w:sdtContent>
        </w:sdt>
      </w:sdtContent>
    </w:sdt>
    <w:p w:rsidR="00583A18" w:rsidRPr="00583A18" w:rsidRDefault="00583A18" w:rsidP="00583A18"/>
    <w:sectPr w:rsidR="00583A18" w:rsidRPr="00583A18" w:rsidSect="00100F89">
      <w:footerReference w:type="default" r:id="rId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3B36" w:rsidRDefault="00043B36">
      <w:pPr>
        <w:spacing w:after="0" w:line="240" w:lineRule="auto"/>
      </w:pPr>
      <w:r>
        <w:separator/>
      </w:r>
    </w:p>
  </w:endnote>
  <w:endnote w:type="continuationSeparator" w:id="0">
    <w:p w:rsidR="00043B36" w:rsidRDefault="00043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355156872"/>
      <w:docPartObj>
        <w:docPartGallery w:val="Page Numbers (Bottom of Page)"/>
        <w:docPartUnique/>
      </w:docPartObj>
    </w:sdtPr>
    <w:sdtEndPr>
      <w:rPr>
        <w:noProof/>
      </w:rPr>
    </w:sdtEndPr>
    <w:sdtContent>
      <w:p w:rsidR="00A215F4" w:rsidRPr="00100F89" w:rsidRDefault="00A215F4" w:rsidP="00100F89">
        <w:pPr>
          <w:pStyle w:val="Footer"/>
          <w:jc w:val="right"/>
          <w:rPr>
            <w:noProof/>
            <w:sz w:val="20"/>
            <w:szCs w:val="20"/>
          </w:rPr>
        </w:pPr>
        <w:r w:rsidRPr="00100F89">
          <w:rPr>
            <w:sz w:val="20"/>
            <w:szCs w:val="20"/>
          </w:rPr>
          <w:fldChar w:fldCharType="begin"/>
        </w:r>
        <w:r w:rsidRPr="00100F89">
          <w:rPr>
            <w:sz w:val="20"/>
            <w:szCs w:val="20"/>
          </w:rPr>
          <w:instrText xml:space="preserve"> PAGE   \* MERGEFORMAT </w:instrText>
        </w:r>
        <w:r w:rsidRPr="00100F89">
          <w:rPr>
            <w:sz w:val="20"/>
            <w:szCs w:val="20"/>
          </w:rPr>
          <w:fldChar w:fldCharType="separate"/>
        </w:r>
        <w:r>
          <w:rPr>
            <w:noProof/>
            <w:sz w:val="20"/>
            <w:szCs w:val="20"/>
          </w:rPr>
          <w:t>2</w:t>
        </w:r>
        <w:r w:rsidRPr="00100F89">
          <w:rPr>
            <w:noProof/>
            <w:sz w:val="20"/>
            <w:szCs w:val="20"/>
          </w:rPr>
          <w:fldChar w:fldCharType="end"/>
        </w:r>
      </w:p>
      <w:p w:rsidR="00A215F4" w:rsidRPr="00100F89" w:rsidRDefault="00A215F4" w:rsidP="00583A18">
        <w:pPr>
          <w:pStyle w:val="Footer"/>
          <w:rPr>
            <w:noProof/>
            <w:sz w:val="20"/>
            <w:szCs w:val="20"/>
          </w:rPr>
        </w:pPr>
        <w:r>
          <w:rPr>
            <w:noProof/>
            <w:sz w:val="20"/>
            <w:szCs w:val="20"/>
          </w:rPr>
          <w:t>WEB701</w:t>
        </w:r>
        <w:r w:rsidRPr="00100F89">
          <w:rPr>
            <w:noProof/>
            <w:sz w:val="20"/>
            <w:szCs w:val="20"/>
          </w:rPr>
          <w:t xml:space="preserve"> – </w:t>
        </w:r>
        <w:r w:rsidR="006F1714">
          <w:rPr>
            <w:noProof/>
            <w:sz w:val="20"/>
            <w:szCs w:val="20"/>
          </w:rPr>
          <w:t>Project</w:t>
        </w:r>
        <w:r w:rsidRPr="00100F89">
          <w:rPr>
            <w:noProof/>
            <w:sz w:val="20"/>
            <w:szCs w:val="20"/>
          </w:rPr>
          <w:t xml:space="preserve"> #</w:t>
        </w:r>
        <w:r w:rsidR="006F1714">
          <w:rPr>
            <w:noProof/>
            <w:sz w:val="20"/>
            <w:szCs w:val="20"/>
          </w:rPr>
          <w:t>2</w:t>
        </w:r>
        <w:r w:rsidRPr="00100F89">
          <w:rPr>
            <w:noProof/>
            <w:sz w:val="20"/>
            <w:szCs w:val="20"/>
          </w:rPr>
          <w:t xml:space="preserve"> - </w:t>
        </w:r>
        <w:r w:rsidRPr="00583A18">
          <w:rPr>
            <w:noProof/>
            <w:sz w:val="20"/>
            <w:szCs w:val="20"/>
          </w:rPr>
          <w:t xml:space="preserve">Exploring </w:t>
        </w:r>
        <w:r>
          <w:rPr>
            <w:noProof/>
            <w:sz w:val="20"/>
            <w:szCs w:val="20"/>
          </w:rPr>
          <w:t>&amp;</w:t>
        </w:r>
        <w:r w:rsidRPr="00583A18">
          <w:rPr>
            <w:noProof/>
            <w:sz w:val="20"/>
            <w:szCs w:val="20"/>
          </w:rPr>
          <w:t xml:space="preserve"> </w:t>
        </w:r>
        <w:r>
          <w:rPr>
            <w:noProof/>
            <w:sz w:val="20"/>
            <w:szCs w:val="20"/>
          </w:rPr>
          <w:t>D</w:t>
        </w:r>
        <w:r w:rsidRPr="00583A18">
          <w:rPr>
            <w:noProof/>
            <w:sz w:val="20"/>
            <w:szCs w:val="20"/>
          </w:rPr>
          <w:t xml:space="preserve">eveloping </w:t>
        </w:r>
        <w:r>
          <w:rPr>
            <w:noProof/>
            <w:sz w:val="20"/>
            <w:szCs w:val="20"/>
          </w:rPr>
          <w:t>cutting</w:t>
        </w:r>
        <w:r w:rsidRPr="00583A18">
          <w:rPr>
            <w:noProof/>
            <w:sz w:val="20"/>
            <w:szCs w:val="20"/>
          </w:rPr>
          <w:t xml:space="preserve"> edge Web Tec</w:t>
        </w:r>
        <w:r>
          <w:rPr>
            <w:noProof/>
            <w:sz w:val="20"/>
            <w:szCs w:val="20"/>
          </w:rPr>
          <w:t>h</w:t>
        </w:r>
      </w:p>
      <w:p w:rsidR="00A215F4" w:rsidRDefault="00A215F4" w:rsidP="00100F89">
        <w:pPr>
          <w:pStyle w:val="Footer"/>
          <w:rPr>
            <w:noProof/>
            <w:sz w:val="20"/>
            <w:szCs w:val="20"/>
          </w:rPr>
        </w:pPr>
        <w:r>
          <w:rPr>
            <w:noProof/>
            <w:sz w:val="20"/>
            <w:szCs w:val="20"/>
          </w:rPr>
          <w:t>Dean Stanley-Hunt</w:t>
        </w:r>
      </w:p>
      <w:p w:rsidR="00A215F4" w:rsidRPr="00100F89" w:rsidRDefault="006F1714" w:rsidP="00100F89">
        <w:pPr>
          <w:pStyle w:val="Footer"/>
          <w:rPr>
            <w:noProof/>
            <w:sz w:val="20"/>
            <w:szCs w:val="20"/>
          </w:rPr>
        </w:pPr>
        <w:r>
          <w:rPr>
            <w:noProof/>
            <w:sz w:val="20"/>
            <w:szCs w:val="20"/>
          </w:rPr>
          <w:t>21</w:t>
        </w:r>
        <w:r w:rsidR="00A215F4">
          <w:rPr>
            <w:noProof/>
            <w:sz w:val="20"/>
            <w:szCs w:val="20"/>
          </w:rPr>
          <w:t>/06/2019</w:t>
        </w:r>
      </w:p>
    </w:sdtContent>
  </w:sdt>
  <w:p w:rsidR="00A215F4" w:rsidRDefault="00A21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3B36" w:rsidRDefault="00043B36">
      <w:pPr>
        <w:spacing w:after="0" w:line="240" w:lineRule="auto"/>
      </w:pPr>
      <w:r>
        <w:separator/>
      </w:r>
    </w:p>
  </w:footnote>
  <w:footnote w:type="continuationSeparator" w:id="0">
    <w:p w:rsidR="00043B36" w:rsidRDefault="00043B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03B61"/>
    <w:multiLevelType w:val="hybridMultilevel"/>
    <w:tmpl w:val="8808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916E9"/>
    <w:multiLevelType w:val="hybridMultilevel"/>
    <w:tmpl w:val="30B4B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81F5E"/>
    <w:multiLevelType w:val="hybridMultilevel"/>
    <w:tmpl w:val="33547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5B36BC"/>
    <w:multiLevelType w:val="hybridMultilevel"/>
    <w:tmpl w:val="06426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7720A2"/>
    <w:multiLevelType w:val="hybridMultilevel"/>
    <w:tmpl w:val="471C6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14556"/>
    <w:multiLevelType w:val="multilevel"/>
    <w:tmpl w:val="8F506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6"/>
  </w:num>
  <w:num w:numId="4">
    <w:abstractNumId w:val="4"/>
  </w:num>
  <w:num w:numId="5">
    <w:abstractNumId w:val="0"/>
  </w:num>
  <w:num w:numId="6">
    <w:abstractNumId w:val="5"/>
  </w:num>
  <w:num w:numId="7">
    <w:abstractNumId w:val="3"/>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tzQ3NzYwMbUwMjdT0lEKTi0uzszPAykwNKgFAN7mpBQtAAAA"/>
  </w:docVars>
  <w:rsids>
    <w:rsidRoot w:val="00100F89"/>
    <w:rsid w:val="00015CF6"/>
    <w:rsid w:val="00043B36"/>
    <w:rsid w:val="000758E6"/>
    <w:rsid w:val="00084556"/>
    <w:rsid w:val="000D5017"/>
    <w:rsid w:val="00100F89"/>
    <w:rsid w:val="00142B1E"/>
    <w:rsid w:val="00166C49"/>
    <w:rsid w:val="00166CC3"/>
    <w:rsid w:val="0020257D"/>
    <w:rsid w:val="002134E6"/>
    <w:rsid w:val="002379EA"/>
    <w:rsid w:val="0026414A"/>
    <w:rsid w:val="002F0DDD"/>
    <w:rsid w:val="00305143"/>
    <w:rsid w:val="00335CD0"/>
    <w:rsid w:val="00372335"/>
    <w:rsid w:val="0037248B"/>
    <w:rsid w:val="00376B13"/>
    <w:rsid w:val="00390FD6"/>
    <w:rsid w:val="004317C7"/>
    <w:rsid w:val="004406C7"/>
    <w:rsid w:val="00442FA1"/>
    <w:rsid w:val="00451844"/>
    <w:rsid w:val="004520FA"/>
    <w:rsid w:val="00453C59"/>
    <w:rsid w:val="004B25DF"/>
    <w:rsid w:val="004D5661"/>
    <w:rsid w:val="004E033C"/>
    <w:rsid w:val="00505EA2"/>
    <w:rsid w:val="0053074A"/>
    <w:rsid w:val="00583A18"/>
    <w:rsid w:val="00605CBD"/>
    <w:rsid w:val="0061787A"/>
    <w:rsid w:val="00690C9D"/>
    <w:rsid w:val="006A30D1"/>
    <w:rsid w:val="006A77A8"/>
    <w:rsid w:val="006F1714"/>
    <w:rsid w:val="0071731C"/>
    <w:rsid w:val="00743B54"/>
    <w:rsid w:val="00762754"/>
    <w:rsid w:val="00776B10"/>
    <w:rsid w:val="007C21C9"/>
    <w:rsid w:val="007C771C"/>
    <w:rsid w:val="007F4AB7"/>
    <w:rsid w:val="00812825"/>
    <w:rsid w:val="00813134"/>
    <w:rsid w:val="00827FD6"/>
    <w:rsid w:val="0088428E"/>
    <w:rsid w:val="008B5A1C"/>
    <w:rsid w:val="008E7D1C"/>
    <w:rsid w:val="009005CB"/>
    <w:rsid w:val="00901848"/>
    <w:rsid w:val="009F4A35"/>
    <w:rsid w:val="00A215F4"/>
    <w:rsid w:val="00A73FFD"/>
    <w:rsid w:val="00A9795B"/>
    <w:rsid w:val="00AD127A"/>
    <w:rsid w:val="00AF6841"/>
    <w:rsid w:val="00B103BB"/>
    <w:rsid w:val="00B77541"/>
    <w:rsid w:val="00C3283C"/>
    <w:rsid w:val="00C32E3C"/>
    <w:rsid w:val="00C36600"/>
    <w:rsid w:val="00C6471A"/>
    <w:rsid w:val="00C860F5"/>
    <w:rsid w:val="00C86594"/>
    <w:rsid w:val="00CE4E5B"/>
    <w:rsid w:val="00D37BE1"/>
    <w:rsid w:val="00D72D7B"/>
    <w:rsid w:val="00D73EFE"/>
    <w:rsid w:val="00DB570B"/>
    <w:rsid w:val="00DD09B5"/>
    <w:rsid w:val="00DD6EA1"/>
    <w:rsid w:val="00DF67C7"/>
    <w:rsid w:val="00E0476E"/>
    <w:rsid w:val="00E3017B"/>
    <w:rsid w:val="00E46B26"/>
    <w:rsid w:val="00E5327D"/>
    <w:rsid w:val="00E94F09"/>
    <w:rsid w:val="00EC05C2"/>
    <w:rsid w:val="00EF33B8"/>
    <w:rsid w:val="00EF4155"/>
    <w:rsid w:val="00F21221"/>
    <w:rsid w:val="00F54101"/>
    <w:rsid w:val="00F67BFE"/>
    <w:rsid w:val="00F8749C"/>
    <w:rsid w:val="00FC409E"/>
    <w:rsid w:val="00FC4C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AC132"/>
  <w15:docId w15:val="{83C93DDA-0309-45FB-A50B-F878CE6FF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pBdr>
        <w:top w:val="single" w:sz="24" w:space="0" w:color="44546A" w:themeColor="text2"/>
        <w:left w:val="single" w:sz="24" w:space="0" w:color="44546A" w:themeColor="text2"/>
        <w:bottom w:val="single" w:sz="24" w:space="0" w:color="44546A" w:themeColor="text2"/>
        <w:right w:val="single" w:sz="24" w:space="0" w:color="44546A" w:themeColor="text2"/>
      </w:pBdr>
      <w:shd w:val="clear" w:color="auto" w:fill="44546A" w:themeFill="text2"/>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pPr>
      <w:pBdr>
        <w:top w:val="single" w:sz="24" w:space="0" w:color="D5DCE4" w:themeColor="text2" w:themeTint="33"/>
        <w:left w:val="single" w:sz="24" w:space="0" w:color="D5DCE4" w:themeColor="text2" w:themeTint="33"/>
        <w:bottom w:val="single" w:sz="24" w:space="0" w:color="D5DCE4" w:themeColor="text2" w:themeTint="33"/>
        <w:right w:val="single" w:sz="24" w:space="0" w:color="D5DCE4" w:themeColor="text2" w:themeTint="33"/>
      </w:pBdr>
      <w:shd w:val="clear" w:color="auto" w:fill="D5DCE4"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pPr>
      <w:pBdr>
        <w:top w:val="single" w:sz="6" w:space="2" w:color="44546A" w:themeColor="text2"/>
      </w:pBdr>
      <w:spacing w:before="300" w:after="0"/>
      <w:outlineLvl w:val="2"/>
    </w:pPr>
    <w:rPr>
      <w:rFonts w:asciiTheme="majorHAnsi" w:eastAsiaTheme="majorEastAsia" w:hAnsiTheme="majorHAnsi" w:cstheme="majorBidi"/>
      <w:caps/>
      <w:color w:val="222A35" w:themeColor="text2" w:themeShade="80"/>
      <w:spacing w:val="15"/>
    </w:rPr>
  </w:style>
  <w:style w:type="paragraph" w:styleId="Heading4">
    <w:name w:val="heading 4"/>
    <w:basedOn w:val="Normal"/>
    <w:next w:val="Normal"/>
    <w:link w:val="Heading4Char"/>
    <w:uiPriority w:val="9"/>
    <w:semiHidden/>
    <w:unhideWhenUsed/>
    <w:qFormat/>
    <w:pPr>
      <w:pBdr>
        <w:top w:val="dotted" w:sz="6" w:space="2" w:color="44546A" w:themeColor="text2"/>
      </w:pBdr>
      <w:spacing w:before="200" w:after="0"/>
      <w:outlineLvl w:val="3"/>
    </w:pPr>
    <w:rPr>
      <w:rFonts w:asciiTheme="majorHAnsi" w:eastAsiaTheme="majorEastAsia" w:hAnsiTheme="majorHAnsi" w:cstheme="majorBidi"/>
      <w:caps/>
      <w:color w:val="323E4F" w:themeColor="text2" w:themeShade="BF"/>
      <w:spacing w:val="10"/>
    </w:rPr>
  </w:style>
  <w:style w:type="paragraph" w:styleId="Heading5">
    <w:name w:val="heading 5"/>
    <w:basedOn w:val="Normal"/>
    <w:next w:val="Normal"/>
    <w:link w:val="Heading5Char"/>
    <w:uiPriority w:val="9"/>
    <w:semiHidden/>
    <w:unhideWhenUsed/>
    <w:qFormat/>
    <w:pPr>
      <w:pBdr>
        <w:bottom w:val="single" w:sz="6" w:space="1" w:color="44546A" w:themeColor="text2"/>
      </w:pBdr>
      <w:spacing w:before="200" w:after="0"/>
      <w:outlineLvl w:val="4"/>
    </w:pPr>
    <w:rPr>
      <w:rFonts w:asciiTheme="majorHAnsi" w:eastAsiaTheme="majorEastAsia" w:hAnsiTheme="majorHAnsi" w:cstheme="majorBidi"/>
      <w:caps/>
      <w:color w:val="323E4F" w:themeColor="text2" w:themeShade="BF"/>
      <w:spacing w:val="10"/>
    </w:rPr>
  </w:style>
  <w:style w:type="paragraph" w:styleId="Heading6">
    <w:name w:val="heading 6"/>
    <w:basedOn w:val="Normal"/>
    <w:next w:val="Normal"/>
    <w:link w:val="Heading6Char"/>
    <w:uiPriority w:val="9"/>
    <w:semiHidden/>
    <w:unhideWhenUsed/>
    <w:qFormat/>
    <w:pPr>
      <w:pBdr>
        <w:bottom w:val="dotted" w:sz="6" w:space="1" w:color="44546A" w:themeColor="text2"/>
      </w:pBdr>
      <w:spacing w:before="200" w:after="0"/>
      <w:outlineLvl w:val="5"/>
    </w:pPr>
    <w:rPr>
      <w:rFonts w:asciiTheme="majorHAnsi" w:eastAsiaTheme="majorEastAsia" w:hAnsiTheme="majorHAnsi" w:cstheme="majorBidi"/>
      <w:caps/>
      <w:color w:val="323E4F" w:themeColor="text2" w:themeShade="BF"/>
      <w:spacing w:val="10"/>
    </w:rPr>
  </w:style>
  <w:style w:type="paragraph" w:styleId="Heading7">
    <w:name w:val="heading 7"/>
    <w:basedOn w:val="Normal"/>
    <w:next w:val="Normal"/>
    <w:link w:val="Heading7Char"/>
    <w:uiPriority w:val="9"/>
    <w:semiHidden/>
    <w:unhideWhenUsed/>
    <w:qFormat/>
    <w:pPr>
      <w:spacing w:before="200" w:after="0"/>
      <w:outlineLvl w:val="6"/>
    </w:pPr>
    <w:rPr>
      <w:rFonts w:asciiTheme="majorHAnsi" w:eastAsiaTheme="majorEastAsia" w:hAnsiTheme="majorHAnsi" w:cstheme="majorBidi"/>
      <w:caps/>
      <w:color w:val="323E4F" w:themeColor="text2" w:themeShade="BF"/>
      <w:spacing w:val="10"/>
    </w:rPr>
  </w:style>
  <w:style w:type="paragraph" w:styleId="Heading8">
    <w:name w:val="heading 8"/>
    <w:basedOn w:val="Normal"/>
    <w:next w:val="Normal"/>
    <w:link w:val="Heading8Char"/>
    <w:uiPriority w:val="9"/>
    <w:semiHidden/>
    <w:unhideWhenUsed/>
    <w:qFormat/>
    <w:pPr>
      <w:spacing w:before="200" w:after="0"/>
      <w:outlineLvl w:val="7"/>
    </w:pPr>
    <w:rPr>
      <w:rFonts w:asciiTheme="majorHAnsi" w:eastAsiaTheme="majorEastAsia" w:hAnsiTheme="majorHAnsi" w:cstheme="majorBidi"/>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rFonts w:asciiTheme="majorHAnsi" w:eastAsiaTheme="majorEastAsia" w:hAnsiTheme="majorHAnsi" w:cstheme="maj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FFFFFF" w:themeColor="background1"/>
      <w:spacing w:val="15"/>
      <w:shd w:val="clear" w:color="auto" w:fill="44546A" w:themeFill="text2"/>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D5DCE4"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222A35" w:themeColor="text2" w:themeShade="80"/>
      <w:spacing w:val="15"/>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pPr>
      <w:spacing w:before="0" w:after="0"/>
    </w:pPr>
    <w:rPr>
      <w:rFonts w:asciiTheme="majorHAnsi" w:eastAsiaTheme="majorEastAsia" w:hAnsiTheme="majorHAnsi" w:cstheme="majorBidi"/>
      <w:caps/>
      <w:color w:val="44546A" w:themeColor="text2"/>
      <w:spacing w:val="10"/>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0"/>
      <w:sz w:val="52"/>
      <w:szCs w:val="52"/>
    </w:rPr>
  </w:style>
  <w:style w:type="paragraph" w:styleId="Subtitle">
    <w:name w:val="Subtitle"/>
    <w:basedOn w:val="Normal"/>
    <w:next w:val="Normal"/>
    <w:link w:val="SubtitleChar"/>
    <w:uiPriority w:val="11"/>
    <w:qFormat/>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Pr>
      <w:caps/>
      <w:color w:val="595959" w:themeColor="text1" w:themeTint="A6"/>
      <w:spacing w:val="10"/>
      <w:sz w:val="21"/>
      <w:szCs w:val="21"/>
    </w:rPr>
  </w:style>
  <w:style w:type="paragraph" w:styleId="ListParagraph">
    <w:name w:val="List Paragraph"/>
    <w:basedOn w:val="Normal"/>
    <w:uiPriority w:val="34"/>
    <w:qFormat/>
    <w:pPr>
      <w:ind w:left="720"/>
      <w:contextualSpacing/>
    </w:pPr>
  </w:style>
  <w:style w:type="character" w:styleId="SubtleReference">
    <w:name w:val="Subtle Reference"/>
    <w:uiPriority w:val="31"/>
    <w:qFormat/>
    <w:rPr>
      <w:b w:val="0"/>
      <w:bCs w:val="0"/>
      <w:color w:val="44546A" w:themeColor="text2"/>
    </w:rPr>
  </w:style>
  <w:style w:type="character" w:styleId="SubtleEmphasis">
    <w:name w:val="Subtle Emphasis"/>
    <w:uiPriority w:val="19"/>
    <w:qFormat/>
    <w:rPr>
      <w:i/>
      <w:iCs/>
      <w:color w:val="222A35" w:themeColor="text2" w:themeShade="80"/>
    </w:rPr>
  </w:style>
  <w:style w:type="character" w:styleId="Emphasis">
    <w:name w:val="Emphasis"/>
    <w:uiPriority w:val="20"/>
    <w:qFormat/>
    <w:rPr>
      <w:caps/>
      <w:color w:val="auto"/>
      <w:spacing w:val="5"/>
    </w:rPr>
  </w:style>
  <w:style w:type="paragraph" w:styleId="Quote">
    <w:name w:val="Quote"/>
    <w:basedOn w:val="Normal"/>
    <w:next w:val="Normal"/>
    <w:link w:val="QuoteChar"/>
    <w:uiPriority w:val="29"/>
    <w:qFormat/>
    <w:pPr>
      <w:ind w:left="1080" w:right="1080"/>
      <w:jc w:val="center"/>
    </w:pPr>
    <w:rPr>
      <w:i/>
      <w:iCs/>
      <w:sz w:val="24"/>
      <w:szCs w:val="24"/>
    </w:rPr>
  </w:style>
  <w:style w:type="character" w:customStyle="1" w:styleId="QuoteChar">
    <w:name w:val="Quote Char"/>
    <w:basedOn w:val="DefaultParagraphFont"/>
    <w:link w:val="Quote"/>
    <w:uiPriority w:val="29"/>
    <w:rPr>
      <w:i/>
      <w:iCs/>
      <w:sz w:val="24"/>
      <w:szCs w:val="24"/>
    </w:rPr>
  </w:style>
  <w:style w:type="character" w:styleId="IntenseEmphasis">
    <w:name w:val="Intense Emphasis"/>
    <w:uiPriority w:val="21"/>
    <w:qFormat/>
    <w:rPr>
      <w:b/>
      <w:bCs/>
      <w:caps/>
      <w:color w:val="222A35" w:themeColor="text2" w:themeShade="80"/>
      <w:spacing w:val="10"/>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44546A" w:themeColor="text2"/>
      <w:sz w:val="24"/>
      <w:szCs w:val="24"/>
    </w:rPr>
  </w:style>
  <w:style w:type="character" w:customStyle="1" w:styleId="IntenseQuoteChar">
    <w:name w:val="Intense Quote Char"/>
    <w:basedOn w:val="DefaultParagraphFont"/>
    <w:link w:val="IntenseQuote"/>
    <w:uiPriority w:val="30"/>
    <w:rPr>
      <w:color w:val="44546A" w:themeColor="text2"/>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323E4F"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323E4F"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323E4F"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323E4F" w:themeColor="text2" w:themeShade="BF"/>
      <w:spacing w:val="10"/>
    </w:rPr>
  </w:style>
  <w:style w:type="character" w:customStyle="1" w:styleId="Heading8Char">
    <w:name w:val="Heading 8 Char"/>
    <w:basedOn w:val="DefaultParagraphFont"/>
    <w:link w:val="Heading8"/>
    <w:uiPriority w:val="9"/>
    <w:rPr>
      <w:rFonts w:asciiTheme="majorHAnsi" w:eastAsiaTheme="majorEastAsia" w:hAnsiTheme="majorHAnsi" w:cstheme="majorBidi"/>
      <w:caps/>
      <w:spacing w:val="10"/>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pacing w:val="10"/>
      <w:sz w:val="18"/>
      <w:szCs w:val="18"/>
    </w:rPr>
  </w:style>
  <w:style w:type="paragraph" w:styleId="NoSpacing">
    <w:name w:val="No Spacing"/>
    <w:link w:val="NoSpacingChar"/>
    <w:uiPriority w:val="1"/>
    <w:qFormat/>
    <w:pPr>
      <w:spacing w:after="0" w:line="240" w:lineRule="auto"/>
    </w:pPr>
  </w:style>
  <w:style w:type="character" w:styleId="BookTitle">
    <w:name w:val="Book Title"/>
    <w:uiPriority w:val="33"/>
    <w:qFormat/>
    <w:rPr>
      <w:b/>
      <w:bCs/>
      <w:i/>
      <w:iCs/>
      <w:spacing w:val="0"/>
    </w:rPr>
  </w:style>
  <w:style w:type="paragraph" w:styleId="Caption">
    <w:name w:val="caption"/>
    <w:basedOn w:val="Normal"/>
    <w:next w:val="Normal"/>
    <w:uiPriority w:val="35"/>
    <w:semiHidden/>
    <w:unhideWhenUsed/>
    <w:qFormat/>
    <w:rPr>
      <w:b/>
      <w:bCs/>
      <w:color w:val="323E4F" w:themeColor="text2" w:themeShade="BF"/>
      <w:sz w:val="16"/>
      <w:szCs w:val="16"/>
    </w:rPr>
  </w:style>
  <w:style w:type="character" w:styleId="IntenseReference">
    <w:name w:val="Intense Reference"/>
    <w:uiPriority w:val="32"/>
    <w:qFormat/>
    <w:rPr>
      <w:b w:val="0"/>
      <w:bCs w:val="0"/>
      <w:i/>
      <w:iCs/>
      <w:caps/>
      <w:color w:val="44546A" w:themeColor="text2"/>
    </w:rPr>
  </w:style>
  <w:style w:type="character" w:customStyle="1" w:styleId="NoSpacingChar">
    <w:name w:val="No Spacing Char"/>
    <w:basedOn w:val="DefaultParagraphFont"/>
    <w:link w:val="NoSpacing"/>
    <w:uiPriority w:val="1"/>
  </w:style>
  <w:style w:type="character" w:styleId="Strong">
    <w:name w:val="Strong"/>
    <w:uiPriority w:val="22"/>
    <w:qFormat/>
    <w:rPr>
      <w:b/>
      <w:bCs/>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rsid w:val="00100F89"/>
    <w:pPr>
      <w:spacing w:after="100"/>
    </w:pPr>
  </w:style>
  <w:style w:type="character" w:styleId="Hyperlink">
    <w:name w:val="Hyperlink"/>
    <w:basedOn w:val="DefaultParagraphFont"/>
    <w:uiPriority w:val="99"/>
    <w:unhideWhenUsed/>
    <w:rsid w:val="00100F89"/>
    <w:rPr>
      <w:color w:val="0563C1" w:themeColor="hyperlink"/>
      <w:u w:val="single"/>
    </w:rPr>
  </w:style>
  <w:style w:type="paragraph" w:styleId="Header">
    <w:name w:val="header"/>
    <w:basedOn w:val="Normal"/>
    <w:link w:val="HeaderChar"/>
    <w:uiPriority w:val="99"/>
    <w:unhideWhenUsed/>
    <w:rsid w:val="00100F8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F89"/>
  </w:style>
  <w:style w:type="paragraph" w:styleId="Footer">
    <w:name w:val="footer"/>
    <w:basedOn w:val="Normal"/>
    <w:link w:val="FooterChar"/>
    <w:uiPriority w:val="99"/>
    <w:unhideWhenUsed/>
    <w:rsid w:val="00100F8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F89"/>
  </w:style>
  <w:style w:type="paragraph" w:styleId="Bibliography">
    <w:name w:val="Bibliography"/>
    <w:basedOn w:val="Normal"/>
    <w:next w:val="Normal"/>
    <w:uiPriority w:val="37"/>
    <w:unhideWhenUsed/>
    <w:rsid w:val="0026414A"/>
  </w:style>
  <w:style w:type="character" w:styleId="UnresolvedMention">
    <w:name w:val="Unresolved Mention"/>
    <w:basedOn w:val="DefaultParagraphFont"/>
    <w:uiPriority w:val="99"/>
    <w:semiHidden/>
    <w:unhideWhenUsed/>
    <w:rsid w:val="00390FD6"/>
    <w:rPr>
      <w:color w:val="605E5C"/>
      <w:shd w:val="clear" w:color="auto" w:fill="E1DFDD"/>
    </w:rPr>
  </w:style>
  <w:style w:type="paragraph" w:styleId="BalloonText">
    <w:name w:val="Balloon Text"/>
    <w:basedOn w:val="Normal"/>
    <w:link w:val="BalloonTextChar"/>
    <w:uiPriority w:val="99"/>
    <w:semiHidden/>
    <w:unhideWhenUsed/>
    <w:rsid w:val="00EF415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155"/>
    <w:rPr>
      <w:rFonts w:ascii="Segoe UI" w:hAnsi="Segoe UI" w:cs="Segoe UI"/>
      <w:sz w:val="18"/>
      <w:szCs w:val="18"/>
    </w:rPr>
  </w:style>
  <w:style w:type="paragraph" w:styleId="TOC2">
    <w:name w:val="toc 2"/>
    <w:basedOn w:val="Normal"/>
    <w:next w:val="Normal"/>
    <w:autoRedefine/>
    <w:uiPriority w:val="39"/>
    <w:unhideWhenUsed/>
    <w:rsid w:val="00E0476E"/>
    <w:pPr>
      <w:spacing w:after="100"/>
      <w:ind w:left="220"/>
    </w:pPr>
  </w:style>
  <w:style w:type="character" w:styleId="HTMLCode">
    <w:name w:val="HTML Code"/>
    <w:basedOn w:val="DefaultParagraphFont"/>
    <w:uiPriority w:val="99"/>
    <w:semiHidden/>
    <w:unhideWhenUsed/>
    <w:rsid w:val="002025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89618">
      <w:bodyDiv w:val="1"/>
      <w:marLeft w:val="0"/>
      <w:marRight w:val="0"/>
      <w:marTop w:val="0"/>
      <w:marBottom w:val="0"/>
      <w:divBdr>
        <w:top w:val="none" w:sz="0" w:space="0" w:color="auto"/>
        <w:left w:val="none" w:sz="0" w:space="0" w:color="auto"/>
        <w:bottom w:val="none" w:sz="0" w:space="0" w:color="auto"/>
        <w:right w:val="none" w:sz="0" w:space="0" w:color="auto"/>
      </w:divBdr>
    </w:div>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55846388">
      <w:bodyDiv w:val="1"/>
      <w:marLeft w:val="0"/>
      <w:marRight w:val="0"/>
      <w:marTop w:val="0"/>
      <w:marBottom w:val="0"/>
      <w:divBdr>
        <w:top w:val="none" w:sz="0" w:space="0" w:color="auto"/>
        <w:left w:val="none" w:sz="0" w:space="0" w:color="auto"/>
        <w:bottom w:val="none" w:sz="0" w:space="0" w:color="auto"/>
        <w:right w:val="none" w:sz="0" w:space="0" w:color="auto"/>
      </w:divBdr>
    </w:div>
    <w:div w:id="187303311">
      <w:bodyDiv w:val="1"/>
      <w:marLeft w:val="0"/>
      <w:marRight w:val="0"/>
      <w:marTop w:val="0"/>
      <w:marBottom w:val="0"/>
      <w:divBdr>
        <w:top w:val="none" w:sz="0" w:space="0" w:color="auto"/>
        <w:left w:val="none" w:sz="0" w:space="0" w:color="auto"/>
        <w:bottom w:val="none" w:sz="0" w:space="0" w:color="auto"/>
        <w:right w:val="none" w:sz="0" w:space="0" w:color="auto"/>
      </w:divBdr>
    </w:div>
    <w:div w:id="257178574">
      <w:bodyDiv w:val="1"/>
      <w:marLeft w:val="0"/>
      <w:marRight w:val="0"/>
      <w:marTop w:val="0"/>
      <w:marBottom w:val="0"/>
      <w:divBdr>
        <w:top w:val="none" w:sz="0" w:space="0" w:color="auto"/>
        <w:left w:val="none" w:sz="0" w:space="0" w:color="auto"/>
        <w:bottom w:val="none" w:sz="0" w:space="0" w:color="auto"/>
        <w:right w:val="none" w:sz="0" w:space="0" w:color="auto"/>
      </w:divBdr>
    </w:div>
    <w:div w:id="437218423">
      <w:bodyDiv w:val="1"/>
      <w:marLeft w:val="0"/>
      <w:marRight w:val="0"/>
      <w:marTop w:val="0"/>
      <w:marBottom w:val="0"/>
      <w:divBdr>
        <w:top w:val="none" w:sz="0" w:space="0" w:color="auto"/>
        <w:left w:val="none" w:sz="0" w:space="0" w:color="auto"/>
        <w:bottom w:val="none" w:sz="0" w:space="0" w:color="auto"/>
        <w:right w:val="none" w:sz="0" w:space="0" w:color="auto"/>
      </w:divBdr>
    </w:div>
    <w:div w:id="446434933">
      <w:bodyDiv w:val="1"/>
      <w:marLeft w:val="0"/>
      <w:marRight w:val="0"/>
      <w:marTop w:val="0"/>
      <w:marBottom w:val="0"/>
      <w:divBdr>
        <w:top w:val="none" w:sz="0" w:space="0" w:color="auto"/>
        <w:left w:val="none" w:sz="0" w:space="0" w:color="auto"/>
        <w:bottom w:val="none" w:sz="0" w:space="0" w:color="auto"/>
        <w:right w:val="none" w:sz="0" w:space="0" w:color="auto"/>
      </w:divBdr>
    </w:div>
    <w:div w:id="472140909">
      <w:bodyDiv w:val="1"/>
      <w:marLeft w:val="0"/>
      <w:marRight w:val="0"/>
      <w:marTop w:val="0"/>
      <w:marBottom w:val="0"/>
      <w:divBdr>
        <w:top w:val="none" w:sz="0" w:space="0" w:color="auto"/>
        <w:left w:val="none" w:sz="0" w:space="0" w:color="auto"/>
        <w:bottom w:val="none" w:sz="0" w:space="0" w:color="auto"/>
        <w:right w:val="none" w:sz="0" w:space="0" w:color="auto"/>
      </w:divBdr>
    </w:div>
    <w:div w:id="491992859">
      <w:bodyDiv w:val="1"/>
      <w:marLeft w:val="0"/>
      <w:marRight w:val="0"/>
      <w:marTop w:val="0"/>
      <w:marBottom w:val="0"/>
      <w:divBdr>
        <w:top w:val="none" w:sz="0" w:space="0" w:color="auto"/>
        <w:left w:val="none" w:sz="0" w:space="0" w:color="auto"/>
        <w:bottom w:val="none" w:sz="0" w:space="0" w:color="auto"/>
        <w:right w:val="none" w:sz="0" w:space="0" w:color="auto"/>
      </w:divBdr>
    </w:div>
    <w:div w:id="555704827">
      <w:bodyDiv w:val="1"/>
      <w:marLeft w:val="0"/>
      <w:marRight w:val="0"/>
      <w:marTop w:val="0"/>
      <w:marBottom w:val="0"/>
      <w:divBdr>
        <w:top w:val="none" w:sz="0" w:space="0" w:color="auto"/>
        <w:left w:val="none" w:sz="0" w:space="0" w:color="auto"/>
        <w:bottom w:val="none" w:sz="0" w:space="0" w:color="auto"/>
        <w:right w:val="none" w:sz="0" w:space="0" w:color="auto"/>
      </w:divBdr>
    </w:div>
    <w:div w:id="569269917">
      <w:bodyDiv w:val="1"/>
      <w:marLeft w:val="0"/>
      <w:marRight w:val="0"/>
      <w:marTop w:val="0"/>
      <w:marBottom w:val="0"/>
      <w:divBdr>
        <w:top w:val="none" w:sz="0" w:space="0" w:color="auto"/>
        <w:left w:val="none" w:sz="0" w:space="0" w:color="auto"/>
        <w:bottom w:val="none" w:sz="0" w:space="0" w:color="auto"/>
        <w:right w:val="none" w:sz="0" w:space="0" w:color="auto"/>
      </w:divBdr>
    </w:div>
    <w:div w:id="624428697">
      <w:bodyDiv w:val="1"/>
      <w:marLeft w:val="0"/>
      <w:marRight w:val="0"/>
      <w:marTop w:val="0"/>
      <w:marBottom w:val="0"/>
      <w:divBdr>
        <w:top w:val="none" w:sz="0" w:space="0" w:color="auto"/>
        <w:left w:val="none" w:sz="0" w:space="0" w:color="auto"/>
        <w:bottom w:val="none" w:sz="0" w:space="0" w:color="auto"/>
        <w:right w:val="none" w:sz="0" w:space="0" w:color="auto"/>
      </w:divBdr>
    </w:div>
    <w:div w:id="641622644">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734743517">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87310472">
      <w:bodyDiv w:val="1"/>
      <w:marLeft w:val="0"/>
      <w:marRight w:val="0"/>
      <w:marTop w:val="0"/>
      <w:marBottom w:val="0"/>
      <w:divBdr>
        <w:top w:val="none" w:sz="0" w:space="0" w:color="auto"/>
        <w:left w:val="none" w:sz="0" w:space="0" w:color="auto"/>
        <w:bottom w:val="none" w:sz="0" w:space="0" w:color="auto"/>
        <w:right w:val="none" w:sz="0" w:space="0" w:color="auto"/>
      </w:divBdr>
    </w:div>
    <w:div w:id="1092317156">
      <w:bodyDiv w:val="1"/>
      <w:marLeft w:val="0"/>
      <w:marRight w:val="0"/>
      <w:marTop w:val="0"/>
      <w:marBottom w:val="0"/>
      <w:divBdr>
        <w:top w:val="none" w:sz="0" w:space="0" w:color="auto"/>
        <w:left w:val="none" w:sz="0" w:space="0" w:color="auto"/>
        <w:bottom w:val="none" w:sz="0" w:space="0" w:color="auto"/>
        <w:right w:val="none" w:sz="0" w:space="0" w:color="auto"/>
      </w:divBdr>
    </w:div>
    <w:div w:id="1104110306">
      <w:bodyDiv w:val="1"/>
      <w:marLeft w:val="0"/>
      <w:marRight w:val="0"/>
      <w:marTop w:val="0"/>
      <w:marBottom w:val="0"/>
      <w:divBdr>
        <w:top w:val="none" w:sz="0" w:space="0" w:color="auto"/>
        <w:left w:val="none" w:sz="0" w:space="0" w:color="auto"/>
        <w:bottom w:val="none" w:sz="0" w:space="0" w:color="auto"/>
        <w:right w:val="none" w:sz="0" w:space="0" w:color="auto"/>
      </w:divBdr>
    </w:div>
    <w:div w:id="1107191037">
      <w:bodyDiv w:val="1"/>
      <w:marLeft w:val="0"/>
      <w:marRight w:val="0"/>
      <w:marTop w:val="0"/>
      <w:marBottom w:val="0"/>
      <w:divBdr>
        <w:top w:val="none" w:sz="0" w:space="0" w:color="auto"/>
        <w:left w:val="none" w:sz="0" w:space="0" w:color="auto"/>
        <w:bottom w:val="none" w:sz="0" w:space="0" w:color="auto"/>
        <w:right w:val="none" w:sz="0" w:space="0" w:color="auto"/>
      </w:divBdr>
    </w:div>
    <w:div w:id="1188567228">
      <w:bodyDiv w:val="1"/>
      <w:marLeft w:val="0"/>
      <w:marRight w:val="0"/>
      <w:marTop w:val="0"/>
      <w:marBottom w:val="0"/>
      <w:divBdr>
        <w:top w:val="none" w:sz="0" w:space="0" w:color="auto"/>
        <w:left w:val="none" w:sz="0" w:space="0" w:color="auto"/>
        <w:bottom w:val="none" w:sz="0" w:space="0" w:color="auto"/>
        <w:right w:val="none" w:sz="0" w:space="0" w:color="auto"/>
      </w:divBdr>
    </w:div>
    <w:div w:id="1203396254">
      <w:bodyDiv w:val="1"/>
      <w:marLeft w:val="0"/>
      <w:marRight w:val="0"/>
      <w:marTop w:val="0"/>
      <w:marBottom w:val="0"/>
      <w:divBdr>
        <w:top w:val="none" w:sz="0" w:space="0" w:color="auto"/>
        <w:left w:val="none" w:sz="0" w:space="0" w:color="auto"/>
        <w:bottom w:val="none" w:sz="0" w:space="0" w:color="auto"/>
        <w:right w:val="none" w:sz="0" w:space="0" w:color="auto"/>
      </w:divBdr>
    </w:div>
    <w:div w:id="1324428354">
      <w:bodyDiv w:val="1"/>
      <w:marLeft w:val="0"/>
      <w:marRight w:val="0"/>
      <w:marTop w:val="0"/>
      <w:marBottom w:val="0"/>
      <w:divBdr>
        <w:top w:val="none" w:sz="0" w:space="0" w:color="auto"/>
        <w:left w:val="none" w:sz="0" w:space="0" w:color="auto"/>
        <w:bottom w:val="none" w:sz="0" w:space="0" w:color="auto"/>
        <w:right w:val="none" w:sz="0" w:space="0" w:color="auto"/>
      </w:divBdr>
    </w:div>
    <w:div w:id="1381713649">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74780150">
      <w:bodyDiv w:val="1"/>
      <w:marLeft w:val="0"/>
      <w:marRight w:val="0"/>
      <w:marTop w:val="0"/>
      <w:marBottom w:val="0"/>
      <w:divBdr>
        <w:top w:val="none" w:sz="0" w:space="0" w:color="auto"/>
        <w:left w:val="none" w:sz="0" w:space="0" w:color="auto"/>
        <w:bottom w:val="none" w:sz="0" w:space="0" w:color="auto"/>
        <w:right w:val="none" w:sz="0" w:space="0" w:color="auto"/>
      </w:divBdr>
    </w:div>
    <w:div w:id="1609852240">
      <w:bodyDiv w:val="1"/>
      <w:marLeft w:val="0"/>
      <w:marRight w:val="0"/>
      <w:marTop w:val="0"/>
      <w:marBottom w:val="0"/>
      <w:divBdr>
        <w:top w:val="none" w:sz="0" w:space="0" w:color="auto"/>
        <w:left w:val="none" w:sz="0" w:space="0" w:color="auto"/>
        <w:bottom w:val="none" w:sz="0" w:space="0" w:color="auto"/>
        <w:right w:val="none" w:sz="0" w:space="0" w:color="auto"/>
      </w:divBdr>
    </w:div>
    <w:div w:id="1648393846">
      <w:bodyDiv w:val="1"/>
      <w:marLeft w:val="0"/>
      <w:marRight w:val="0"/>
      <w:marTop w:val="0"/>
      <w:marBottom w:val="0"/>
      <w:divBdr>
        <w:top w:val="none" w:sz="0" w:space="0" w:color="auto"/>
        <w:left w:val="none" w:sz="0" w:space="0" w:color="auto"/>
        <w:bottom w:val="none" w:sz="0" w:space="0" w:color="auto"/>
        <w:right w:val="none" w:sz="0" w:space="0" w:color="auto"/>
      </w:divBdr>
    </w:div>
    <w:div w:id="1664897733">
      <w:bodyDiv w:val="1"/>
      <w:marLeft w:val="0"/>
      <w:marRight w:val="0"/>
      <w:marTop w:val="0"/>
      <w:marBottom w:val="0"/>
      <w:divBdr>
        <w:top w:val="none" w:sz="0" w:space="0" w:color="auto"/>
        <w:left w:val="none" w:sz="0" w:space="0" w:color="auto"/>
        <w:bottom w:val="none" w:sz="0" w:space="0" w:color="auto"/>
        <w:right w:val="none" w:sz="0" w:space="0" w:color="auto"/>
      </w:divBdr>
    </w:div>
    <w:div w:id="1754812371">
      <w:bodyDiv w:val="1"/>
      <w:marLeft w:val="0"/>
      <w:marRight w:val="0"/>
      <w:marTop w:val="0"/>
      <w:marBottom w:val="0"/>
      <w:divBdr>
        <w:top w:val="none" w:sz="0" w:space="0" w:color="auto"/>
        <w:left w:val="none" w:sz="0" w:space="0" w:color="auto"/>
        <w:bottom w:val="none" w:sz="0" w:space="0" w:color="auto"/>
        <w:right w:val="none" w:sz="0" w:space="0" w:color="auto"/>
      </w:divBdr>
    </w:div>
    <w:div w:id="1882133658">
      <w:bodyDiv w:val="1"/>
      <w:marLeft w:val="0"/>
      <w:marRight w:val="0"/>
      <w:marTop w:val="0"/>
      <w:marBottom w:val="0"/>
      <w:divBdr>
        <w:top w:val="none" w:sz="0" w:space="0" w:color="auto"/>
        <w:left w:val="none" w:sz="0" w:space="0" w:color="auto"/>
        <w:bottom w:val="none" w:sz="0" w:space="0" w:color="auto"/>
        <w:right w:val="none" w:sz="0" w:space="0" w:color="auto"/>
      </w:divBdr>
    </w:div>
    <w:div w:id="1883783305">
      <w:bodyDiv w:val="1"/>
      <w:marLeft w:val="0"/>
      <w:marRight w:val="0"/>
      <w:marTop w:val="0"/>
      <w:marBottom w:val="0"/>
      <w:divBdr>
        <w:top w:val="none" w:sz="0" w:space="0" w:color="auto"/>
        <w:left w:val="none" w:sz="0" w:space="0" w:color="auto"/>
        <w:bottom w:val="none" w:sz="0" w:space="0" w:color="auto"/>
        <w:right w:val="none" w:sz="0" w:space="0" w:color="auto"/>
      </w:divBdr>
    </w:div>
    <w:div w:id="1943610573">
      <w:bodyDiv w:val="1"/>
      <w:marLeft w:val="0"/>
      <w:marRight w:val="0"/>
      <w:marTop w:val="0"/>
      <w:marBottom w:val="0"/>
      <w:divBdr>
        <w:top w:val="none" w:sz="0" w:space="0" w:color="auto"/>
        <w:left w:val="none" w:sz="0" w:space="0" w:color="auto"/>
        <w:bottom w:val="none" w:sz="0" w:space="0" w:color="auto"/>
        <w:right w:val="none" w:sz="0" w:space="0" w:color="auto"/>
      </w:divBdr>
    </w:div>
    <w:div w:id="2011055002">
      <w:bodyDiv w:val="1"/>
      <w:marLeft w:val="0"/>
      <w:marRight w:val="0"/>
      <w:marTop w:val="0"/>
      <w:marBottom w:val="0"/>
      <w:divBdr>
        <w:top w:val="none" w:sz="0" w:space="0" w:color="auto"/>
        <w:left w:val="none" w:sz="0" w:space="0" w:color="auto"/>
        <w:bottom w:val="none" w:sz="0" w:space="0" w:color="auto"/>
        <w:right w:val="none" w:sz="0" w:space="0" w:color="auto"/>
      </w:divBdr>
    </w:div>
    <w:div w:id="2106343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odejs.org/en/" TargetMode="External"/><Relationship Id="rId18" Type="http://schemas.openxmlformats.org/officeDocument/2006/relationships/image" Target="media/image4.jpeg"/><Relationship Id="rId26" Type="http://schemas.openxmlformats.org/officeDocument/2006/relationships/image" Target="media/image10.jpe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hyperlink" Target="https://www.hackerearth.com/practice/notes/lalitkhattar/load-testing-easyrtc-1/" TargetMode="Externa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hyperlink" Target="https://github.com/priologic/easyrtc" TargetMode="External"/><Relationship Id="rId25" Type="http://schemas.openxmlformats.org/officeDocument/2006/relationships/image" Target="media/image9.jpeg"/><Relationship Id="rId33" Type="http://schemas.openxmlformats.org/officeDocument/2006/relationships/image" Target="media/image16.jpeg"/><Relationship Id="rId38" Type="http://schemas.openxmlformats.org/officeDocument/2006/relationships/hyperlink" Target="https://easyrtc.com/docs/easyrtc_webrtc_problems.php"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localhost:8443/demos/" TargetMode="External"/><Relationship Id="rId29" Type="http://schemas.openxmlformats.org/officeDocument/2006/relationships/image" Target="media/image1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priologic/easyrtc" TargetMode="External"/><Relationship Id="rId24" Type="http://schemas.openxmlformats.org/officeDocument/2006/relationships/image" Target="media/image8.jpeg"/><Relationship Id="rId32" Type="http://schemas.openxmlformats.org/officeDocument/2006/relationships/image" Target="media/image15.jpeg"/><Relationship Id="rId37" Type="http://schemas.openxmlformats.org/officeDocument/2006/relationships/hyperlink" Target="https://bloggeek.me/mistakes-developing-webrtc-applications/"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11.jpeg"/><Relationship Id="rId36" Type="http://schemas.openxmlformats.org/officeDocument/2006/relationships/hyperlink" Target="https://developer.ibm.com/articles/6-reasons-your-node-js-apps-are-failing/" TargetMode="External"/><Relationship Id="rId10" Type="http://schemas.openxmlformats.org/officeDocument/2006/relationships/hyperlink" Target="https://www.easyrtc.com/" TargetMode="External"/><Relationship Id="rId19" Type="http://schemas.openxmlformats.org/officeDocument/2006/relationships/image" Target="media/image5.jpeg"/><Relationship Id="rId31" Type="http://schemas.openxmlformats.org/officeDocument/2006/relationships/image" Target="media/image14.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ebrtc.org/" TargetMode="External"/><Relationship Id="rId22" Type="http://schemas.openxmlformats.org/officeDocument/2006/relationships/hyperlink" Target="https://www.apachefriends.org/download.html" TargetMode="External"/><Relationship Id="rId27" Type="http://schemas.openxmlformats.org/officeDocument/2006/relationships/hyperlink" Target="http://localhost/LiveSupport/" TargetMode="External"/><Relationship Id="rId30" Type="http://schemas.openxmlformats.org/officeDocument/2006/relationships/image" Target="media/image13.jpeg"/><Relationship Id="rId35" Type="http://schemas.openxmlformats.org/officeDocument/2006/relationships/hyperlink" Target="https://github.com/priologic/easyrtc/issu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ben\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b:Source>
    <b:Tag>EasyRTC19</b:Tag>
    <b:SourceType>InternetSite</b:SourceType>
    <b:Guid>{314D0BDE-A4D0-4C2D-877A-87FC4193FFAD}</b:Guid>
    <b:Title>EasyRTC</b:Title>
    <b:Year>2019</b:Year>
    <b:Author>
      <b:Author>
        <b:Corporate>EasyRTC</b:Corporate>
      </b:Author>
    </b:Author>
    <b:InternetSiteTitle>EasyRTC</b:InternetSiteTitle>
    <b:URL>https://www.easyrtc.com/</b:URL>
    <b:RefOrder>1</b:RefOrder>
  </b:Source>
  <b:Source>
    <b:Tag>Har19</b:Tag>
    <b:SourceType>InternetSite</b:SourceType>
    <b:Guid>{444CF02F-BDED-43DD-8D3A-C6E45C47AE23}</b:Guid>
    <b:Author>
      <b:Author>
        <b:NameList>
          <b:Person>
            <b:Last>Thétiot</b:Last>
            <b:First>Harold</b:First>
          </b:Person>
        </b:NameList>
      </b:Author>
    </b:Author>
    <b:Title>Priologic - EasyRTC</b:Title>
    <b:InternetSiteTitle>GitHub</b:InternetSiteTitle>
    <b:Year>2019</b:Year>
    <b:Month>March</b:Month>
    <b:URL>https://github.com/priologic/easyrtc</b:URL>
    <b:RefOrder>11</b:RefOrder>
  </b:Source>
  <b:Source>
    <b:Tag>w3s19</b:Tag>
    <b:SourceType>InternetSite</b:SourceType>
    <b:Guid>{AD92C6C2-FCA6-4654-8CDE-141023BB83F1}</b:Guid>
    <b:Author>
      <b:Author>
        <b:Corporate>w3schools</b:Corporate>
      </b:Author>
    </b:Author>
    <b:Title>Node.JS</b:Title>
    <b:InternetSiteTitle>w3schools</b:InternetSiteTitle>
    <b:Year>2019</b:Year>
    <b:URL>https://www.w3schools.com/nodejs/default.asp</b:URL>
    <b:RefOrder>2</b:RefOrder>
  </b:Source>
  <b:Source>
    <b:Tag>The19</b:Tag>
    <b:SourceType>InternetSite</b:SourceType>
    <b:Guid>{408ED623-1680-49B8-9FE4-015345A60F81}</b:Guid>
    <b:Author>
      <b:Author>
        <b:Corporate>The Google Chrome Team</b:Corporate>
      </b:Author>
    </b:Author>
    <b:Title>WebRTC</b:Title>
    <b:InternetSiteTitle>WebRTC</b:InternetSiteTitle>
    <b:Year>2019</b:Year>
    <b:URL>https://webrtc.org/</b:URL>
    <b:RefOrder>12</b:RefOrder>
  </b:Source>
  <b:Source>
    <b:Tag>Bad18</b:Tag>
    <b:SourceType>InternetSite</b:SourceType>
    <b:Guid>{AEA0F391-D282-4C6B-BA59-E53655986115}</b:Guid>
    <b:Author>
      <b:Author>
        <b:NameList>
          <b:Person>
            <b:Last>Rajasekar</b:Last>
            <b:First>Badri</b:First>
          </b:Person>
        </b:NameList>
      </b:Author>
    </b:Author>
    <b:Title>WebRTC Wave Now Unstoppable</b:Title>
    <b:InternetSiteTitle>NoJitter.com</b:InternetSiteTitle>
    <b:Year>2018</b:Year>
    <b:Month>March</b:Month>
    <b:Day>07</b:Day>
    <b:URL>https://www.nojitter.com/webrtc-wave-now-unstoppable</b:URL>
    <b:RefOrder>9</b:RefOrder>
  </b:Source>
  <b:Source>
    <b:Tag>Rac19</b:Tag>
    <b:SourceType>InternetSite</b:SourceType>
    <b:Guid>{A873A281-1504-4236-A626-FC1877198FD9}</b:Guid>
    <b:Author>
      <b:Author>
        <b:NameList>
          <b:Person>
            <b:Last>Ramsey</b:Last>
            <b:First>Rachel</b:First>
          </b:Person>
        </b:NameList>
      </b:Author>
    </b:Author>
    <b:Title>Exploring the impact of webrtc communications</b:Title>
    <b:InternetSiteTitle>WebRTCworld.com</b:InternetSiteTitle>
    <b:Year>2019</b:Year>
    <b:URL>http://www.webrtcworld.com/topics/webrtc-world/articles/376527-exploring-impact-webrtc-communications-collaboration.htm</b:URL>
    <b:RefOrder>10</b:RefOrder>
  </b:Source>
  <b:Source>
    <b:Tag>Lal19</b:Tag>
    <b:SourceType>InternetSite</b:SourceType>
    <b:Guid>{6F697170-CE4D-4450-87ED-16F818700A05}</b:Guid>
    <b:Author>
      <b:Author>
        <b:NameList>
          <b:Person>
            <b:Last>Khattar</b:Last>
            <b:First>Lalit</b:First>
          </b:Person>
        </b:NameList>
      </b:Author>
    </b:Author>
    <b:Title>Load testing EasyRTC</b:Title>
    <b:InternetSiteTitle>HackerEarth</b:InternetSiteTitle>
    <b:Year>2019</b:Year>
    <b:URL>https://www.hackerearth.com/practice/notes/lalitkhattar/load-testing-easyrtc-1/</b:URL>
    <b:RefOrder>3</b:RefOrder>
  </b:Source>
  <b:Source>
    <b:Tag>Eas19</b:Tag>
    <b:SourceType>InternetSite</b:SourceType>
    <b:Guid>{21D07D8C-E39F-4610-B727-568BB59D7830}</b:Guid>
    <b:Author>
      <b:Author>
        <b:Corporate>EasyRTC - WebRTC Problems</b:Corporate>
      </b:Author>
    </b:Author>
    <b:Title>WebRTC Problems</b:Title>
    <b:InternetSiteTitle>EasyRTC</b:InternetSiteTitle>
    <b:Year>2019</b:Year>
    <b:URL>https://easyrtc.com/docs/easyrtc_webrtc_problems.php</b:URL>
    <b:RefOrder>8</b:RefOrder>
  </b:Source>
  <b:Source>
    <b:Tag>Pri19</b:Tag>
    <b:SourceType>InternetSite</b:SourceType>
    <b:Guid>{B4C2C354-C0DD-472E-BEC6-F5A1A5879FE1}</b:Guid>
    <b:Author>
      <b:Author>
        <b:Corporate>Priologic</b:Corporate>
      </b:Author>
    </b:Author>
    <b:Title>Priologic - EasyRTC</b:Title>
    <b:InternetSiteTitle>GItHub</b:InternetSiteTitle>
    <b:Year>2019</b:Year>
    <b:URL>https://github.com/priologic/easyrtc/issues</b:URL>
    <b:RefOrder>4</b:RefOrder>
  </b:Source>
  <b:Source>
    <b:Tag>Ric18</b:Tag>
    <b:SourceType>InternetSite</b:SourceType>
    <b:Guid>{37597A13-6C19-4307-999B-A65DA5481AD9}</b:Guid>
    <b:Author>
      <b:Author>
        <b:NameList>
          <b:Person>
            <b:Last>Chamberlain</b:Last>
            <b:First>Richard</b:First>
          </b:Person>
        </b:NameList>
      </b:Author>
    </b:Author>
    <b:Title>6 reasons your node.js apps are failing</b:Title>
    <b:InternetSiteTitle>IBM</b:InternetSiteTitle>
    <b:Year>2018</b:Year>
    <b:URL>https://developer.ibm.com/articles/6-reasons-your-node-js-apps-are-failing/</b:URL>
    <b:RefOrder>6</b:RefOrder>
  </b:Source>
  <b:Source>
    <b:Tag>Tom17</b:Tag>
    <b:SourceType>InternetSite</b:SourceType>
    <b:Guid>{757B1444-A2E5-40A1-9EA5-7B5A481319A1}</b:Guid>
    <b:Author>
      <b:Author>
        <b:NameList>
          <b:Person>
            <b:Last>Capan</b:Last>
            <b:First>Tomislav</b:First>
          </b:Person>
        </b:NameList>
      </b:Author>
    </b:Author>
    <b:Title>Why the hell would you use Node.js</b:Title>
    <b:InternetSiteTitle>Medium.com</b:InternetSiteTitle>
    <b:Year>2017</b:Year>
    <b:URL>https://medium.com/the-node-js-collection/why-the-hell-would-you-use-node-js-4b053b94ab8e</b:URL>
    <b:RefOrder>5</b:RefOrder>
  </b:Source>
  <b:Source>
    <b:Tag>Tsa18</b:Tag>
    <b:SourceType>InternetSite</b:SourceType>
    <b:Guid>{2D7DCAC5-8E1D-4364-8D79-20B470C7D827}</b:Guid>
    <b:Author>
      <b:Author>
        <b:NameList>
          <b:Person>
            <b:Last>Levent-Levi</b:Last>
            <b:First>Tsahi</b:First>
          </b:Person>
        </b:NameList>
      </b:Author>
    </b:Author>
    <b:Title>Mistakes developing WebRTC applications</b:Title>
    <b:InternetSiteTitle>BlogGeek</b:InternetSiteTitle>
    <b:Year>2018</b:Year>
    <b:URL>https://bloggeek.me/mistakes-developing-webrtc-applications/</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280854BD-B725-4C26-8BD0-90F7E595B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330</TotalTime>
  <Pages>18</Pages>
  <Words>3894</Words>
  <Characters>2219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ASSESSMENT 3 Exploring &amp; Developing cutting edge Web Tech!</vt:lpstr>
    </vt:vector>
  </TitlesOfParts>
  <Company/>
  <LinksUpToDate>false</LinksUpToDate>
  <CharactersWithSpaces>2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Exploring &amp; Developing cutting edge Web Tech!</dc:title>
  <dc:subject>WEB701</dc:subject>
  <dc:creator>Dean Stanley-Hunt</dc:creator>
  <cp:keywords/>
  <cp:lastModifiedBy>R4 Owns</cp:lastModifiedBy>
  <cp:revision>25</cp:revision>
  <dcterms:created xsi:type="dcterms:W3CDTF">2016-08-16T01:11:00Z</dcterms:created>
  <dcterms:modified xsi:type="dcterms:W3CDTF">2019-06-21T00: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7499679991</vt:lpwstr>
  </property>
</Properties>
</file>